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6E339B" w14:textId="77777777" w:rsidR="00BD56C5" w:rsidRPr="008E24B9" w:rsidRDefault="00BD56C5" w:rsidP="00BD56C5">
      <w:pPr>
        <w:pStyle w:val="ThnVnban"/>
        <w:spacing w:before="4"/>
        <w:rPr>
          <w:i/>
          <w:noProof/>
          <w:color w:val="000000" w:themeColor="text1"/>
          <w:sz w:val="18"/>
        </w:rPr>
      </w:pPr>
      <w:r w:rsidRPr="008E24B9">
        <w:rPr>
          <w:b/>
          <w:noProof/>
          <w:color w:val="000000" w:themeColor="text1"/>
          <w:sz w:val="26"/>
          <w:szCs w:val="26"/>
          <w:lang w:bidi="ar-SA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3390EF74" wp14:editId="5A3EF2E1">
                <wp:simplePos x="0" y="0"/>
                <wp:positionH relativeFrom="column">
                  <wp:posOffset>-241935</wp:posOffset>
                </wp:positionH>
                <wp:positionV relativeFrom="paragraph">
                  <wp:posOffset>137160</wp:posOffset>
                </wp:positionV>
                <wp:extent cx="6467475" cy="8801100"/>
                <wp:effectExtent l="0" t="0" r="28575" b="19050"/>
                <wp:wrapNone/>
                <wp:docPr id="51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67475" cy="88011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E27B84" id="Rectangle 14" o:spid="_x0000_s1026" style="position:absolute;margin-left:-19.05pt;margin-top:10.8pt;width:509.25pt;height:693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" filled="f">
                <v:path arrowok="t"/>
              </v:rect>
            </w:pict>
          </mc:Fallback>
        </mc:AlternateContent>
      </w:r>
    </w:p>
    <w:p w14:paraId="3DBE79E1" w14:textId="77777777" w:rsidR="00BD56C5" w:rsidRPr="008E24B9" w:rsidRDefault="00BD56C5" w:rsidP="00BD56C5">
      <w:pPr>
        <w:jc w:val="center"/>
        <w:rPr>
          <w:b/>
          <w:noProof/>
          <w:color w:val="000000" w:themeColor="text1"/>
          <w:sz w:val="27"/>
          <w:szCs w:val="27"/>
        </w:rPr>
      </w:pPr>
      <w:bookmarkStart w:id="0" w:name="_Toc27401182"/>
      <w:bookmarkStart w:id="1" w:name="_Toc27428485"/>
      <w:bookmarkStart w:id="2" w:name="_Toc27428973"/>
      <w:bookmarkStart w:id="3" w:name="_Toc27429286"/>
      <w:bookmarkStart w:id="4" w:name="_Toc27429922"/>
      <w:bookmarkStart w:id="5" w:name="_Toc27684006"/>
      <w:bookmarkStart w:id="6" w:name="_Toc27684240"/>
      <w:bookmarkStart w:id="7" w:name="_Toc27735240"/>
      <w:bookmarkStart w:id="8" w:name="_Toc28302430"/>
      <w:bookmarkStart w:id="9" w:name="_Toc36241623"/>
      <w:r w:rsidRPr="008E24B9">
        <w:rPr>
          <w:b/>
          <w:noProof/>
          <w:color w:val="000000" w:themeColor="text1"/>
          <w:sz w:val="27"/>
          <w:szCs w:val="27"/>
        </w:rPr>
        <w:t>HO CHI MINH CITY UNIVERSITY OF TECHNOLOGY AND EDUCATION</w:t>
      </w:r>
    </w:p>
    <w:p w14:paraId="4F568BE6" w14:textId="77777777" w:rsidR="00BD56C5" w:rsidRPr="008E24B9" w:rsidRDefault="00BD56C5" w:rsidP="00BD56C5">
      <w:pPr>
        <w:jc w:val="center"/>
        <w:rPr>
          <w:b/>
          <w:noProof/>
          <w:color w:val="000000" w:themeColor="text1"/>
          <w:sz w:val="27"/>
          <w:szCs w:val="27"/>
        </w:rPr>
      </w:pPr>
      <w:r w:rsidRPr="008E24B9">
        <w:rPr>
          <w:b/>
          <w:noProof/>
          <w:color w:val="000000" w:themeColor="text1"/>
          <w:sz w:val="27"/>
          <w:szCs w:val="27"/>
        </w:rPr>
        <w:t>FACULTY FOR HIGH QUALITY TRAINING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</w:p>
    <w:p w14:paraId="4641C441" w14:textId="77777777" w:rsidR="00BD56C5" w:rsidRPr="008E24B9" w:rsidRDefault="00BD56C5" w:rsidP="00BD56C5">
      <w:pPr>
        <w:jc w:val="center"/>
        <w:rPr>
          <w:i/>
          <w:noProof/>
          <w:color w:val="000000" w:themeColor="text1"/>
          <w:sz w:val="18"/>
        </w:rPr>
      </w:pPr>
      <w:bookmarkStart w:id="10" w:name="_Toc27401183"/>
      <w:bookmarkStart w:id="11" w:name="_Toc27428486"/>
      <w:bookmarkStart w:id="12" w:name="_Toc27428974"/>
      <w:bookmarkStart w:id="13" w:name="_Toc27429287"/>
      <w:bookmarkStart w:id="14" w:name="_Toc27429923"/>
      <w:bookmarkStart w:id="15" w:name="_Toc27684007"/>
      <w:bookmarkStart w:id="16" w:name="_Toc27684241"/>
      <w:bookmarkStart w:id="17" w:name="_Toc27735241"/>
      <w:bookmarkStart w:id="18" w:name="_Toc28302431"/>
      <w:bookmarkStart w:id="19" w:name="_Toc36241624"/>
    </w:p>
    <w:p w14:paraId="6412D950" w14:textId="77777777" w:rsidR="00BD56C5" w:rsidRPr="008E24B9" w:rsidRDefault="00BD56C5" w:rsidP="00BD56C5">
      <w:pPr>
        <w:jc w:val="center"/>
        <w:rPr>
          <w:noProof/>
          <w:color w:val="000000" w:themeColor="text1"/>
        </w:rPr>
      </w:pPr>
      <w:r w:rsidRPr="008E24B9">
        <w:rPr>
          <w:noProof/>
          <w:color w:val="000000" w:themeColor="text1"/>
          <w:sz w:val="18"/>
        </w:rPr>
        <w:drawing>
          <wp:inline distT="0" distB="0" distL="0" distR="0" wp14:anchorId="3BF8955A" wp14:editId="4A8681F3">
            <wp:extent cx="1045029" cy="1331216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ogo HCMUTE-Corel-white background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2665" cy="1340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</w:p>
    <w:p w14:paraId="4227BAE3" w14:textId="77777777" w:rsidR="00BD56C5" w:rsidRPr="008E24B9" w:rsidRDefault="00BD56C5" w:rsidP="00BD56C5">
      <w:pPr>
        <w:tabs>
          <w:tab w:val="left" w:pos="3156"/>
          <w:tab w:val="left" w:pos="6537"/>
        </w:tabs>
        <w:spacing w:before="86"/>
        <w:rPr>
          <w:b/>
          <w:noProof/>
          <w:color w:val="000000" w:themeColor="text1"/>
          <w:sz w:val="16"/>
        </w:rPr>
      </w:pPr>
    </w:p>
    <w:p w14:paraId="093974BA" w14:textId="77777777" w:rsidR="00BD56C5" w:rsidRPr="008E24B9" w:rsidRDefault="00BD56C5" w:rsidP="00BD56C5">
      <w:pPr>
        <w:tabs>
          <w:tab w:val="left" w:pos="3156"/>
          <w:tab w:val="left" w:pos="6537"/>
        </w:tabs>
        <w:spacing w:before="86"/>
        <w:jc w:val="center"/>
        <w:rPr>
          <w:b/>
          <w:noProof/>
          <w:color w:val="000000" w:themeColor="text1"/>
          <w:sz w:val="32"/>
        </w:rPr>
      </w:pPr>
      <w:r w:rsidRPr="008E24B9">
        <w:rPr>
          <w:b/>
          <w:noProof/>
          <w:color w:val="000000" w:themeColor="text1"/>
          <w:sz w:val="32"/>
        </w:rPr>
        <w:t>PROJECTS OF MACHINE DESIGN</w:t>
      </w:r>
    </w:p>
    <w:p w14:paraId="7C3FCA60" w14:textId="77777777" w:rsidR="00BD56C5" w:rsidRPr="008E24B9" w:rsidRDefault="00BD56C5" w:rsidP="00BD56C5">
      <w:pPr>
        <w:pStyle w:val="ThnVnban"/>
        <w:spacing w:line="240" w:lineRule="auto"/>
        <w:jc w:val="center"/>
        <w:rPr>
          <w:noProof/>
          <w:color w:val="000000" w:themeColor="text1"/>
          <w:sz w:val="20"/>
        </w:rPr>
      </w:pPr>
    </w:p>
    <w:p w14:paraId="4C3A0326" w14:textId="111CB019" w:rsidR="00BD56C5" w:rsidRDefault="00BD56C5" w:rsidP="00BD56C5">
      <w:pPr>
        <w:tabs>
          <w:tab w:val="left" w:pos="2175"/>
          <w:tab w:val="left" w:pos="3368"/>
        </w:tabs>
        <w:spacing w:before="230"/>
        <w:ind w:firstLine="450"/>
        <w:jc w:val="center"/>
        <w:rPr>
          <w:b/>
          <w:noProof/>
          <w:color w:val="000000" w:themeColor="text1"/>
          <w:sz w:val="36"/>
        </w:rPr>
      </w:pPr>
      <w:r>
        <w:rPr>
          <w:b/>
          <w:noProof/>
          <w:color w:val="000000" w:themeColor="text1"/>
          <w:sz w:val="36"/>
        </w:rPr>
        <w:t>E</w:t>
      </w:r>
      <w:r w:rsidRPr="00BD56C5">
        <w:rPr>
          <w:b/>
          <w:noProof/>
          <w:color w:val="000000" w:themeColor="text1"/>
          <w:sz w:val="36"/>
        </w:rPr>
        <w:t>xercises for processing image data</w:t>
      </w:r>
      <w:r>
        <w:rPr>
          <w:b/>
          <w:noProof/>
          <w:color w:val="000000" w:themeColor="text1"/>
          <w:sz w:val="36"/>
        </w:rPr>
        <w:t xml:space="preserve"> by using CNN</w:t>
      </w:r>
    </w:p>
    <w:p w14:paraId="149C7957" w14:textId="51E7B24E" w:rsidR="00BD56C5" w:rsidRDefault="00BD56C5" w:rsidP="00BD56C5">
      <w:pPr>
        <w:tabs>
          <w:tab w:val="left" w:pos="2175"/>
          <w:tab w:val="left" w:pos="3368"/>
        </w:tabs>
        <w:spacing w:before="230"/>
        <w:ind w:firstLine="450"/>
        <w:jc w:val="center"/>
        <w:rPr>
          <w:b/>
          <w:noProof/>
          <w:color w:val="000000" w:themeColor="text1"/>
          <w:sz w:val="36"/>
        </w:rPr>
      </w:pPr>
    </w:p>
    <w:p w14:paraId="40080E9E" w14:textId="1025AAF4" w:rsidR="00BD56C5" w:rsidRDefault="00BD56C5" w:rsidP="00BD56C5">
      <w:pPr>
        <w:tabs>
          <w:tab w:val="left" w:pos="2175"/>
          <w:tab w:val="left" w:pos="3368"/>
        </w:tabs>
        <w:spacing w:before="230"/>
        <w:ind w:firstLine="450"/>
        <w:jc w:val="center"/>
        <w:rPr>
          <w:b/>
          <w:noProof/>
          <w:color w:val="000000" w:themeColor="text1"/>
          <w:sz w:val="28"/>
        </w:rPr>
      </w:pPr>
    </w:p>
    <w:p w14:paraId="0D37265C" w14:textId="77777777" w:rsidR="00BD56C5" w:rsidRPr="008E24B9" w:rsidRDefault="00BD56C5" w:rsidP="00BD56C5">
      <w:pPr>
        <w:tabs>
          <w:tab w:val="left" w:pos="2175"/>
          <w:tab w:val="left" w:pos="3368"/>
        </w:tabs>
        <w:spacing w:before="230"/>
        <w:ind w:firstLine="450"/>
        <w:jc w:val="center"/>
        <w:rPr>
          <w:b/>
          <w:noProof/>
          <w:color w:val="000000" w:themeColor="text1"/>
          <w:sz w:val="28"/>
        </w:rPr>
      </w:pPr>
    </w:p>
    <w:p w14:paraId="6897A0B2" w14:textId="77777777" w:rsidR="00BD56C5" w:rsidRPr="008E24B9" w:rsidRDefault="00BD56C5" w:rsidP="00BD56C5">
      <w:pPr>
        <w:tabs>
          <w:tab w:val="left" w:pos="2175"/>
          <w:tab w:val="left" w:pos="3368"/>
        </w:tabs>
        <w:spacing w:before="230"/>
        <w:ind w:firstLine="450"/>
        <w:rPr>
          <w:b/>
          <w:noProof/>
          <w:color w:val="000000" w:themeColor="text1"/>
          <w:sz w:val="28"/>
        </w:rPr>
      </w:pPr>
      <w:r w:rsidRPr="008E24B9">
        <w:rPr>
          <w:b/>
          <w:noProof/>
          <w:color w:val="000000" w:themeColor="text1"/>
          <w:sz w:val="28"/>
        </w:rPr>
        <w:tab/>
        <w:t xml:space="preserve">LE HOANG HOA </w:t>
      </w:r>
      <w:r w:rsidRPr="008E24B9">
        <w:rPr>
          <w:b/>
          <w:noProof/>
          <w:color w:val="000000" w:themeColor="text1"/>
          <w:sz w:val="28"/>
        </w:rPr>
        <w:tab/>
      </w:r>
      <w:r w:rsidRPr="008E24B9">
        <w:rPr>
          <w:b/>
          <w:noProof/>
          <w:color w:val="000000" w:themeColor="text1"/>
          <w:sz w:val="28"/>
        </w:rPr>
        <w:tab/>
        <w:t>19146122</w:t>
      </w:r>
    </w:p>
    <w:p w14:paraId="23F1E831" w14:textId="1B968D3E" w:rsidR="00BD56C5" w:rsidRPr="008E24B9" w:rsidRDefault="00BD56C5" w:rsidP="00BD56C5">
      <w:pPr>
        <w:tabs>
          <w:tab w:val="left" w:pos="2160"/>
          <w:tab w:val="left" w:pos="3368"/>
        </w:tabs>
        <w:spacing w:before="230"/>
        <w:ind w:firstLine="450"/>
        <w:rPr>
          <w:b/>
          <w:noProof/>
          <w:color w:val="000000" w:themeColor="text1"/>
          <w:sz w:val="28"/>
        </w:rPr>
      </w:pPr>
      <w:r w:rsidRPr="008E24B9">
        <w:rPr>
          <w:b/>
          <w:noProof/>
          <w:color w:val="000000" w:themeColor="text1"/>
          <w:sz w:val="28"/>
        </w:rPr>
        <w:tab/>
      </w:r>
      <w:r>
        <w:rPr>
          <w:b/>
          <w:noProof/>
          <w:color w:val="000000" w:themeColor="text1"/>
          <w:sz w:val="28"/>
        </w:rPr>
        <w:t>Teacher</w:t>
      </w:r>
      <w:r w:rsidRPr="008E24B9">
        <w:rPr>
          <w:b/>
          <w:noProof/>
          <w:color w:val="000000" w:themeColor="text1"/>
          <w:sz w:val="28"/>
        </w:rPr>
        <w:t xml:space="preserve">: </w:t>
      </w:r>
      <w:r w:rsidRPr="008E24B9">
        <w:rPr>
          <w:b/>
          <w:noProof/>
          <w:color w:val="000000" w:themeColor="text1"/>
          <w:sz w:val="28"/>
        </w:rPr>
        <w:tab/>
      </w:r>
      <w:r>
        <w:rPr>
          <w:b/>
          <w:noProof/>
          <w:color w:val="000000" w:themeColor="text1"/>
          <w:sz w:val="28"/>
        </w:rPr>
        <w:t>NGUYEN TRUONG THINH</w:t>
      </w:r>
    </w:p>
    <w:p w14:paraId="12657659" w14:textId="559BAD08" w:rsidR="00BD56C5" w:rsidRDefault="00BD56C5" w:rsidP="00BD56C5">
      <w:pPr>
        <w:tabs>
          <w:tab w:val="left" w:pos="2160"/>
          <w:tab w:val="left" w:pos="3368"/>
        </w:tabs>
        <w:spacing w:before="230"/>
        <w:ind w:firstLine="450"/>
        <w:rPr>
          <w:b/>
          <w:noProof/>
          <w:color w:val="000000" w:themeColor="text1"/>
          <w:sz w:val="12"/>
          <w:szCs w:val="2"/>
        </w:rPr>
      </w:pPr>
    </w:p>
    <w:p w14:paraId="5049F268" w14:textId="3FE56C34" w:rsidR="00BD56C5" w:rsidRDefault="00BD56C5" w:rsidP="00BD56C5">
      <w:pPr>
        <w:tabs>
          <w:tab w:val="left" w:pos="2160"/>
          <w:tab w:val="left" w:pos="3368"/>
        </w:tabs>
        <w:spacing w:before="230"/>
        <w:ind w:firstLine="450"/>
        <w:rPr>
          <w:b/>
          <w:noProof/>
          <w:color w:val="000000" w:themeColor="text1"/>
          <w:sz w:val="12"/>
          <w:szCs w:val="2"/>
        </w:rPr>
      </w:pPr>
    </w:p>
    <w:p w14:paraId="5F74DA5C" w14:textId="20E9E29A" w:rsidR="00BD56C5" w:rsidRDefault="00BD56C5" w:rsidP="00BD56C5">
      <w:pPr>
        <w:tabs>
          <w:tab w:val="left" w:pos="2160"/>
          <w:tab w:val="left" w:pos="3368"/>
        </w:tabs>
        <w:spacing w:before="230"/>
        <w:ind w:firstLine="450"/>
        <w:rPr>
          <w:b/>
          <w:noProof/>
          <w:color w:val="000000" w:themeColor="text1"/>
          <w:sz w:val="12"/>
          <w:szCs w:val="2"/>
        </w:rPr>
      </w:pPr>
    </w:p>
    <w:p w14:paraId="47A6E5FE" w14:textId="68D21604" w:rsidR="00BD56C5" w:rsidRDefault="00BD56C5" w:rsidP="00BD56C5">
      <w:pPr>
        <w:tabs>
          <w:tab w:val="left" w:pos="2160"/>
          <w:tab w:val="left" w:pos="3368"/>
        </w:tabs>
        <w:spacing w:before="230"/>
        <w:ind w:firstLine="450"/>
        <w:rPr>
          <w:b/>
          <w:noProof/>
          <w:color w:val="000000" w:themeColor="text1"/>
          <w:sz w:val="12"/>
          <w:szCs w:val="2"/>
        </w:rPr>
      </w:pPr>
    </w:p>
    <w:p w14:paraId="5EA38200" w14:textId="41BF1F14" w:rsidR="00BD56C5" w:rsidRDefault="00BD56C5" w:rsidP="00BD56C5">
      <w:pPr>
        <w:tabs>
          <w:tab w:val="left" w:pos="2160"/>
          <w:tab w:val="left" w:pos="3368"/>
        </w:tabs>
        <w:spacing w:before="230"/>
        <w:ind w:firstLine="450"/>
        <w:rPr>
          <w:b/>
          <w:noProof/>
          <w:color w:val="000000" w:themeColor="text1"/>
          <w:sz w:val="12"/>
          <w:szCs w:val="2"/>
        </w:rPr>
      </w:pPr>
    </w:p>
    <w:p w14:paraId="5C181D61" w14:textId="79B53CFE" w:rsidR="00BD56C5" w:rsidRDefault="00BD56C5" w:rsidP="00BD56C5">
      <w:pPr>
        <w:tabs>
          <w:tab w:val="left" w:pos="2160"/>
          <w:tab w:val="left" w:pos="3368"/>
        </w:tabs>
        <w:spacing w:before="230"/>
        <w:ind w:firstLine="450"/>
        <w:rPr>
          <w:b/>
          <w:noProof/>
          <w:color w:val="000000" w:themeColor="text1"/>
          <w:sz w:val="12"/>
          <w:szCs w:val="2"/>
        </w:rPr>
      </w:pPr>
    </w:p>
    <w:p w14:paraId="268E1E91" w14:textId="77777777" w:rsidR="00BD56C5" w:rsidRDefault="00BD56C5" w:rsidP="00BD56C5">
      <w:pPr>
        <w:tabs>
          <w:tab w:val="left" w:pos="2160"/>
          <w:tab w:val="left" w:pos="3368"/>
        </w:tabs>
        <w:spacing w:before="230"/>
        <w:ind w:firstLine="450"/>
        <w:rPr>
          <w:b/>
          <w:noProof/>
          <w:color w:val="000000" w:themeColor="text1"/>
          <w:sz w:val="12"/>
          <w:szCs w:val="2"/>
        </w:rPr>
      </w:pPr>
    </w:p>
    <w:p w14:paraId="0CE06B04" w14:textId="77777777" w:rsidR="00BD56C5" w:rsidRPr="008E24B9" w:rsidRDefault="00BD56C5" w:rsidP="00BD56C5">
      <w:pPr>
        <w:tabs>
          <w:tab w:val="left" w:pos="2160"/>
          <w:tab w:val="left" w:pos="3368"/>
        </w:tabs>
        <w:spacing w:before="230"/>
        <w:ind w:firstLine="450"/>
        <w:rPr>
          <w:b/>
          <w:noProof/>
          <w:color w:val="000000" w:themeColor="text1"/>
          <w:sz w:val="12"/>
          <w:szCs w:val="2"/>
        </w:rPr>
      </w:pPr>
    </w:p>
    <w:p w14:paraId="5979DFF0" w14:textId="5B84988A" w:rsidR="00BD56C5" w:rsidRPr="008E24B9" w:rsidRDefault="00BD56C5" w:rsidP="00BD56C5">
      <w:pPr>
        <w:tabs>
          <w:tab w:val="left" w:pos="2160"/>
          <w:tab w:val="left" w:pos="3368"/>
        </w:tabs>
        <w:spacing w:before="230"/>
        <w:jc w:val="center"/>
        <w:rPr>
          <w:b/>
          <w:noProof/>
          <w:color w:val="000000" w:themeColor="text1"/>
          <w:sz w:val="28"/>
        </w:rPr>
      </w:pPr>
      <w:r w:rsidRPr="008E24B9">
        <w:rPr>
          <w:b/>
          <w:noProof/>
          <w:color w:val="000000" w:themeColor="text1"/>
          <w:sz w:val="28"/>
        </w:rPr>
        <w:t xml:space="preserve">Ho Chi Minh City, </w:t>
      </w:r>
      <w:r>
        <w:rPr>
          <w:b/>
          <w:noProof/>
          <w:color w:val="000000" w:themeColor="text1"/>
          <w:sz w:val="28"/>
        </w:rPr>
        <w:t>22</w:t>
      </w:r>
      <w:r w:rsidRPr="008E24B9">
        <w:rPr>
          <w:b/>
          <w:noProof/>
          <w:color w:val="000000" w:themeColor="text1"/>
          <w:sz w:val="28"/>
          <w:vertAlign w:val="superscript"/>
        </w:rPr>
        <w:t>th</w:t>
      </w:r>
      <w:r w:rsidRPr="008E24B9">
        <w:rPr>
          <w:b/>
          <w:noProof/>
          <w:color w:val="000000" w:themeColor="text1"/>
          <w:sz w:val="28"/>
        </w:rPr>
        <w:t xml:space="preserve"> of </w:t>
      </w:r>
      <w:r>
        <w:rPr>
          <w:b/>
          <w:noProof/>
          <w:color w:val="000000" w:themeColor="text1"/>
          <w:sz w:val="28"/>
        </w:rPr>
        <w:t>May</w:t>
      </w:r>
      <w:r w:rsidRPr="008E24B9">
        <w:rPr>
          <w:b/>
          <w:noProof/>
          <w:color w:val="000000" w:themeColor="text1"/>
          <w:sz w:val="28"/>
        </w:rPr>
        <w:t xml:space="preserve"> 2022</w:t>
      </w:r>
      <w:r w:rsidRPr="008E24B9">
        <w:rPr>
          <w:b/>
          <w:noProof/>
          <w:color w:val="000000" w:themeColor="text1"/>
          <w:sz w:val="28"/>
        </w:rPr>
        <w:br w:type="page"/>
      </w:r>
    </w:p>
    <w:p w14:paraId="3EBCAD25" w14:textId="0A4F683B" w:rsidR="00581B45" w:rsidRPr="00462BCB" w:rsidRDefault="00581B45" w:rsidP="00581B45">
      <w:pPr>
        <w:rPr>
          <w:rFonts w:ascii="Times New Roman" w:hAnsi="Times New Roman" w:cs="Times New Roman"/>
          <w:b/>
          <w:bCs/>
          <w:iCs/>
          <w:sz w:val="32"/>
          <w:szCs w:val="32"/>
        </w:rPr>
      </w:pPr>
      <w:proofErr w:type="spellStart"/>
      <w:r w:rsidRPr="00462BCB">
        <w:rPr>
          <w:rFonts w:ascii="Times New Roman" w:hAnsi="Times New Roman" w:cs="Times New Roman"/>
          <w:b/>
          <w:bCs/>
          <w:iCs/>
          <w:sz w:val="32"/>
          <w:szCs w:val="32"/>
        </w:rPr>
        <w:lastRenderedPageBreak/>
        <w:t>Bài</w:t>
      </w:r>
      <w:proofErr w:type="spellEnd"/>
      <w:r w:rsidRPr="00462BCB">
        <w:rPr>
          <w:rFonts w:ascii="Times New Roman" w:hAnsi="Times New Roman" w:cs="Times New Roman"/>
          <w:b/>
          <w:bCs/>
          <w:iCs/>
          <w:sz w:val="32"/>
          <w:szCs w:val="32"/>
        </w:rPr>
        <w:t xml:space="preserve"> 1: Cifa100</w:t>
      </w:r>
    </w:p>
    <w:p w14:paraId="454E1B4D" w14:textId="77777777" w:rsidR="00581B45" w:rsidRPr="00581B45" w:rsidRDefault="00581B45" w:rsidP="00581B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81B45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cv2</w:t>
      </w:r>
    </w:p>
    <w:p w14:paraId="607A301D" w14:textId="77777777" w:rsidR="00581B45" w:rsidRPr="00581B45" w:rsidRDefault="00581B45" w:rsidP="00581B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81B45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os</w:t>
      </w:r>
      <w:proofErr w:type="spellEnd"/>
    </w:p>
    <w:p w14:paraId="4A94ABE4" w14:textId="77777777" w:rsidR="00581B45" w:rsidRPr="00581B45" w:rsidRDefault="00581B45" w:rsidP="00581B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81B45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numpy</w:t>
      </w:r>
      <w:proofErr w:type="spellEnd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581B45">
        <w:rPr>
          <w:rFonts w:ascii="Courier New" w:eastAsia="Times New Roman" w:hAnsi="Courier New" w:cs="Courier New"/>
          <w:color w:val="AF00DB"/>
          <w:sz w:val="21"/>
          <w:szCs w:val="21"/>
        </w:rPr>
        <w:t>as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np</w:t>
      </w:r>
    </w:p>
    <w:p w14:paraId="44931E1F" w14:textId="77777777" w:rsidR="00581B45" w:rsidRPr="00581B45" w:rsidRDefault="00581B45" w:rsidP="00581B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81B45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matplotlib.pyplot</w:t>
      </w:r>
      <w:proofErr w:type="spellEnd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581B45">
        <w:rPr>
          <w:rFonts w:ascii="Courier New" w:eastAsia="Times New Roman" w:hAnsi="Courier New" w:cs="Courier New"/>
          <w:color w:val="AF00DB"/>
          <w:sz w:val="21"/>
          <w:szCs w:val="21"/>
        </w:rPr>
        <w:t>as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plt</w:t>
      </w:r>
      <w:proofErr w:type="spellEnd"/>
    </w:p>
    <w:p w14:paraId="5AF7725D" w14:textId="77777777" w:rsidR="00581B45" w:rsidRPr="00581B45" w:rsidRDefault="00581B45" w:rsidP="00581B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81B45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tensorflow.keras.utils</w:t>
      </w:r>
      <w:proofErr w:type="spellEnd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581B45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to_categorical</w:t>
      </w:r>
      <w:proofErr w:type="spellEnd"/>
    </w:p>
    <w:p w14:paraId="61EB313A" w14:textId="77777777" w:rsidR="00581B45" w:rsidRPr="00581B45" w:rsidRDefault="00581B45" w:rsidP="00581B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81B45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sklearn.model_selection</w:t>
      </w:r>
      <w:proofErr w:type="spellEnd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581B45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train_test_split</w:t>
      </w:r>
      <w:proofErr w:type="spellEnd"/>
    </w:p>
    <w:p w14:paraId="16CC56F0" w14:textId="77777777" w:rsidR="00581B45" w:rsidRPr="00581B45" w:rsidRDefault="00581B45" w:rsidP="00581B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81B45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sklearn.preprocessing</w:t>
      </w:r>
      <w:proofErr w:type="spellEnd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581B45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OneHotEncoder</w:t>
      </w:r>
      <w:proofErr w:type="spellEnd"/>
    </w:p>
    <w:p w14:paraId="382FF900" w14:textId="77777777" w:rsidR="00581B45" w:rsidRPr="00581B45" w:rsidRDefault="00581B45" w:rsidP="00581B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81B45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keras.models</w:t>
      </w:r>
      <w:proofErr w:type="spellEnd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581B45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Sequential</w:t>
      </w:r>
    </w:p>
    <w:p w14:paraId="2370373D" w14:textId="77777777" w:rsidR="00581B45" w:rsidRPr="00581B45" w:rsidRDefault="00581B45" w:rsidP="00581B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81B45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keras.layers</w:t>
      </w:r>
      <w:proofErr w:type="spellEnd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581B45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Dense,Activation,Dropout</w:t>
      </w:r>
      <w:proofErr w:type="spellEnd"/>
    </w:p>
    <w:p w14:paraId="2303E884" w14:textId="77777777" w:rsidR="00581B45" w:rsidRPr="00581B45" w:rsidRDefault="00581B45" w:rsidP="00581B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81B45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keras.preprocessing.image</w:t>
      </w:r>
      <w:proofErr w:type="spellEnd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581B45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load_img</w:t>
      </w:r>
      <w:proofErr w:type="spellEnd"/>
    </w:p>
    <w:p w14:paraId="2681CE6F" w14:textId="77777777" w:rsidR="00581B45" w:rsidRPr="00581B45" w:rsidRDefault="00581B45" w:rsidP="00581B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81B45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keras.datasets</w:t>
      </w:r>
      <w:proofErr w:type="spellEnd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581B45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cifar100</w:t>
      </w:r>
    </w:p>
    <w:p w14:paraId="235E5A08" w14:textId="5CD93850" w:rsidR="00581B45" w:rsidRDefault="00581B45" w:rsidP="00581B45">
      <w:pPr>
        <w:rPr>
          <w:rFonts w:hAnsi="Times New Roman" w:cs="Times New Roman"/>
          <w:iCs/>
          <w:sz w:val="28"/>
          <w:szCs w:val="28"/>
        </w:rPr>
      </w:pPr>
    </w:p>
    <w:p w14:paraId="2D75666E" w14:textId="77777777" w:rsidR="00581B45" w:rsidRPr="00581B45" w:rsidRDefault="00581B45" w:rsidP="00581B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X_train,Y_train</w:t>
      </w:r>
      <w:proofErr w:type="spellEnd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),(</w:t>
      </w:r>
      <w:proofErr w:type="spellStart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X_test,Y_test</w:t>
      </w:r>
      <w:proofErr w:type="spellEnd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) = cifar100.load_data()</w:t>
      </w:r>
    </w:p>
    <w:p w14:paraId="2D17AF0F" w14:textId="77777777" w:rsidR="00581B45" w:rsidRPr="00581B45" w:rsidRDefault="00581B45" w:rsidP="00581B45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81B4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Downloading data from </w:t>
      </w:r>
      <w:hyperlink r:id="rId5" w:tgtFrame="_blank" w:history="1">
        <w:r w:rsidRPr="00581B45">
          <w:rPr>
            <w:rFonts w:ascii="Courier New" w:eastAsia="Times New Roman" w:hAnsi="Courier New" w:cs="Courier New"/>
            <w:color w:val="0000FF"/>
            <w:sz w:val="21"/>
            <w:szCs w:val="21"/>
            <w:u w:val="single"/>
            <w:shd w:val="clear" w:color="auto" w:fill="FFFFFF"/>
          </w:rPr>
          <w:t>https://www.cs.toronto.edu/~kriz/cifar-100-python.tar.gz</w:t>
        </w:r>
      </w:hyperlink>
    </w:p>
    <w:p w14:paraId="00A3AC11" w14:textId="77777777" w:rsidR="00581B45" w:rsidRPr="00581B45" w:rsidRDefault="00581B45" w:rsidP="00581B45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81B4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169009152/169001437 [==============================] - 4s 0us/step</w:t>
      </w:r>
    </w:p>
    <w:p w14:paraId="1452338D" w14:textId="3815B805" w:rsidR="00581B45" w:rsidRDefault="00581B45" w:rsidP="00581B45">
      <w:pPr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81B4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169017344/169001437 [==============================] - 4s 0us/step</w:t>
      </w:r>
    </w:p>
    <w:p w14:paraId="12E3BF7A" w14:textId="77777777" w:rsidR="00581B45" w:rsidRPr="00581B45" w:rsidRDefault="00581B45" w:rsidP="00581B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X_train.shape</w:t>
      </w:r>
      <w:proofErr w:type="spellEnd"/>
    </w:p>
    <w:p w14:paraId="34416465" w14:textId="720E46C5" w:rsidR="00581B45" w:rsidRPr="00581B45" w:rsidRDefault="00581B45" w:rsidP="00581B45">
      <w:pPr>
        <w:rPr>
          <w:rFonts w:hAnsi="Times New Roman" w:cs="Times New Roman"/>
          <w:iCs/>
          <w:sz w:val="28"/>
          <w:szCs w:val="28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(50000, 32, 32, 3)</w:t>
      </w:r>
    </w:p>
    <w:p w14:paraId="6E1F19F0" w14:textId="77777777" w:rsidR="00581B45" w:rsidRPr="00581B45" w:rsidRDefault="00581B45" w:rsidP="00581B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labels = [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apple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aquarium_fish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baby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bear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beaver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bed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bee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beetle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bicycle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bottle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bowl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boy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bridge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bus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butterfly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camel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can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castle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caterpillar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cattle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chair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chimpanzee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clock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cloud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cockroach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couch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crab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crocodile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cup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dinosaur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dolphin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elephant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flatfish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forest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fox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girl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hamster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house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kangaroo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keyboard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lamp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lawn_mower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leopard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lion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lizard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lobster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man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maple_tree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motorcycle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mountain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mouse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mushroom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oak_tree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orange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orchid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otter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palm_tree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pear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pickup_truck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pine_tree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plain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plate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poppy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porcupine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possum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rabbit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raccoon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ray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road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rocket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rose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sea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seal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shark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shrew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skunk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skyscraper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snail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snake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spider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squirrel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streetcar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sunflower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sweet_pepper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table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tank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telephone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television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tiger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tractor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train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trout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tulip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turtle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wardrobe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whale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willow_tree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wolf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woman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worm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]</w:t>
      </w:r>
    </w:p>
    <w:p w14:paraId="137A4786" w14:textId="3A32EE1F" w:rsidR="00581B45" w:rsidRDefault="00581B45" w:rsidP="00581B45">
      <w:pPr>
        <w:rPr>
          <w:rFonts w:hAnsi="Times New Roman" w:cs="Times New Roman"/>
          <w:b/>
          <w:sz w:val="32"/>
          <w:szCs w:val="32"/>
        </w:rPr>
      </w:pPr>
    </w:p>
    <w:p w14:paraId="4202EB66" w14:textId="77777777" w:rsidR="00581B45" w:rsidRPr="00581B45" w:rsidRDefault="00581B45" w:rsidP="00581B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fig, axes = </w:t>
      </w:r>
      <w:proofErr w:type="spellStart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plt.subplots</w:t>
      </w:r>
      <w:proofErr w:type="spellEnd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ncols</w:t>
      </w:r>
      <w:proofErr w:type="spellEnd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581B45">
        <w:rPr>
          <w:rFonts w:ascii="Courier New" w:eastAsia="Times New Roman" w:hAnsi="Courier New" w:cs="Courier New"/>
          <w:color w:val="09885A"/>
          <w:sz w:val="21"/>
          <w:szCs w:val="21"/>
        </w:rPr>
        <w:t>10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proofErr w:type="spellStart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nrows</w:t>
      </w:r>
      <w:proofErr w:type="spellEnd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581B45">
        <w:rPr>
          <w:rFonts w:ascii="Courier New" w:eastAsia="Times New Roman" w:hAnsi="Courier New" w:cs="Courier New"/>
          <w:color w:val="09885A"/>
          <w:sz w:val="21"/>
          <w:szCs w:val="21"/>
        </w:rPr>
        <w:t>5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proofErr w:type="spellStart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figsize</w:t>
      </w:r>
      <w:proofErr w:type="spellEnd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=(</w:t>
      </w:r>
      <w:r w:rsidRPr="00581B45">
        <w:rPr>
          <w:rFonts w:ascii="Courier New" w:eastAsia="Times New Roman" w:hAnsi="Courier New" w:cs="Courier New"/>
          <w:color w:val="09885A"/>
          <w:sz w:val="21"/>
          <w:szCs w:val="21"/>
        </w:rPr>
        <w:t>17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09885A"/>
          <w:sz w:val="21"/>
          <w:szCs w:val="21"/>
        </w:rPr>
        <w:t>8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))</w:t>
      </w:r>
    </w:p>
    <w:p w14:paraId="050D8E09" w14:textId="77777777" w:rsidR="00581B45" w:rsidRPr="00581B45" w:rsidRDefault="00581B45" w:rsidP="00581B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index = </w:t>
      </w:r>
      <w:r w:rsidRPr="00581B45">
        <w:rPr>
          <w:rFonts w:ascii="Courier New" w:eastAsia="Times New Roman" w:hAnsi="Courier New" w:cs="Courier New"/>
          <w:color w:val="09885A"/>
          <w:sz w:val="21"/>
          <w:szCs w:val="21"/>
        </w:rPr>
        <w:t>0</w:t>
      </w:r>
    </w:p>
    <w:p w14:paraId="740EAAE9" w14:textId="77777777" w:rsidR="00581B45" w:rsidRPr="00581B45" w:rsidRDefault="00581B45" w:rsidP="00581B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81B45">
        <w:rPr>
          <w:rFonts w:ascii="Courier New" w:eastAsia="Times New Roman" w:hAnsi="Courier New" w:cs="Courier New"/>
          <w:color w:val="AF00DB"/>
          <w:sz w:val="21"/>
          <w:szCs w:val="21"/>
        </w:rPr>
        <w:t>for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i</w:t>
      </w:r>
      <w:proofErr w:type="spellEnd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581B45">
        <w:rPr>
          <w:rFonts w:ascii="Courier New" w:eastAsia="Times New Roman" w:hAnsi="Courier New" w:cs="Courier New"/>
          <w:color w:val="0000FF"/>
          <w:sz w:val="21"/>
          <w:szCs w:val="21"/>
        </w:rPr>
        <w:t>in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581B45">
        <w:rPr>
          <w:rFonts w:ascii="Courier New" w:eastAsia="Times New Roman" w:hAnsi="Courier New" w:cs="Courier New"/>
          <w:color w:val="795E26"/>
          <w:sz w:val="21"/>
          <w:szCs w:val="21"/>
        </w:rPr>
        <w:t>range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581B45">
        <w:rPr>
          <w:rFonts w:ascii="Courier New" w:eastAsia="Times New Roman" w:hAnsi="Courier New" w:cs="Courier New"/>
          <w:color w:val="09885A"/>
          <w:sz w:val="21"/>
          <w:szCs w:val="21"/>
        </w:rPr>
        <w:t>5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):</w:t>
      </w:r>
    </w:p>
    <w:p w14:paraId="71BF9CF6" w14:textId="77777777" w:rsidR="00581B45" w:rsidRPr="00581B45" w:rsidRDefault="00581B45" w:rsidP="00581B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r w:rsidRPr="00581B45">
        <w:rPr>
          <w:rFonts w:ascii="Courier New" w:eastAsia="Times New Roman" w:hAnsi="Courier New" w:cs="Courier New"/>
          <w:color w:val="AF00DB"/>
          <w:sz w:val="21"/>
          <w:szCs w:val="21"/>
        </w:rPr>
        <w:t>for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j </w:t>
      </w:r>
      <w:r w:rsidRPr="00581B45">
        <w:rPr>
          <w:rFonts w:ascii="Courier New" w:eastAsia="Times New Roman" w:hAnsi="Courier New" w:cs="Courier New"/>
          <w:color w:val="0000FF"/>
          <w:sz w:val="21"/>
          <w:szCs w:val="21"/>
        </w:rPr>
        <w:t>in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581B45">
        <w:rPr>
          <w:rFonts w:ascii="Courier New" w:eastAsia="Times New Roman" w:hAnsi="Courier New" w:cs="Courier New"/>
          <w:color w:val="795E26"/>
          <w:sz w:val="21"/>
          <w:szCs w:val="21"/>
        </w:rPr>
        <w:t>range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581B45">
        <w:rPr>
          <w:rFonts w:ascii="Courier New" w:eastAsia="Times New Roman" w:hAnsi="Courier New" w:cs="Courier New"/>
          <w:color w:val="09885A"/>
          <w:sz w:val="21"/>
          <w:szCs w:val="21"/>
        </w:rPr>
        <w:t>10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):</w:t>
      </w:r>
    </w:p>
    <w:p w14:paraId="5EF56DFF" w14:textId="77777777" w:rsidR="00581B45" w:rsidRPr="00581B45" w:rsidRDefault="00581B45" w:rsidP="00581B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       axes[</w:t>
      </w:r>
      <w:proofErr w:type="spellStart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i,j</w:t>
      </w:r>
      <w:proofErr w:type="spellEnd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].</w:t>
      </w:r>
      <w:proofErr w:type="spellStart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set_title</w:t>
      </w:r>
      <w:proofErr w:type="spellEnd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(labels[</w:t>
      </w:r>
      <w:proofErr w:type="spellStart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Y_train</w:t>
      </w:r>
      <w:proofErr w:type="spellEnd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[index][</w:t>
      </w:r>
      <w:r w:rsidRPr="00581B45">
        <w:rPr>
          <w:rFonts w:ascii="Courier New" w:eastAsia="Times New Roman" w:hAnsi="Courier New" w:cs="Courier New"/>
          <w:color w:val="09885A"/>
          <w:sz w:val="21"/>
          <w:szCs w:val="21"/>
        </w:rPr>
        <w:t>0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]])</w:t>
      </w:r>
    </w:p>
    <w:p w14:paraId="0889A762" w14:textId="77777777" w:rsidR="00581B45" w:rsidRPr="00581B45" w:rsidRDefault="00581B45" w:rsidP="00581B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       axes[</w:t>
      </w:r>
      <w:proofErr w:type="spellStart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i,j</w:t>
      </w:r>
      <w:proofErr w:type="spellEnd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].</w:t>
      </w:r>
      <w:proofErr w:type="spellStart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imshow</w:t>
      </w:r>
      <w:proofErr w:type="spellEnd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X_train</w:t>
      </w:r>
      <w:proofErr w:type="spellEnd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[index])</w:t>
      </w:r>
    </w:p>
    <w:p w14:paraId="23E7029E" w14:textId="77777777" w:rsidR="00581B45" w:rsidRPr="00581B45" w:rsidRDefault="00581B45" w:rsidP="00581B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       axes[</w:t>
      </w:r>
      <w:proofErr w:type="spellStart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i,j</w:t>
      </w:r>
      <w:proofErr w:type="spellEnd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].</w:t>
      </w:r>
      <w:proofErr w:type="spellStart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get_xaxis</w:t>
      </w:r>
      <w:proofErr w:type="spellEnd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().</w:t>
      </w:r>
      <w:proofErr w:type="spellStart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set_visible</w:t>
      </w:r>
      <w:proofErr w:type="spellEnd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581B45">
        <w:rPr>
          <w:rFonts w:ascii="Courier New" w:eastAsia="Times New Roman" w:hAnsi="Courier New" w:cs="Courier New"/>
          <w:color w:val="0000FF"/>
          <w:sz w:val="21"/>
          <w:szCs w:val="21"/>
        </w:rPr>
        <w:t>False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705C1AB9" w14:textId="77777777" w:rsidR="00581B45" w:rsidRPr="00581B45" w:rsidRDefault="00581B45" w:rsidP="00581B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lastRenderedPageBreak/>
        <w:t>        axes[</w:t>
      </w:r>
      <w:proofErr w:type="spellStart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i,j</w:t>
      </w:r>
      <w:proofErr w:type="spellEnd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].</w:t>
      </w:r>
      <w:proofErr w:type="spellStart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get_yaxis</w:t>
      </w:r>
      <w:proofErr w:type="spellEnd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().</w:t>
      </w:r>
      <w:proofErr w:type="spellStart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set_visible</w:t>
      </w:r>
      <w:proofErr w:type="spellEnd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581B45">
        <w:rPr>
          <w:rFonts w:ascii="Courier New" w:eastAsia="Times New Roman" w:hAnsi="Courier New" w:cs="Courier New"/>
          <w:color w:val="0000FF"/>
          <w:sz w:val="21"/>
          <w:szCs w:val="21"/>
        </w:rPr>
        <w:t>False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187A154F" w14:textId="77777777" w:rsidR="00581B45" w:rsidRPr="00581B45" w:rsidRDefault="00581B45" w:rsidP="00581B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       index += </w:t>
      </w:r>
      <w:r w:rsidRPr="00581B45">
        <w:rPr>
          <w:rFonts w:ascii="Courier New" w:eastAsia="Times New Roman" w:hAnsi="Courier New" w:cs="Courier New"/>
          <w:color w:val="09885A"/>
          <w:sz w:val="21"/>
          <w:szCs w:val="21"/>
        </w:rPr>
        <w:t>1</w:t>
      </w:r>
    </w:p>
    <w:p w14:paraId="1E9032F8" w14:textId="77777777" w:rsidR="00581B45" w:rsidRPr="00581B45" w:rsidRDefault="00581B45" w:rsidP="00581B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plt.show</w:t>
      </w:r>
      <w:proofErr w:type="spellEnd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()</w:t>
      </w:r>
    </w:p>
    <w:p w14:paraId="4EE5E9DC" w14:textId="1D002192" w:rsidR="00581B45" w:rsidRDefault="00581B45" w:rsidP="00581B45">
      <w:pPr>
        <w:rPr>
          <w:rFonts w:hAnsi="Times New Roman" w:cs="Times New Roman"/>
          <w:b/>
          <w:sz w:val="32"/>
          <w:szCs w:val="32"/>
        </w:rPr>
      </w:pPr>
    </w:p>
    <w:p w14:paraId="2914B0D6" w14:textId="4564A5B1" w:rsidR="00581B45" w:rsidRDefault="00581B45" w:rsidP="00581B45">
      <w:pPr>
        <w:rPr>
          <w:rFonts w:hAnsi="Times New Roman" w:cs="Times New Roman"/>
          <w:b/>
          <w:sz w:val="32"/>
          <w:szCs w:val="32"/>
        </w:rPr>
      </w:pPr>
      <w:r w:rsidRPr="00581B45">
        <w:rPr>
          <w:rFonts w:hAnsi="Times New Roman" w:cs="Times New Roman"/>
          <w:b/>
          <w:sz w:val="32"/>
          <w:szCs w:val="32"/>
        </w:rPr>
        <w:drawing>
          <wp:inline distT="0" distB="0" distL="0" distR="0" wp14:anchorId="06968EAD" wp14:editId="4CC53A91">
            <wp:extent cx="5943600" cy="2783840"/>
            <wp:effectExtent l="0" t="0" r="0" b="0"/>
            <wp:docPr id="1" name="Hình ảnh 1" descr="Ảnh có chứa văn bản, cũ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ình ảnh 1" descr="Ảnh có chứa văn bản, cũ&#10;&#10;Mô tả được tạo tự độn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A8F04" w14:textId="77777777" w:rsidR="00581B45" w:rsidRPr="00581B45" w:rsidRDefault="00581B45" w:rsidP="00581B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X_train</w:t>
      </w:r>
      <w:proofErr w:type="spellEnd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X_train.astype</w:t>
      </w:r>
      <w:proofErr w:type="spellEnd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float32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53AD7234" w14:textId="77777777" w:rsidR="00581B45" w:rsidRPr="00581B45" w:rsidRDefault="00581B45" w:rsidP="00581B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X_test</w:t>
      </w:r>
      <w:proofErr w:type="spellEnd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X_test.astype</w:t>
      </w:r>
      <w:proofErr w:type="spellEnd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float32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4003285B" w14:textId="77777777" w:rsidR="00581B45" w:rsidRPr="00581B45" w:rsidRDefault="00581B45" w:rsidP="00581B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X_train</w:t>
      </w:r>
      <w:proofErr w:type="spellEnd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X_train</w:t>
      </w:r>
      <w:proofErr w:type="spellEnd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/</w:t>
      </w:r>
      <w:r w:rsidRPr="00581B45">
        <w:rPr>
          <w:rFonts w:ascii="Courier New" w:eastAsia="Times New Roman" w:hAnsi="Courier New" w:cs="Courier New"/>
          <w:color w:val="09885A"/>
          <w:sz w:val="21"/>
          <w:szCs w:val="21"/>
        </w:rPr>
        <w:t>255</w:t>
      </w:r>
    </w:p>
    <w:p w14:paraId="54300160" w14:textId="77777777" w:rsidR="00581B45" w:rsidRPr="00581B45" w:rsidRDefault="00581B45" w:rsidP="00581B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X_test</w:t>
      </w:r>
      <w:proofErr w:type="spellEnd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X_test</w:t>
      </w:r>
      <w:proofErr w:type="spellEnd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/</w:t>
      </w:r>
      <w:r w:rsidRPr="00581B45">
        <w:rPr>
          <w:rFonts w:ascii="Courier New" w:eastAsia="Times New Roman" w:hAnsi="Courier New" w:cs="Courier New"/>
          <w:color w:val="09885A"/>
          <w:sz w:val="21"/>
          <w:szCs w:val="21"/>
        </w:rPr>
        <w:t>255</w:t>
      </w:r>
    </w:p>
    <w:p w14:paraId="50B1A34E" w14:textId="77777777" w:rsidR="00581B45" w:rsidRPr="00581B45" w:rsidRDefault="00581B45" w:rsidP="00581B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Y_train</w:t>
      </w:r>
      <w:proofErr w:type="spellEnd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to_categorical</w:t>
      </w:r>
      <w:proofErr w:type="spellEnd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(Y_train,</w:t>
      </w:r>
      <w:r w:rsidRPr="00581B45">
        <w:rPr>
          <w:rFonts w:ascii="Courier New" w:eastAsia="Times New Roman" w:hAnsi="Courier New" w:cs="Courier New"/>
          <w:color w:val="09885A"/>
          <w:sz w:val="21"/>
          <w:szCs w:val="21"/>
        </w:rPr>
        <w:t>100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49D2C299" w14:textId="77777777" w:rsidR="00581B45" w:rsidRPr="00581B45" w:rsidRDefault="00581B45" w:rsidP="00581B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Y_test</w:t>
      </w:r>
      <w:proofErr w:type="spellEnd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to_categorical</w:t>
      </w:r>
      <w:proofErr w:type="spellEnd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(Y_test,</w:t>
      </w:r>
      <w:r w:rsidRPr="00581B45">
        <w:rPr>
          <w:rFonts w:ascii="Courier New" w:eastAsia="Times New Roman" w:hAnsi="Courier New" w:cs="Courier New"/>
          <w:color w:val="09885A"/>
          <w:sz w:val="21"/>
          <w:szCs w:val="21"/>
        </w:rPr>
        <w:t>100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4135490C" w14:textId="35804A90" w:rsidR="00581B45" w:rsidRDefault="00581B45" w:rsidP="00581B45">
      <w:pPr>
        <w:rPr>
          <w:rFonts w:hAnsi="Times New Roman" w:cs="Times New Roman"/>
          <w:b/>
          <w:sz w:val="32"/>
          <w:szCs w:val="32"/>
        </w:rPr>
      </w:pPr>
    </w:p>
    <w:p w14:paraId="595D274D" w14:textId="77777777" w:rsidR="00581B45" w:rsidRPr="00581B45" w:rsidRDefault="00581B45" w:rsidP="00581B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X_train.shape</w:t>
      </w:r>
      <w:proofErr w:type="spellEnd"/>
    </w:p>
    <w:p w14:paraId="15B94E22" w14:textId="6E3BED95" w:rsidR="00581B45" w:rsidRDefault="00581B45" w:rsidP="00581B45">
      <w:pP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(50000, 32, 32, 3)</w:t>
      </w:r>
    </w:p>
    <w:p w14:paraId="37982A0A" w14:textId="77777777" w:rsidR="00581B45" w:rsidRPr="00581B45" w:rsidRDefault="00581B45" w:rsidP="00581B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81B45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keras.layers.pooling</w:t>
      </w:r>
      <w:proofErr w:type="spellEnd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581B45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MaxPooling2D</w:t>
      </w:r>
    </w:p>
    <w:p w14:paraId="6391A450" w14:textId="77777777" w:rsidR="00581B45" w:rsidRPr="00581B45" w:rsidRDefault="00581B45" w:rsidP="00581B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81B45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keras.backend</w:t>
      </w:r>
      <w:proofErr w:type="spellEnd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581B45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conv2d</w:t>
      </w:r>
    </w:p>
    <w:p w14:paraId="6559735E" w14:textId="77777777" w:rsidR="00581B45" w:rsidRPr="00581B45" w:rsidRDefault="00581B45" w:rsidP="00581B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81B45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sklearn.model_selection</w:t>
      </w:r>
      <w:proofErr w:type="spellEnd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581B45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train_test_split</w:t>
      </w:r>
      <w:proofErr w:type="spellEnd"/>
    </w:p>
    <w:p w14:paraId="33ABC2FA" w14:textId="77777777" w:rsidR="00581B45" w:rsidRPr="00581B45" w:rsidRDefault="00581B45" w:rsidP="00581B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81B45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keras.models</w:t>
      </w:r>
      <w:proofErr w:type="spellEnd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581B45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Sequential</w:t>
      </w:r>
    </w:p>
    <w:p w14:paraId="5F63C4E3" w14:textId="77777777" w:rsidR="00581B45" w:rsidRPr="00581B45" w:rsidRDefault="00581B45" w:rsidP="00581B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81B45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keras.layers</w:t>
      </w:r>
      <w:proofErr w:type="spellEnd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581B45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Conv2D,MaxPooling2D,Dropout</w:t>
      </w:r>
    </w:p>
    <w:p w14:paraId="11853107" w14:textId="77777777" w:rsidR="00581B45" w:rsidRPr="00581B45" w:rsidRDefault="00581B45" w:rsidP="00581B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81B45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keras.layers.core.flatten</w:t>
      </w:r>
      <w:proofErr w:type="spellEnd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581B45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Flatten</w:t>
      </w:r>
    </w:p>
    <w:p w14:paraId="0C165702" w14:textId="3DB696FC" w:rsidR="00581B45" w:rsidRDefault="00581B45" w:rsidP="00581B45">
      <w:pPr>
        <w:rPr>
          <w:rFonts w:hAnsi="Times New Roman" w:cs="Times New Roman"/>
          <w:b/>
          <w:sz w:val="32"/>
          <w:szCs w:val="32"/>
        </w:rPr>
      </w:pPr>
    </w:p>
    <w:p w14:paraId="48251D3B" w14:textId="77777777" w:rsidR="00581B45" w:rsidRPr="00581B45" w:rsidRDefault="00581B45" w:rsidP="00581B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81B45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keras.layers.core.flatten</w:t>
      </w:r>
      <w:proofErr w:type="spellEnd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581B45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Flatten</w:t>
      </w:r>
    </w:p>
    <w:p w14:paraId="52DF3819" w14:textId="77777777" w:rsidR="00581B45" w:rsidRPr="00581B45" w:rsidRDefault="00581B45" w:rsidP="00581B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model = Sequential([</w:t>
      </w:r>
    </w:p>
    <w:p w14:paraId="587804DA" w14:textId="77777777" w:rsidR="00581B45" w:rsidRPr="00581B45" w:rsidRDefault="00581B45" w:rsidP="00581B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   Conv2D(</w:t>
      </w:r>
      <w:r w:rsidRPr="00581B45">
        <w:rPr>
          <w:rFonts w:ascii="Courier New" w:eastAsia="Times New Roman" w:hAnsi="Courier New" w:cs="Courier New"/>
          <w:color w:val="09885A"/>
          <w:sz w:val="21"/>
          <w:szCs w:val="21"/>
        </w:rPr>
        <w:t>16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(</w:t>
      </w:r>
      <w:r w:rsidRPr="00581B45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581B45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), padding=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same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activation=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relu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input_shape=(</w:t>
      </w:r>
      <w:r w:rsidRPr="00581B45">
        <w:rPr>
          <w:rFonts w:ascii="Courier New" w:eastAsia="Times New Roman" w:hAnsi="Courier New" w:cs="Courier New"/>
          <w:color w:val="09885A"/>
          <w:sz w:val="21"/>
          <w:szCs w:val="21"/>
        </w:rPr>
        <w:t>32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09885A"/>
          <w:sz w:val="21"/>
          <w:szCs w:val="21"/>
        </w:rPr>
        <w:t>32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81B45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)),</w:t>
      </w:r>
    </w:p>
    <w:p w14:paraId="0F5EFD02" w14:textId="77777777" w:rsidR="00581B45" w:rsidRPr="00581B45" w:rsidRDefault="00581B45" w:rsidP="00581B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   MaxPooling2D(),</w:t>
      </w:r>
    </w:p>
    <w:p w14:paraId="4A1CF916" w14:textId="77777777" w:rsidR="00581B45" w:rsidRPr="00581B45" w:rsidRDefault="00581B45" w:rsidP="00581B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lastRenderedPageBreak/>
        <w:t>    Dropout(</w:t>
      </w:r>
      <w:r w:rsidRPr="00581B45">
        <w:rPr>
          <w:rFonts w:ascii="Courier New" w:eastAsia="Times New Roman" w:hAnsi="Courier New" w:cs="Courier New"/>
          <w:color w:val="09885A"/>
          <w:sz w:val="21"/>
          <w:szCs w:val="21"/>
        </w:rPr>
        <w:t>0.2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548CA625" w14:textId="77777777" w:rsidR="00581B45" w:rsidRPr="00581B45" w:rsidRDefault="00581B45" w:rsidP="00581B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   Conv2D(</w:t>
      </w:r>
      <w:r w:rsidRPr="00581B45">
        <w:rPr>
          <w:rFonts w:ascii="Courier New" w:eastAsia="Times New Roman" w:hAnsi="Courier New" w:cs="Courier New"/>
          <w:color w:val="09885A"/>
          <w:sz w:val="21"/>
          <w:szCs w:val="21"/>
        </w:rPr>
        <w:t>32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(</w:t>
      </w:r>
      <w:r w:rsidRPr="00581B45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581B45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), padding=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same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activation=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relu</w:t>
      </w:r>
      <w:proofErr w:type="spellEnd"/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32CEBB86" w14:textId="77777777" w:rsidR="00581B45" w:rsidRPr="00581B45" w:rsidRDefault="00581B45" w:rsidP="00581B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   MaxPooling2D(),</w:t>
      </w:r>
    </w:p>
    <w:p w14:paraId="3FFCD49A" w14:textId="77777777" w:rsidR="00581B45" w:rsidRPr="00581B45" w:rsidRDefault="00581B45" w:rsidP="00581B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   Conv2D(</w:t>
      </w:r>
      <w:r w:rsidRPr="00581B45">
        <w:rPr>
          <w:rFonts w:ascii="Courier New" w:eastAsia="Times New Roman" w:hAnsi="Courier New" w:cs="Courier New"/>
          <w:color w:val="09885A"/>
          <w:sz w:val="21"/>
          <w:szCs w:val="21"/>
        </w:rPr>
        <w:t>64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(</w:t>
      </w:r>
      <w:r w:rsidRPr="00581B45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581B45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), padding=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same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activation=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relu</w:t>
      </w:r>
      <w:proofErr w:type="spellEnd"/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6174F860" w14:textId="77777777" w:rsidR="00581B45" w:rsidRPr="00581B45" w:rsidRDefault="00581B45" w:rsidP="00581B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   MaxPooling2D(),</w:t>
      </w:r>
    </w:p>
    <w:p w14:paraId="5F69724F" w14:textId="77777777" w:rsidR="00581B45" w:rsidRPr="00581B45" w:rsidRDefault="00581B45" w:rsidP="00581B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   Dropout(</w:t>
      </w:r>
      <w:r w:rsidRPr="00581B45">
        <w:rPr>
          <w:rFonts w:ascii="Courier New" w:eastAsia="Times New Roman" w:hAnsi="Courier New" w:cs="Courier New"/>
          <w:color w:val="09885A"/>
          <w:sz w:val="21"/>
          <w:szCs w:val="21"/>
        </w:rPr>
        <w:t>0.2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6B532F11" w14:textId="77777777" w:rsidR="00581B45" w:rsidRPr="00581B45" w:rsidRDefault="00581B45" w:rsidP="00581B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   Conv2D(</w:t>
      </w:r>
      <w:r w:rsidRPr="00581B45">
        <w:rPr>
          <w:rFonts w:ascii="Courier New" w:eastAsia="Times New Roman" w:hAnsi="Courier New" w:cs="Courier New"/>
          <w:color w:val="09885A"/>
          <w:sz w:val="21"/>
          <w:szCs w:val="21"/>
        </w:rPr>
        <w:t>128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(</w:t>
      </w:r>
      <w:r w:rsidRPr="00581B45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581B45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), padding=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same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activation=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relu</w:t>
      </w:r>
      <w:proofErr w:type="spellEnd"/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71418E5E" w14:textId="77777777" w:rsidR="00581B45" w:rsidRPr="00581B45" w:rsidRDefault="00581B45" w:rsidP="00581B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   MaxPooling2D(),</w:t>
      </w:r>
    </w:p>
    <w:p w14:paraId="7AFF9B44" w14:textId="77777777" w:rsidR="00581B45" w:rsidRPr="00581B45" w:rsidRDefault="00581B45" w:rsidP="00581B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   Dropout(</w:t>
      </w:r>
      <w:r w:rsidRPr="00581B45">
        <w:rPr>
          <w:rFonts w:ascii="Courier New" w:eastAsia="Times New Roman" w:hAnsi="Courier New" w:cs="Courier New"/>
          <w:color w:val="09885A"/>
          <w:sz w:val="21"/>
          <w:szCs w:val="21"/>
        </w:rPr>
        <w:t>0.2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3AF467EE" w14:textId="77777777" w:rsidR="00581B45" w:rsidRPr="00581B45" w:rsidRDefault="00581B45" w:rsidP="00581B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   Conv2D(</w:t>
      </w:r>
      <w:r w:rsidRPr="00581B45">
        <w:rPr>
          <w:rFonts w:ascii="Courier New" w:eastAsia="Times New Roman" w:hAnsi="Courier New" w:cs="Courier New"/>
          <w:color w:val="09885A"/>
          <w:sz w:val="21"/>
          <w:szCs w:val="21"/>
        </w:rPr>
        <w:t>128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(</w:t>
      </w:r>
      <w:r w:rsidRPr="00581B45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581B45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), padding=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same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activation=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relu</w:t>
      </w:r>
      <w:proofErr w:type="spellEnd"/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4D43E269" w14:textId="77777777" w:rsidR="00581B45" w:rsidRPr="00581B45" w:rsidRDefault="00581B45" w:rsidP="00581B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   MaxPooling2D(),</w:t>
      </w:r>
    </w:p>
    <w:p w14:paraId="4051C4E4" w14:textId="77777777" w:rsidR="00581B45" w:rsidRPr="00581B45" w:rsidRDefault="00581B45" w:rsidP="00581B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   Dropout(</w:t>
      </w:r>
      <w:r w:rsidRPr="00581B45">
        <w:rPr>
          <w:rFonts w:ascii="Courier New" w:eastAsia="Times New Roman" w:hAnsi="Courier New" w:cs="Courier New"/>
          <w:color w:val="09885A"/>
          <w:sz w:val="21"/>
          <w:szCs w:val="21"/>
        </w:rPr>
        <w:t>0.2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1BFB2424" w14:textId="77777777" w:rsidR="00581B45" w:rsidRPr="00581B45" w:rsidRDefault="00581B45" w:rsidP="00581B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   Flatten(),</w:t>
      </w:r>
    </w:p>
    <w:p w14:paraId="0CA62D3B" w14:textId="77777777" w:rsidR="00581B45" w:rsidRPr="00581B45" w:rsidRDefault="00581B45" w:rsidP="00581B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   Dense(</w:t>
      </w:r>
      <w:r w:rsidRPr="00581B45">
        <w:rPr>
          <w:rFonts w:ascii="Courier New" w:eastAsia="Times New Roman" w:hAnsi="Courier New" w:cs="Courier New"/>
          <w:color w:val="09885A"/>
          <w:sz w:val="21"/>
          <w:szCs w:val="21"/>
        </w:rPr>
        <w:t>512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activation=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relu</w:t>
      </w:r>
      <w:proofErr w:type="spellEnd"/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5E21F418" w14:textId="77777777" w:rsidR="00581B45" w:rsidRPr="00581B45" w:rsidRDefault="00581B45" w:rsidP="00581B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    Dense(</w:t>
      </w:r>
      <w:r w:rsidRPr="00581B45">
        <w:rPr>
          <w:rFonts w:ascii="Courier New" w:eastAsia="Times New Roman" w:hAnsi="Courier New" w:cs="Courier New"/>
          <w:color w:val="09885A"/>
          <w:sz w:val="21"/>
          <w:szCs w:val="21"/>
        </w:rPr>
        <w:t>100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, activation=</w:t>
      </w:r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softmax</w:t>
      </w:r>
      <w:proofErr w:type="spellEnd"/>
      <w:r w:rsidRPr="00581B4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579E1762" w14:textId="77777777" w:rsidR="00581B45" w:rsidRPr="00581B45" w:rsidRDefault="00581B45" w:rsidP="00581B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])</w:t>
      </w:r>
    </w:p>
    <w:p w14:paraId="20CB194A" w14:textId="69EAB62D" w:rsidR="00581B45" w:rsidRPr="008F3AE0" w:rsidRDefault="00581B45" w:rsidP="008F3A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model.summary</w:t>
      </w:r>
      <w:proofErr w:type="spellEnd"/>
      <w:r w:rsidRPr="00581B45">
        <w:rPr>
          <w:rFonts w:ascii="Courier New" w:eastAsia="Times New Roman" w:hAnsi="Courier New" w:cs="Courier New"/>
          <w:color w:val="000000"/>
          <w:sz w:val="21"/>
          <w:szCs w:val="21"/>
        </w:rPr>
        <w:t>()</w:t>
      </w:r>
    </w:p>
    <w:p w14:paraId="7E07D69F" w14:textId="52857952" w:rsidR="00581B45" w:rsidRDefault="008F3AE0" w:rsidP="008F3AE0">
      <w:pPr>
        <w:rPr>
          <w:rFonts w:hAnsi="Times New Roman" w:cs="Times New Roman"/>
          <w:b/>
          <w:sz w:val="32"/>
          <w:szCs w:val="32"/>
        </w:rPr>
      </w:pPr>
      <w:r w:rsidRPr="008F3AE0">
        <w:rPr>
          <w:rFonts w:hAnsi="Times New Roman" w:cs="Times New Roman"/>
          <w:b/>
          <w:sz w:val="32"/>
          <w:szCs w:val="32"/>
        </w:rPr>
        <w:drawing>
          <wp:inline distT="0" distB="0" distL="0" distR="0" wp14:anchorId="108F0CB9" wp14:editId="011BE719">
            <wp:extent cx="3546417" cy="4542685"/>
            <wp:effectExtent l="0" t="0" r="0" b="0"/>
            <wp:docPr id="2" name="Hình ảnh 2" descr="Ảnh có chứa bà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ình ảnh 2" descr="Ảnh có chứa bàn&#10;&#10;Mô tả được tạo tự độ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51600" cy="4549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C1208" w14:textId="77777777" w:rsidR="008F3AE0" w:rsidRDefault="008F3AE0" w:rsidP="008F3AE0">
      <w:pPr>
        <w:rPr>
          <w:rFonts w:hAnsi="Times New Roman" w:cs="Times New Roman"/>
          <w:b/>
          <w:sz w:val="32"/>
          <w:szCs w:val="32"/>
        </w:rPr>
      </w:pPr>
    </w:p>
    <w:p w14:paraId="0D3ADFD5" w14:textId="77777777" w:rsidR="008F3AE0" w:rsidRPr="008F3AE0" w:rsidRDefault="008F3AE0" w:rsidP="008F3A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lastRenderedPageBreak/>
        <w:t>model.</w:t>
      </w:r>
      <w:r w:rsidRPr="008F3AE0">
        <w:rPr>
          <w:rFonts w:ascii="Courier New" w:eastAsia="Times New Roman" w:hAnsi="Courier New" w:cs="Courier New"/>
          <w:color w:val="795E26"/>
          <w:sz w:val="21"/>
          <w:szCs w:val="21"/>
        </w:rPr>
        <w:t>compile</w:t>
      </w: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(optimizer=</w:t>
      </w:r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'adam'</w:t>
      </w: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,loss =</w:t>
      </w:r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'categorical_crossentropy'</w:t>
      </w: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,metrics =[</w:t>
      </w:r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'accuracy'</w:t>
      </w: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])</w:t>
      </w:r>
    </w:p>
    <w:p w14:paraId="26A99352" w14:textId="499CB58A" w:rsidR="008F3AE0" w:rsidRDefault="008F3AE0" w:rsidP="008F3A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history=model.fit(X_train,Y_train,epochs=</w:t>
      </w:r>
      <w:r w:rsidRPr="008F3AE0">
        <w:rPr>
          <w:rFonts w:ascii="Courier New" w:eastAsia="Times New Roman" w:hAnsi="Courier New" w:cs="Courier New"/>
          <w:color w:val="09885A"/>
          <w:sz w:val="21"/>
          <w:szCs w:val="21"/>
        </w:rPr>
        <w:t>100</w:t>
      </w: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,batch_size=</w:t>
      </w:r>
      <w:r w:rsidRPr="008F3AE0">
        <w:rPr>
          <w:rFonts w:ascii="Courier New" w:eastAsia="Times New Roman" w:hAnsi="Courier New" w:cs="Courier New"/>
          <w:color w:val="09885A"/>
          <w:sz w:val="21"/>
          <w:szCs w:val="21"/>
        </w:rPr>
        <w:t>64</w:t>
      </w: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,verbose=</w:t>
      </w:r>
      <w:r w:rsidRPr="008F3AE0">
        <w:rPr>
          <w:rFonts w:ascii="Courier New" w:eastAsia="Times New Roman" w:hAnsi="Courier New" w:cs="Courier New"/>
          <w:color w:val="09885A"/>
          <w:sz w:val="21"/>
          <w:szCs w:val="21"/>
        </w:rPr>
        <w:t>1</w:t>
      </w: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,validation_data=(X_test,Y_test))</w:t>
      </w:r>
    </w:p>
    <w:p w14:paraId="1BED59E8" w14:textId="6FE2D80A" w:rsidR="008F3AE0" w:rsidRDefault="008F3AE0" w:rsidP="008F3A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drawing>
          <wp:inline distT="0" distB="0" distL="0" distR="0" wp14:anchorId="0A6A82A6" wp14:editId="3E005CD2">
            <wp:extent cx="5943600" cy="2228850"/>
            <wp:effectExtent l="0" t="0" r="0" b="0"/>
            <wp:docPr id="3" name="Hình ảnh 3" descr="Ảnh có chứa văn bả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Hình ảnh 3" descr="Ảnh có chứa văn bản&#10;&#10;Mô tả được tạo tự độ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6F1D7" w14:textId="77777777" w:rsidR="008F3AE0" w:rsidRDefault="008F3AE0" w:rsidP="008F3A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7565ACCE" w14:textId="77777777" w:rsidR="008F3AE0" w:rsidRPr="008F3AE0" w:rsidRDefault="008F3AE0" w:rsidP="008F3A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plt.plot</w:t>
      </w:r>
      <w:proofErr w:type="spellEnd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history.history</w:t>
      </w:r>
      <w:proofErr w:type="spellEnd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'accuracy'</w:t>
      </w: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])</w:t>
      </w:r>
    </w:p>
    <w:p w14:paraId="58A3575E" w14:textId="77777777" w:rsidR="008F3AE0" w:rsidRPr="008F3AE0" w:rsidRDefault="008F3AE0" w:rsidP="008F3A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plt.plot</w:t>
      </w:r>
      <w:proofErr w:type="spellEnd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history.history</w:t>
      </w:r>
      <w:proofErr w:type="spellEnd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val_accuracy</w:t>
      </w:r>
      <w:proofErr w:type="spellEnd"/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])</w:t>
      </w:r>
    </w:p>
    <w:p w14:paraId="0D5B86CB" w14:textId="77777777" w:rsidR="008F3AE0" w:rsidRPr="008F3AE0" w:rsidRDefault="008F3AE0" w:rsidP="008F3A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plt.title</w:t>
      </w:r>
      <w:proofErr w:type="spellEnd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'model accuracy'</w:t>
      </w: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0B4EE4D4" w14:textId="77777777" w:rsidR="008F3AE0" w:rsidRPr="008F3AE0" w:rsidRDefault="008F3AE0" w:rsidP="008F3A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plt.ylabel</w:t>
      </w:r>
      <w:proofErr w:type="spellEnd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'accuracy'</w:t>
      </w: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6CAD4CA4" w14:textId="77777777" w:rsidR="008F3AE0" w:rsidRPr="008F3AE0" w:rsidRDefault="008F3AE0" w:rsidP="008F3A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plt.xlabel</w:t>
      </w:r>
      <w:proofErr w:type="spellEnd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'epoch'</w:t>
      </w: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4F620F30" w14:textId="77777777" w:rsidR="008F3AE0" w:rsidRPr="008F3AE0" w:rsidRDefault="008F3AE0" w:rsidP="008F3A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plt.legend</w:t>
      </w:r>
      <w:proofErr w:type="spellEnd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([</w:t>
      </w:r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'train'</w:t>
      </w: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'test'</w:t>
      </w: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], loc=</w:t>
      </w:r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'upper left'</w:t>
      </w: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7FED7595" w14:textId="77777777" w:rsidR="008F3AE0" w:rsidRPr="008F3AE0" w:rsidRDefault="008F3AE0" w:rsidP="008F3A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plt.show</w:t>
      </w:r>
      <w:proofErr w:type="spellEnd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()</w:t>
      </w:r>
    </w:p>
    <w:p w14:paraId="53C4CA77" w14:textId="77777777" w:rsidR="008F3AE0" w:rsidRPr="008F3AE0" w:rsidRDefault="008F3AE0" w:rsidP="008F3A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3F982274" w14:textId="77777777" w:rsidR="008F3AE0" w:rsidRPr="008F3AE0" w:rsidRDefault="008F3AE0" w:rsidP="008F3A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plt.plot</w:t>
      </w:r>
      <w:proofErr w:type="spellEnd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history.history</w:t>
      </w:r>
      <w:proofErr w:type="spellEnd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'loss'</w:t>
      </w: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])</w:t>
      </w:r>
    </w:p>
    <w:p w14:paraId="4A6E9335" w14:textId="77777777" w:rsidR="008F3AE0" w:rsidRPr="008F3AE0" w:rsidRDefault="008F3AE0" w:rsidP="008F3A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plt.plot</w:t>
      </w:r>
      <w:proofErr w:type="spellEnd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history.history</w:t>
      </w:r>
      <w:proofErr w:type="spellEnd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val_loss</w:t>
      </w:r>
      <w:proofErr w:type="spellEnd"/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])</w:t>
      </w:r>
    </w:p>
    <w:p w14:paraId="0F1234A5" w14:textId="77777777" w:rsidR="008F3AE0" w:rsidRPr="008F3AE0" w:rsidRDefault="008F3AE0" w:rsidP="008F3A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plt.title</w:t>
      </w:r>
      <w:proofErr w:type="spellEnd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'model loss'</w:t>
      </w: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487A4FFE" w14:textId="77777777" w:rsidR="008F3AE0" w:rsidRPr="008F3AE0" w:rsidRDefault="008F3AE0" w:rsidP="008F3A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plt.ylabel</w:t>
      </w:r>
      <w:proofErr w:type="spellEnd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'loss'</w:t>
      </w: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175BAA01" w14:textId="77777777" w:rsidR="008F3AE0" w:rsidRPr="008F3AE0" w:rsidRDefault="008F3AE0" w:rsidP="008F3A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plt.xlabel</w:t>
      </w:r>
      <w:proofErr w:type="spellEnd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'epoch'</w:t>
      </w: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32959CF7" w14:textId="77777777" w:rsidR="008F3AE0" w:rsidRPr="008F3AE0" w:rsidRDefault="008F3AE0" w:rsidP="008F3A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plt.legend</w:t>
      </w:r>
      <w:proofErr w:type="spellEnd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([</w:t>
      </w:r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'train'</w:t>
      </w: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'test'</w:t>
      </w: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], loc=</w:t>
      </w:r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'upper left'</w:t>
      </w: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30B376D7" w14:textId="0FF8A8D7" w:rsidR="008F3AE0" w:rsidRDefault="008F3AE0" w:rsidP="008F3A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plt.show</w:t>
      </w:r>
      <w:proofErr w:type="spellEnd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()</w:t>
      </w:r>
    </w:p>
    <w:p w14:paraId="5171EA97" w14:textId="142ED643" w:rsidR="008F3AE0" w:rsidRDefault="008F3AE0" w:rsidP="008F3AE0">
      <w:pPr>
        <w:shd w:val="clear" w:color="auto" w:fill="FFFFFE"/>
        <w:spacing w:after="0" w:line="285" w:lineRule="atLeast"/>
        <w:jc w:val="center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drawing>
          <wp:inline distT="0" distB="0" distL="0" distR="0" wp14:anchorId="266D43CA" wp14:editId="05EE9A9F">
            <wp:extent cx="2694709" cy="1853037"/>
            <wp:effectExtent l="0" t="0" r="0" b="0"/>
            <wp:docPr id="5" name="Hình ảnh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01024" cy="185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drawing>
          <wp:inline distT="0" distB="0" distL="0" distR="0" wp14:anchorId="49EB257C" wp14:editId="6CF1D2BF">
            <wp:extent cx="2765013" cy="1856509"/>
            <wp:effectExtent l="0" t="0" r="0" b="0"/>
            <wp:docPr id="6" name="Hình ảnh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02412" cy="1881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0A4BA" w14:textId="77777777" w:rsidR="008F3AE0" w:rsidRPr="008F3AE0" w:rsidRDefault="008F3AE0" w:rsidP="008F3A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y_pred</w:t>
      </w:r>
      <w:proofErr w:type="spellEnd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 = model5.predict(</w:t>
      </w:r>
      <w:proofErr w:type="spellStart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X_test</w:t>
      </w:r>
      <w:proofErr w:type="spellEnd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[[</w:t>
      </w:r>
      <w:r w:rsidRPr="008F3AE0">
        <w:rPr>
          <w:rFonts w:ascii="Courier New" w:eastAsia="Times New Roman" w:hAnsi="Courier New" w:cs="Courier New"/>
          <w:color w:val="09885A"/>
          <w:sz w:val="21"/>
          <w:szCs w:val="21"/>
        </w:rPr>
        <w:t>0</w:t>
      </w: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]])</w:t>
      </w:r>
    </w:p>
    <w:p w14:paraId="253C2540" w14:textId="77777777" w:rsidR="008F3AE0" w:rsidRPr="008F3AE0" w:rsidRDefault="008F3AE0" w:rsidP="008F3A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plt.imshow</w:t>
      </w:r>
      <w:proofErr w:type="spellEnd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X_test</w:t>
      </w:r>
      <w:proofErr w:type="spellEnd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  <w:r w:rsidRPr="008F3AE0">
        <w:rPr>
          <w:rFonts w:ascii="Courier New" w:eastAsia="Times New Roman" w:hAnsi="Courier New" w:cs="Courier New"/>
          <w:color w:val="09885A"/>
          <w:sz w:val="21"/>
          <w:szCs w:val="21"/>
        </w:rPr>
        <w:t>0</w:t>
      </w: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])</w:t>
      </w:r>
    </w:p>
    <w:p w14:paraId="0F6DCC23" w14:textId="77777777" w:rsidR="008F3AE0" w:rsidRPr="008F3AE0" w:rsidRDefault="008F3AE0" w:rsidP="008F3A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8F3AE0">
        <w:rPr>
          <w:rFonts w:ascii="Courier New" w:eastAsia="Times New Roman" w:hAnsi="Courier New" w:cs="Courier New"/>
          <w:color w:val="795E26"/>
          <w:sz w:val="21"/>
          <w:szCs w:val="21"/>
        </w:rPr>
        <w:lastRenderedPageBreak/>
        <w:t>print</w:t>
      </w: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Dự</w:t>
      </w:r>
      <w:proofErr w:type="spellEnd"/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 </w:t>
      </w:r>
      <w:proofErr w:type="spellStart"/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đoán</w:t>
      </w:r>
      <w:proofErr w:type="spellEnd"/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 </w:t>
      </w:r>
      <w:proofErr w:type="spellStart"/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là</w:t>
      </w:r>
      <w:proofErr w:type="spellEnd"/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 </w:t>
      </w:r>
      <w:proofErr w:type="spellStart"/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hình</w:t>
      </w:r>
      <w:proofErr w:type="spellEnd"/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: '</w:t>
      </w: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, labels[</w:t>
      </w:r>
      <w:proofErr w:type="spellStart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np.argmax</w:t>
      </w:r>
      <w:proofErr w:type="spellEnd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y_pred</w:t>
      </w:r>
      <w:proofErr w:type="spellEnd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)])</w:t>
      </w:r>
    </w:p>
    <w:p w14:paraId="023D23ED" w14:textId="77777777" w:rsidR="008F3AE0" w:rsidRPr="008F3AE0" w:rsidRDefault="008F3AE0" w:rsidP="008F3A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8F3AE0">
        <w:rPr>
          <w:rFonts w:ascii="Courier New" w:eastAsia="Times New Roman" w:hAnsi="Courier New" w:cs="Courier New"/>
          <w:color w:val="795E26"/>
          <w:sz w:val="21"/>
          <w:szCs w:val="21"/>
        </w:rPr>
        <w:t>print</w:t>
      </w: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Thực</w:t>
      </w:r>
      <w:proofErr w:type="spellEnd"/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 </w:t>
      </w:r>
      <w:proofErr w:type="spellStart"/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tế</w:t>
      </w:r>
      <w:proofErr w:type="spellEnd"/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 </w:t>
      </w:r>
      <w:proofErr w:type="spellStart"/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là</w:t>
      </w:r>
      <w:proofErr w:type="spellEnd"/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 </w:t>
      </w:r>
      <w:proofErr w:type="spellStart"/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hình</w:t>
      </w:r>
      <w:proofErr w:type="spellEnd"/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: '</w:t>
      </w: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, labels[</w:t>
      </w:r>
      <w:proofErr w:type="spellStart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np.argmax</w:t>
      </w:r>
      <w:proofErr w:type="spellEnd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Y_test</w:t>
      </w:r>
      <w:proofErr w:type="spellEnd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  <w:r w:rsidRPr="008F3AE0">
        <w:rPr>
          <w:rFonts w:ascii="Courier New" w:eastAsia="Times New Roman" w:hAnsi="Courier New" w:cs="Courier New"/>
          <w:color w:val="09885A"/>
          <w:sz w:val="21"/>
          <w:szCs w:val="21"/>
        </w:rPr>
        <w:t>0</w:t>
      </w: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])])</w:t>
      </w:r>
    </w:p>
    <w:p w14:paraId="63DE78F7" w14:textId="0D9B1F2E" w:rsidR="008F3AE0" w:rsidRDefault="008F3AE0" w:rsidP="008F3A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drawing>
          <wp:inline distT="0" distB="0" distL="0" distR="0" wp14:anchorId="260AD313" wp14:editId="62C59531">
            <wp:extent cx="2022111" cy="2043546"/>
            <wp:effectExtent l="0" t="0" r="0" b="0"/>
            <wp:docPr id="7" name="Hình ảnh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31524" cy="2053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E4203" w14:textId="77777777" w:rsidR="008F3AE0" w:rsidRPr="008F3AE0" w:rsidRDefault="008F3AE0" w:rsidP="008F3A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y_pred</w:t>
      </w:r>
      <w:proofErr w:type="spellEnd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 = model5.predict(</w:t>
      </w:r>
      <w:proofErr w:type="spellStart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X_test</w:t>
      </w:r>
      <w:proofErr w:type="spellEnd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[[</w:t>
      </w:r>
      <w:r w:rsidRPr="008F3AE0">
        <w:rPr>
          <w:rFonts w:ascii="Courier New" w:eastAsia="Times New Roman" w:hAnsi="Courier New" w:cs="Courier New"/>
          <w:color w:val="09885A"/>
          <w:sz w:val="21"/>
          <w:szCs w:val="21"/>
        </w:rPr>
        <w:t>20</w:t>
      </w: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]])</w:t>
      </w:r>
    </w:p>
    <w:p w14:paraId="0A276F8B" w14:textId="77777777" w:rsidR="008F3AE0" w:rsidRPr="008F3AE0" w:rsidRDefault="008F3AE0" w:rsidP="008F3A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plt.imshow</w:t>
      </w:r>
      <w:proofErr w:type="spellEnd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X_test</w:t>
      </w:r>
      <w:proofErr w:type="spellEnd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  <w:r w:rsidRPr="008F3AE0">
        <w:rPr>
          <w:rFonts w:ascii="Courier New" w:eastAsia="Times New Roman" w:hAnsi="Courier New" w:cs="Courier New"/>
          <w:color w:val="09885A"/>
          <w:sz w:val="21"/>
          <w:szCs w:val="21"/>
        </w:rPr>
        <w:t>20</w:t>
      </w: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])</w:t>
      </w:r>
    </w:p>
    <w:p w14:paraId="25EEE41D" w14:textId="77777777" w:rsidR="008F3AE0" w:rsidRPr="008F3AE0" w:rsidRDefault="008F3AE0" w:rsidP="008F3A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8F3AE0">
        <w:rPr>
          <w:rFonts w:ascii="Courier New" w:eastAsia="Times New Roman" w:hAnsi="Courier New" w:cs="Courier New"/>
          <w:color w:val="795E26"/>
          <w:sz w:val="21"/>
          <w:szCs w:val="21"/>
        </w:rPr>
        <w:t>print</w:t>
      </w: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Dự</w:t>
      </w:r>
      <w:proofErr w:type="spellEnd"/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 </w:t>
      </w:r>
      <w:proofErr w:type="spellStart"/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đoán</w:t>
      </w:r>
      <w:proofErr w:type="spellEnd"/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 </w:t>
      </w:r>
      <w:proofErr w:type="spellStart"/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là</w:t>
      </w:r>
      <w:proofErr w:type="spellEnd"/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 </w:t>
      </w:r>
      <w:proofErr w:type="spellStart"/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hình</w:t>
      </w:r>
      <w:proofErr w:type="spellEnd"/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: '</w:t>
      </w: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, labels[</w:t>
      </w:r>
      <w:proofErr w:type="spellStart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np.argmax</w:t>
      </w:r>
      <w:proofErr w:type="spellEnd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y_pred</w:t>
      </w:r>
      <w:proofErr w:type="spellEnd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)])</w:t>
      </w:r>
    </w:p>
    <w:p w14:paraId="58B2045A" w14:textId="77777777" w:rsidR="008F3AE0" w:rsidRPr="008F3AE0" w:rsidRDefault="008F3AE0" w:rsidP="008F3A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8F3AE0">
        <w:rPr>
          <w:rFonts w:ascii="Courier New" w:eastAsia="Times New Roman" w:hAnsi="Courier New" w:cs="Courier New"/>
          <w:color w:val="795E26"/>
          <w:sz w:val="21"/>
          <w:szCs w:val="21"/>
        </w:rPr>
        <w:t>print</w:t>
      </w: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Thực</w:t>
      </w:r>
      <w:proofErr w:type="spellEnd"/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 </w:t>
      </w:r>
      <w:proofErr w:type="spellStart"/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tế</w:t>
      </w:r>
      <w:proofErr w:type="spellEnd"/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 </w:t>
      </w:r>
      <w:proofErr w:type="spellStart"/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là</w:t>
      </w:r>
      <w:proofErr w:type="spellEnd"/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 </w:t>
      </w:r>
      <w:proofErr w:type="spellStart"/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hình</w:t>
      </w:r>
      <w:proofErr w:type="spellEnd"/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: '</w:t>
      </w: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, labels[</w:t>
      </w:r>
      <w:proofErr w:type="spellStart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np.argmax</w:t>
      </w:r>
      <w:proofErr w:type="spellEnd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Y_test</w:t>
      </w:r>
      <w:proofErr w:type="spellEnd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  <w:r w:rsidRPr="008F3AE0">
        <w:rPr>
          <w:rFonts w:ascii="Courier New" w:eastAsia="Times New Roman" w:hAnsi="Courier New" w:cs="Courier New"/>
          <w:color w:val="09885A"/>
          <w:sz w:val="21"/>
          <w:szCs w:val="21"/>
        </w:rPr>
        <w:t>20</w:t>
      </w: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])])</w:t>
      </w:r>
    </w:p>
    <w:p w14:paraId="1307F09F" w14:textId="50F95782" w:rsidR="008F3AE0" w:rsidRDefault="008F3AE0" w:rsidP="008F3A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drawing>
          <wp:inline distT="0" distB="0" distL="0" distR="0" wp14:anchorId="35DDF63B" wp14:editId="1181B41F">
            <wp:extent cx="2022833" cy="2029691"/>
            <wp:effectExtent l="0" t="0" r="0" b="8890"/>
            <wp:docPr id="8" name="Hình ảnh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025718" cy="2032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F06D9" w14:textId="77777777" w:rsidR="008F3AE0" w:rsidRPr="008F3AE0" w:rsidRDefault="008F3AE0" w:rsidP="008F3A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235557A1" w14:textId="6145355F" w:rsidR="008F3AE0" w:rsidRPr="00462BCB" w:rsidRDefault="008F3AE0" w:rsidP="008F3AE0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</w:pPr>
      <w:proofErr w:type="spellStart"/>
      <w:r w:rsidRPr="00462BCB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Bài</w:t>
      </w:r>
      <w:proofErr w:type="spellEnd"/>
      <w:r w:rsidRPr="00462BCB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 xml:space="preserve"> 2: </w:t>
      </w:r>
      <w:proofErr w:type="spellStart"/>
      <w:r w:rsidRPr="00462BCB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Nhận</w:t>
      </w:r>
      <w:proofErr w:type="spellEnd"/>
      <w:r w:rsidRPr="00462BCB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 xml:space="preserve"> </w:t>
      </w:r>
      <w:proofErr w:type="spellStart"/>
      <w:r w:rsidRPr="00462BCB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diện</w:t>
      </w:r>
      <w:proofErr w:type="spellEnd"/>
      <w:r w:rsidRPr="00462BCB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 xml:space="preserve"> </w:t>
      </w:r>
      <w:proofErr w:type="spellStart"/>
      <w:r w:rsidRPr="00462BCB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khuôn</w:t>
      </w:r>
      <w:proofErr w:type="spellEnd"/>
      <w:r w:rsidRPr="00462BCB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 xml:space="preserve"> </w:t>
      </w:r>
      <w:proofErr w:type="spellStart"/>
      <w:r w:rsidRPr="00462BCB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mặt</w:t>
      </w:r>
      <w:proofErr w:type="spellEnd"/>
      <w:r w:rsidRPr="00462BCB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:</w:t>
      </w:r>
    </w:p>
    <w:p w14:paraId="290FF7CA" w14:textId="77777777" w:rsidR="008F3AE0" w:rsidRPr="008F3AE0" w:rsidRDefault="008F3AE0" w:rsidP="008F3A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8F3AE0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 cv2</w:t>
      </w:r>
    </w:p>
    <w:p w14:paraId="64A1D307" w14:textId="77777777" w:rsidR="008F3AE0" w:rsidRPr="008F3AE0" w:rsidRDefault="008F3AE0" w:rsidP="008F3A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8F3AE0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os</w:t>
      </w:r>
      <w:proofErr w:type="spellEnd"/>
    </w:p>
    <w:p w14:paraId="2F299ACC" w14:textId="77777777" w:rsidR="008F3AE0" w:rsidRPr="008F3AE0" w:rsidRDefault="008F3AE0" w:rsidP="008F3A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8F3AE0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numpy</w:t>
      </w:r>
      <w:proofErr w:type="spellEnd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8F3AE0">
        <w:rPr>
          <w:rFonts w:ascii="Courier New" w:eastAsia="Times New Roman" w:hAnsi="Courier New" w:cs="Courier New"/>
          <w:color w:val="AF00DB"/>
          <w:sz w:val="21"/>
          <w:szCs w:val="21"/>
        </w:rPr>
        <w:t>as</w:t>
      </w: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 np</w:t>
      </w:r>
    </w:p>
    <w:p w14:paraId="6A24431F" w14:textId="77777777" w:rsidR="008F3AE0" w:rsidRPr="008F3AE0" w:rsidRDefault="008F3AE0" w:rsidP="008F3A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8F3AE0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matplotlib.pyplot</w:t>
      </w:r>
      <w:proofErr w:type="spellEnd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8F3AE0">
        <w:rPr>
          <w:rFonts w:ascii="Courier New" w:eastAsia="Times New Roman" w:hAnsi="Courier New" w:cs="Courier New"/>
          <w:color w:val="AF00DB"/>
          <w:sz w:val="21"/>
          <w:szCs w:val="21"/>
        </w:rPr>
        <w:t>as</w:t>
      </w: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plt</w:t>
      </w:r>
      <w:proofErr w:type="spellEnd"/>
    </w:p>
    <w:p w14:paraId="0C2FF340" w14:textId="77777777" w:rsidR="008F3AE0" w:rsidRPr="008F3AE0" w:rsidRDefault="008F3AE0" w:rsidP="008F3A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8F3AE0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tensorflow.keras.utils</w:t>
      </w:r>
      <w:proofErr w:type="spellEnd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8F3AE0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to_categorical</w:t>
      </w:r>
      <w:proofErr w:type="spellEnd"/>
    </w:p>
    <w:p w14:paraId="2693A2D0" w14:textId="77777777" w:rsidR="008F3AE0" w:rsidRPr="008F3AE0" w:rsidRDefault="008F3AE0" w:rsidP="008F3A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8F3AE0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sklearn.model_selection</w:t>
      </w:r>
      <w:proofErr w:type="spellEnd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8F3AE0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train_test_split</w:t>
      </w:r>
      <w:proofErr w:type="spellEnd"/>
    </w:p>
    <w:p w14:paraId="08D9C0C2" w14:textId="77777777" w:rsidR="008F3AE0" w:rsidRPr="008F3AE0" w:rsidRDefault="008F3AE0" w:rsidP="008F3A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8F3AE0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keras.models</w:t>
      </w:r>
      <w:proofErr w:type="spellEnd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8F3AE0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 Sequential</w:t>
      </w:r>
    </w:p>
    <w:p w14:paraId="24C498FC" w14:textId="77777777" w:rsidR="008F3AE0" w:rsidRPr="008F3AE0" w:rsidRDefault="008F3AE0" w:rsidP="008F3A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8F3AE0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keras.layers</w:t>
      </w:r>
      <w:proofErr w:type="spellEnd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8F3AE0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Dense,Activation,Dropout</w:t>
      </w:r>
      <w:proofErr w:type="spellEnd"/>
    </w:p>
    <w:p w14:paraId="252DD277" w14:textId="77777777" w:rsidR="008F3AE0" w:rsidRPr="008F3AE0" w:rsidRDefault="008F3AE0" w:rsidP="008F3A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8F3AE0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keras.preprocessing.image</w:t>
      </w:r>
      <w:proofErr w:type="spellEnd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8F3AE0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load_img</w:t>
      </w:r>
      <w:proofErr w:type="spellEnd"/>
    </w:p>
    <w:p w14:paraId="371D6FB5" w14:textId="69EFEDAE" w:rsidR="008F3AE0" w:rsidRDefault="008F3AE0" w:rsidP="008F3AE0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</w:rPr>
      </w:pPr>
    </w:p>
    <w:p w14:paraId="308BA39D" w14:textId="77777777" w:rsidR="008F3AE0" w:rsidRPr="008F3AE0" w:rsidRDefault="008F3AE0" w:rsidP="008F3A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8F3AE0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google.colab</w:t>
      </w:r>
      <w:proofErr w:type="spellEnd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8F3AE0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 drive</w:t>
      </w:r>
    </w:p>
    <w:p w14:paraId="347E0CDF" w14:textId="1329F29D" w:rsidR="008F3AE0" w:rsidRPr="008F3AE0" w:rsidRDefault="008F3AE0" w:rsidP="008F3A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drive.mount</w:t>
      </w:r>
      <w:proofErr w:type="spellEnd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'/content/drive'</w:t>
      </w: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40D7F483" w14:textId="77777777" w:rsidR="008F3AE0" w:rsidRPr="008F3AE0" w:rsidRDefault="008F3AE0" w:rsidP="008F3A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train_path</w:t>
      </w:r>
      <w:proofErr w:type="spellEnd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'/content/drive/</w:t>
      </w:r>
      <w:proofErr w:type="spellStart"/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MyDrive</w:t>
      </w:r>
      <w:proofErr w:type="spellEnd"/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/</w:t>
      </w:r>
      <w:proofErr w:type="spellStart"/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nhan_dien_khuon_mat</w:t>
      </w:r>
      <w:proofErr w:type="spellEnd"/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/train'</w:t>
      </w:r>
    </w:p>
    <w:p w14:paraId="65A2FE6F" w14:textId="2AFBA65C" w:rsidR="008F3AE0" w:rsidRPr="008F3AE0" w:rsidRDefault="008F3AE0" w:rsidP="008F3A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test_path</w:t>
      </w:r>
      <w:proofErr w:type="spellEnd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'/content/drive/</w:t>
      </w:r>
      <w:proofErr w:type="spellStart"/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MyDrive</w:t>
      </w:r>
      <w:proofErr w:type="spellEnd"/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/</w:t>
      </w:r>
      <w:proofErr w:type="spellStart"/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nhan_dien_khuon_mat</w:t>
      </w:r>
      <w:proofErr w:type="spellEnd"/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/test'</w:t>
      </w:r>
    </w:p>
    <w:p w14:paraId="57EB2F5E" w14:textId="77777777" w:rsidR="008F3AE0" w:rsidRPr="008F3AE0" w:rsidRDefault="008F3AE0" w:rsidP="008F3A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lastRenderedPageBreak/>
        <w:t>img = load_img(</w:t>
      </w:r>
      <w:r w:rsidRPr="008F3AE0">
        <w:rPr>
          <w:rFonts w:ascii="Courier New" w:eastAsia="Times New Roman" w:hAnsi="Courier New" w:cs="Courier New"/>
          <w:color w:val="A31515"/>
          <w:sz w:val="21"/>
          <w:szCs w:val="21"/>
        </w:rPr>
        <w:t>'/content/drive/MyDrive/nhan_dien_khuon_mat/train/Hoa/Hoa (1).jpg'</w:t>
      </w: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748520F5" w14:textId="77777777" w:rsidR="008F3AE0" w:rsidRPr="008F3AE0" w:rsidRDefault="008F3AE0" w:rsidP="008F3A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rotated_image</w:t>
      </w:r>
      <w:proofErr w:type="spellEnd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img.rotate</w:t>
      </w:r>
      <w:proofErr w:type="spellEnd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8F3AE0">
        <w:rPr>
          <w:rFonts w:ascii="Courier New" w:eastAsia="Times New Roman" w:hAnsi="Courier New" w:cs="Courier New"/>
          <w:color w:val="09885A"/>
          <w:sz w:val="21"/>
          <w:szCs w:val="21"/>
        </w:rPr>
        <w:t>-90</w:t>
      </w:r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324E41DA" w14:textId="77777777" w:rsidR="008F3AE0" w:rsidRPr="008F3AE0" w:rsidRDefault="008F3AE0" w:rsidP="008F3A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plt.imshow</w:t>
      </w:r>
      <w:proofErr w:type="spellEnd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rotated_image</w:t>
      </w:r>
      <w:proofErr w:type="spellEnd"/>
      <w:r w:rsidRPr="008F3AE0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33F9576C" w14:textId="4812A692" w:rsidR="008F3AE0" w:rsidRDefault="00E76AC2" w:rsidP="008F3AE0">
      <w:pPr>
        <w:rPr>
          <w:rFonts w:hAnsi="Times New Roman" w:cs="Times New Roman"/>
          <w:b/>
          <w:sz w:val="32"/>
          <w:szCs w:val="32"/>
        </w:rPr>
      </w:pPr>
      <w:r w:rsidRPr="00E76AC2">
        <w:rPr>
          <w:rFonts w:hAnsi="Times New Roman" w:cs="Times New Roman"/>
          <w:b/>
          <w:sz w:val="32"/>
          <w:szCs w:val="32"/>
        </w:rPr>
        <w:drawing>
          <wp:inline distT="0" distB="0" distL="0" distR="0" wp14:anchorId="7BFA1876" wp14:editId="45AAE4A7">
            <wp:extent cx="2920466" cy="2008909"/>
            <wp:effectExtent l="0" t="0" r="0" b="0"/>
            <wp:docPr id="9" name="Hình ảnh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27204" cy="2013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D9318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cv2.imread(</w:t>
      </w:r>
      <w:r w:rsidRPr="00E76AC2">
        <w:rPr>
          <w:rFonts w:ascii="Courier New" w:eastAsia="Times New Roman" w:hAnsi="Courier New" w:cs="Courier New"/>
          <w:color w:val="A31515"/>
          <w:sz w:val="21"/>
          <w:szCs w:val="21"/>
        </w:rPr>
        <w:t>'/content/drive/MyDrive/nhan_dien_khuon_mat/train/Hoa/Hoa (1).jpg'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).shape</w:t>
      </w:r>
    </w:p>
    <w:p w14:paraId="0E8D08F5" w14:textId="739B29A7" w:rsidR="00E76AC2" w:rsidRDefault="00E76AC2" w:rsidP="008F3AE0">
      <w:pP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(3024, 3024, 3)</w:t>
      </w:r>
    </w:p>
    <w:p w14:paraId="3A941503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76AC2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tensorflow.keras.preprocessing.image </w:t>
      </w:r>
      <w:r w:rsidRPr="00E76AC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ImageDataGenerator</w:t>
      </w:r>
    </w:p>
    <w:p w14:paraId="5DF6DB58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X_train</w:t>
      </w:r>
      <w:proofErr w:type="spellEnd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ImageDataGenerator</w:t>
      </w:r>
      <w:proofErr w:type="spellEnd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(rescale=</w:t>
      </w:r>
      <w:r w:rsidRPr="00E76AC2">
        <w:rPr>
          <w:rFonts w:ascii="Courier New" w:eastAsia="Times New Roman" w:hAnsi="Courier New" w:cs="Courier New"/>
          <w:color w:val="09885A"/>
          <w:sz w:val="21"/>
          <w:szCs w:val="21"/>
        </w:rPr>
        <w:t>1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/</w:t>
      </w:r>
      <w:r w:rsidRPr="00E76AC2">
        <w:rPr>
          <w:rFonts w:ascii="Courier New" w:eastAsia="Times New Roman" w:hAnsi="Courier New" w:cs="Courier New"/>
          <w:color w:val="09885A"/>
          <w:sz w:val="21"/>
          <w:szCs w:val="21"/>
        </w:rPr>
        <w:t>255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6249B534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X_test</w:t>
      </w:r>
      <w:proofErr w:type="spellEnd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ImageDataGenerator</w:t>
      </w:r>
      <w:proofErr w:type="spellEnd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(rescale=</w:t>
      </w:r>
      <w:r w:rsidRPr="00E76AC2">
        <w:rPr>
          <w:rFonts w:ascii="Courier New" w:eastAsia="Times New Roman" w:hAnsi="Courier New" w:cs="Courier New"/>
          <w:color w:val="09885A"/>
          <w:sz w:val="21"/>
          <w:szCs w:val="21"/>
        </w:rPr>
        <w:t>1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/</w:t>
      </w:r>
      <w:r w:rsidRPr="00E76AC2">
        <w:rPr>
          <w:rFonts w:ascii="Courier New" w:eastAsia="Times New Roman" w:hAnsi="Courier New" w:cs="Courier New"/>
          <w:color w:val="09885A"/>
          <w:sz w:val="21"/>
          <w:szCs w:val="21"/>
        </w:rPr>
        <w:t>255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2299E32E" w14:textId="40B97DDB" w:rsidR="00E76AC2" w:rsidRDefault="00E76AC2" w:rsidP="008F3AE0">
      <w:pPr>
        <w:rPr>
          <w:rFonts w:hAnsi="Times New Roman" w:cs="Times New Roman"/>
          <w:b/>
          <w:sz w:val="32"/>
          <w:szCs w:val="32"/>
        </w:rPr>
      </w:pPr>
    </w:p>
    <w:p w14:paraId="0EFE9DA0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train_dataset</w:t>
      </w:r>
      <w:proofErr w:type="spellEnd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X_train.flow_from_directory</w:t>
      </w:r>
      <w:proofErr w:type="spellEnd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</w:p>
    <w:p w14:paraId="58F1CD87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   directory=r</w:t>
      </w:r>
      <w:r w:rsidRPr="00E76AC2">
        <w:rPr>
          <w:rFonts w:ascii="Courier New" w:eastAsia="Times New Roman" w:hAnsi="Courier New" w:cs="Courier New"/>
          <w:color w:val="A31515"/>
          <w:sz w:val="21"/>
          <w:szCs w:val="21"/>
        </w:rPr>
        <w:t>"/content/drive/MyDrive/nhan_dien_khuon_mat/train"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4F669C0B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spellStart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target_size</w:t>
      </w:r>
      <w:proofErr w:type="spellEnd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=(</w:t>
      </w:r>
      <w:r w:rsidRPr="00E76AC2">
        <w:rPr>
          <w:rFonts w:ascii="Courier New" w:eastAsia="Times New Roman" w:hAnsi="Courier New" w:cs="Courier New"/>
          <w:color w:val="09885A"/>
          <w:sz w:val="21"/>
          <w:szCs w:val="21"/>
        </w:rPr>
        <w:t>150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E76AC2">
        <w:rPr>
          <w:rFonts w:ascii="Courier New" w:eastAsia="Times New Roman" w:hAnsi="Courier New" w:cs="Courier New"/>
          <w:color w:val="09885A"/>
          <w:sz w:val="21"/>
          <w:szCs w:val="21"/>
        </w:rPr>
        <w:t>150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2E7D3055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spellStart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batch_size</w:t>
      </w:r>
      <w:proofErr w:type="spellEnd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E76AC2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13B3FAA8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spellStart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class_mode</w:t>
      </w:r>
      <w:proofErr w:type="spellEnd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E76AC2">
        <w:rPr>
          <w:rFonts w:ascii="Courier New" w:eastAsia="Times New Roman" w:hAnsi="Courier New" w:cs="Courier New"/>
          <w:color w:val="A31515"/>
          <w:sz w:val="21"/>
          <w:szCs w:val="21"/>
        </w:rPr>
        <w:t>"categorical"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7AA3C755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   )</w:t>
      </w:r>
    </w:p>
    <w:p w14:paraId="782312F1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test_dataset</w:t>
      </w:r>
      <w:proofErr w:type="spellEnd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X_test.flow_from_directory</w:t>
      </w:r>
      <w:proofErr w:type="spellEnd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</w:p>
    <w:p w14:paraId="749AAC8C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   directory=r</w:t>
      </w:r>
      <w:r w:rsidRPr="00E76AC2">
        <w:rPr>
          <w:rFonts w:ascii="Courier New" w:eastAsia="Times New Roman" w:hAnsi="Courier New" w:cs="Courier New"/>
          <w:color w:val="A31515"/>
          <w:sz w:val="21"/>
          <w:szCs w:val="21"/>
        </w:rPr>
        <w:t>"/content/drive/MyDrive/nhan_dien_khuon_mat/test"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6CDA6095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spellStart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target_size</w:t>
      </w:r>
      <w:proofErr w:type="spellEnd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=(</w:t>
      </w:r>
      <w:r w:rsidRPr="00E76AC2">
        <w:rPr>
          <w:rFonts w:ascii="Courier New" w:eastAsia="Times New Roman" w:hAnsi="Courier New" w:cs="Courier New"/>
          <w:color w:val="09885A"/>
          <w:sz w:val="21"/>
          <w:szCs w:val="21"/>
        </w:rPr>
        <w:t>150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E76AC2">
        <w:rPr>
          <w:rFonts w:ascii="Courier New" w:eastAsia="Times New Roman" w:hAnsi="Courier New" w:cs="Courier New"/>
          <w:color w:val="09885A"/>
          <w:sz w:val="21"/>
          <w:szCs w:val="21"/>
        </w:rPr>
        <w:t>150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10B8195C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spellStart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batch_size</w:t>
      </w:r>
      <w:proofErr w:type="spellEnd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E76AC2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01B1A130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spellStart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class_mode</w:t>
      </w:r>
      <w:proofErr w:type="spellEnd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= </w:t>
      </w:r>
      <w:r w:rsidRPr="00E76AC2">
        <w:rPr>
          <w:rFonts w:ascii="Courier New" w:eastAsia="Times New Roman" w:hAnsi="Courier New" w:cs="Courier New"/>
          <w:color w:val="A31515"/>
          <w:sz w:val="21"/>
          <w:szCs w:val="21"/>
        </w:rPr>
        <w:t>"categorical"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16815BD9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   )</w:t>
      </w:r>
    </w:p>
    <w:p w14:paraId="049E9C43" w14:textId="77777777" w:rsidR="00E76AC2" w:rsidRPr="00E76AC2" w:rsidRDefault="00E76AC2" w:rsidP="00E76AC2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E76AC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Found 143 images belonging to 3 classes.</w:t>
      </w:r>
    </w:p>
    <w:p w14:paraId="271E1EF7" w14:textId="6F932FB5" w:rsidR="00E76AC2" w:rsidRDefault="00E76AC2" w:rsidP="00E76AC2">
      <w:pPr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E76AC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Found 53 images belonging to 3 classes.</w:t>
      </w:r>
    </w:p>
    <w:p w14:paraId="2B39D248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train_dataset.class_indices</w:t>
      </w:r>
      <w:proofErr w:type="spellEnd"/>
    </w:p>
    <w:p w14:paraId="7C9A2EFB" w14:textId="32ED5315" w:rsidR="00E76AC2" w:rsidRDefault="00E76AC2" w:rsidP="00E76AC2">
      <w:pP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{'</w:t>
      </w:r>
      <w:proofErr w:type="spellStart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Hoa</w:t>
      </w:r>
      <w:proofErr w:type="spellEnd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': 0, '</w:t>
      </w:r>
      <w:proofErr w:type="spellStart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Huy</w:t>
      </w:r>
      <w:proofErr w:type="spellEnd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': 1, '</w:t>
      </w:r>
      <w:proofErr w:type="spellStart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Toan</w:t>
      </w:r>
      <w:proofErr w:type="spellEnd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': 2}</w:t>
      </w:r>
    </w:p>
    <w:p w14:paraId="58F2E20A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76AC2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keras.layers.pooling</w:t>
      </w:r>
      <w:proofErr w:type="spellEnd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E76AC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MaxPooling2D</w:t>
      </w:r>
    </w:p>
    <w:p w14:paraId="78D67292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76AC2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keras.backend</w:t>
      </w:r>
      <w:proofErr w:type="spellEnd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E76AC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conv2d</w:t>
      </w:r>
    </w:p>
    <w:p w14:paraId="55F63C2E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76AC2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sklearn.model_selection</w:t>
      </w:r>
      <w:proofErr w:type="spellEnd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E76AC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train_test_split</w:t>
      </w:r>
      <w:proofErr w:type="spellEnd"/>
    </w:p>
    <w:p w14:paraId="626F9556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76AC2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keras.models</w:t>
      </w:r>
      <w:proofErr w:type="spellEnd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E76AC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Sequential</w:t>
      </w:r>
    </w:p>
    <w:p w14:paraId="6DC10245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76AC2">
        <w:rPr>
          <w:rFonts w:ascii="Courier New" w:eastAsia="Times New Roman" w:hAnsi="Courier New" w:cs="Courier New"/>
          <w:color w:val="AF00DB"/>
          <w:sz w:val="21"/>
          <w:szCs w:val="21"/>
        </w:rPr>
        <w:lastRenderedPageBreak/>
        <w:t>from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keras.layers</w:t>
      </w:r>
      <w:proofErr w:type="spellEnd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E76AC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Conv2D,MaxPooling2D,Dropout</w:t>
      </w:r>
    </w:p>
    <w:p w14:paraId="2080FED7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76AC2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keras.layers.core.flatten</w:t>
      </w:r>
      <w:proofErr w:type="spellEnd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E76AC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Flatten</w:t>
      </w:r>
    </w:p>
    <w:p w14:paraId="0C3472A4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76AC2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keras.layers.core.flatten</w:t>
      </w:r>
      <w:proofErr w:type="spellEnd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E76AC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Flatten</w:t>
      </w:r>
    </w:p>
    <w:p w14:paraId="531EB46D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model = Sequential([</w:t>
      </w:r>
    </w:p>
    <w:p w14:paraId="5BFC91F0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   Conv2D(</w:t>
      </w:r>
      <w:r w:rsidRPr="00E76AC2">
        <w:rPr>
          <w:rFonts w:ascii="Courier New" w:eastAsia="Times New Roman" w:hAnsi="Courier New" w:cs="Courier New"/>
          <w:color w:val="09885A"/>
          <w:sz w:val="21"/>
          <w:szCs w:val="21"/>
        </w:rPr>
        <w:t>16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E76AC2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, padding=</w:t>
      </w:r>
      <w:r w:rsidRPr="00E76AC2">
        <w:rPr>
          <w:rFonts w:ascii="Courier New" w:eastAsia="Times New Roman" w:hAnsi="Courier New" w:cs="Courier New"/>
          <w:color w:val="A31515"/>
          <w:sz w:val="21"/>
          <w:szCs w:val="21"/>
        </w:rPr>
        <w:t>'same'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, activation=</w:t>
      </w:r>
      <w:r w:rsidRPr="00E76AC2">
        <w:rPr>
          <w:rFonts w:ascii="Courier New" w:eastAsia="Times New Roman" w:hAnsi="Courier New" w:cs="Courier New"/>
          <w:color w:val="A31515"/>
          <w:sz w:val="21"/>
          <w:szCs w:val="21"/>
        </w:rPr>
        <w:t>'relu'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, input_shape=(</w:t>
      </w:r>
      <w:r w:rsidRPr="00E76AC2">
        <w:rPr>
          <w:rFonts w:ascii="Courier New" w:eastAsia="Times New Roman" w:hAnsi="Courier New" w:cs="Courier New"/>
          <w:color w:val="09885A"/>
          <w:sz w:val="21"/>
          <w:szCs w:val="21"/>
        </w:rPr>
        <w:t>150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E76AC2">
        <w:rPr>
          <w:rFonts w:ascii="Courier New" w:eastAsia="Times New Roman" w:hAnsi="Courier New" w:cs="Courier New"/>
          <w:color w:val="09885A"/>
          <w:sz w:val="21"/>
          <w:szCs w:val="21"/>
        </w:rPr>
        <w:t>150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E76AC2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)),</w:t>
      </w:r>
    </w:p>
    <w:p w14:paraId="037783F3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   MaxPooling2D(),</w:t>
      </w:r>
    </w:p>
    <w:p w14:paraId="1B0DBA00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   Dropout(</w:t>
      </w:r>
      <w:r w:rsidRPr="00E76AC2">
        <w:rPr>
          <w:rFonts w:ascii="Courier New" w:eastAsia="Times New Roman" w:hAnsi="Courier New" w:cs="Courier New"/>
          <w:color w:val="09885A"/>
          <w:sz w:val="21"/>
          <w:szCs w:val="21"/>
        </w:rPr>
        <w:t>0.2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78A558BB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   Conv2D(</w:t>
      </w:r>
      <w:r w:rsidRPr="00E76AC2">
        <w:rPr>
          <w:rFonts w:ascii="Courier New" w:eastAsia="Times New Roman" w:hAnsi="Courier New" w:cs="Courier New"/>
          <w:color w:val="09885A"/>
          <w:sz w:val="21"/>
          <w:szCs w:val="21"/>
        </w:rPr>
        <w:t>32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E76AC2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, padding=</w:t>
      </w:r>
      <w:r w:rsidRPr="00E76AC2">
        <w:rPr>
          <w:rFonts w:ascii="Courier New" w:eastAsia="Times New Roman" w:hAnsi="Courier New" w:cs="Courier New"/>
          <w:color w:val="A31515"/>
          <w:sz w:val="21"/>
          <w:szCs w:val="21"/>
        </w:rPr>
        <w:t>'same'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, activation=</w:t>
      </w:r>
      <w:r w:rsidRPr="00E76AC2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E76AC2">
        <w:rPr>
          <w:rFonts w:ascii="Courier New" w:eastAsia="Times New Roman" w:hAnsi="Courier New" w:cs="Courier New"/>
          <w:color w:val="A31515"/>
          <w:sz w:val="21"/>
          <w:szCs w:val="21"/>
        </w:rPr>
        <w:t>relu</w:t>
      </w:r>
      <w:proofErr w:type="spellEnd"/>
      <w:r w:rsidRPr="00E76AC2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7A49E9C1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   MaxPooling2D(),</w:t>
      </w:r>
    </w:p>
    <w:p w14:paraId="009979A4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   Conv2D(</w:t>
      </w:r>
      <w:r w:rsidRPr="00E76AC2">
        <w:rPr>
          <w:rFonts w:ascii="Courier New" w:eastAsia="Times New Roman" w:hAnsi="Courier New" w:cs="Courier New"/>
          <w:color w:val="09885A"/>
          <w:sz w:val="21"/>
          <w:szCs w:val="21"/>
        </w:rPr>
        <w:t>64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E76AC2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, padding=</w:t>
      </w:r>
      <w:r w:rsidRPr="00E76AC2">
        <w:rPr>
          <w:rFonts w:ascii="Courier New" w:eastAsia="Times New Roman" w:hAnsi="Courier New" w:cs="Courier New"/>
          <w:color w:val="A31515"/>
          <w:sz w:val="21"/>
          <w:szCs w:val="21"/>
        </w:rPr>
        <w:t>'same'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, activation=</w:t>
      </w:r>
      <w:r w:rsidRPr="00E76AC2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E76AC2">
        <w:rPr>
          <w:rFonts w:ascii="Courier New" w:eastAsia="Times New Roman" w:hAnsi="Courier New" w:cs="Courier New"/>
          <w:color w:val="A31515"/>
          <w:sz w:val="21"/>
          <w:szCs w:val="21"/>
        </w:rPr>
        <w:t>relu</w:t>
      </w:r>
      <w:proofErr w:type="spellEnd"/>
      <w:r w:rsidRPr="00E76AC2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1ADC4B0B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   MaxPooling2D(),</w:t>
      </w:r>
    </w:p>
    <w:p w14:paraId="10379CE6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   Dropout(</w:t>
      </w:r>
      <w:r w:rsidRPr="00E76AC2">
        <w:rPr>
          <w:rFonts w:ascii="Courier New" w:eastAsia="Times New Roman" w:hAnsi="Courier New" w:cs="Courier New"/>
          <w:color w:val="09885A"/>
          <w:sz w:val="21"/>
          <w:szCs w:val="21"/>
        </w:rPr>
        <w:t>0.2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408ACF80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   Conv2D(</w:t>
      </w:r>
      <w:r w:rsidRPr="00E76AC2">
        <w:rPr>
          <w:rFonts w:ascii="Courier New" w:eastAsia="Times New Roman" w:hAnsi="Courier New" w:cs="Courier New"/>
          <w:color w:val="09885A"/>
          <w:sz w:val="21"/>
          <w:szCs w:val="21"/>
        </w:rPr>
        <w:t>128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E76AC2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, padding=</w:t>
      </w:r>
      <w:r w:rsidRPr="00E76AC2">
        <w:rPr>
          <w:rFonts w:ascii="Courier New" w:eastAsia="Times New Roman" w:hAnsi="Courier New" w:cs="Courier New"/>
          <w:color w:val="A31515"/>
          <w:sz w:val="21"/>
          <w:szCs w:val="21"/>
        </w:rPr>
        <w:t>'same'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, activation=</w:t>
      </w:r>
      <w:r w:rsidRPr="00E76AC2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E76AC2">
        <w:rPr>
          <w:rFonts w:ascii="Courier New" w:eastAsia="Times New Roman" w:hAnsi="Courier New" w:cs="Courier New"/>
          <w:color w:val="A31515"/>
          <w:sz w:val="21"/>
          <w:szCs w:val="21"/>
        </w:rPr>
        <w:t>relu</w:t>
      </w:r>
      <w:proofErr w:type="spellEnd"/>
      <w:r w:rsidRPr="00E76AC2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28473C94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   MaxPooling2D(),</w:t>
      </w:r>
    </w:p>
    <w:p w14:paraId="4FEBB81B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   Dropout(</w:t>
      </w:r>
      <w:r w:rsidRPr="00E76AC2">
        <w:rPr>
          <w:rFonts w:ascii="Courier New" w:eastAsia="Times New Roman" w:hAnsi="Courier New" w:cs="Courier New"/>
          <w:color w:val="09885A"/>
          <w:sz w:val="21"/>
          <w:szCs w:val="21"/>
        </w:rPr>
        <w:t>0.2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2102C272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   Conv2D(</w:t>
      </w:r>
      <w:r w:rsidRPr="00E76AC2">
        <w:rPr>
          <w:rFonts w:ascii="Courier New" w:eastAsia="Times New Roman" w:hAnsi="Courier New" w:cs="Courier New"/>
          <w:color w:val="09885A"/>
          <w:sz w:val="21"/>
          <w:szCs w:val="21"/>
        </w:rPr>
        <w:t>128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E76AC2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, padding=</w:t>
      </w:r>
      <w:r w:rsidRPr="00E76AC2">
        <w:rPr>
          <w:rFonts w:ascii="Courier New" w:eastAsia="Times New Roman" w:hAnsi="Courier New" w:cs="Courier New"/>
          <w:color w:val="A31515"/>
          <w:sz w:val="21"/>
          <w:szCs w:val="21"/>
        </w:rPr>
        <w:t>'same'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, activation=</w:t>
      </w:r>
      <w:r w:rsidRPr="00E76AC2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E76AC2">
        <w:rPr>
          <w:rFonts w:ascii="Courier New" w:eastAsia="Times New Roman" w:hAnsi="Courier New" w:cs="Courier New"/>
          <w:color w:val="A31515"/>
          <w:sz w:val="21"/>
          <w:szCs w:val="21"/>
        </w:rPr>
        <w:t>relu</w:t>
      </w:r>
      <w:proofErr w:type="spellEnd"/>
      <w:r w:rsidRPr="00E76AC2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01EA52B4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   MaxPooling2D(),</w:t>
      </w:r>
    </w:p>
    <w:p w14:paraId="15737B37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   Dropout(</w:t>
      </w:r>
      <w:r w:rsidRPr="00E76AC2">
        <w:rPr>
          <w:rFonts w:ascii="Courier New" w:eastAsia="Times New Roman" w:hAnsi="Courier New" w:cs="Courier New"/>
          <w:color w:val="09885A"/>
          <w:sz w:val="21"/>
          <w:szCs w:val="21"/>
        </w:rPr>
        <w:t>0.2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0A4AACD3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   Flatten(),</w:t>
      </w:r>
    </w:p>
    <w:p w14:paraId="6DD4DBD6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   Dense(</w:t>
      </w:r>
      <w:r w:rsidRPr="00E76AC2">
        <w:rPr>
          <w:rFonts w:ascii="Courier New" w:eastAsia="Times New Roman" w:hAnsi="Courier New" w:cs="Courier New"/>
          <w:color w:val="09885A"/>
          <w:sz w:val="21"/>
          <w:szCs w:val="21"/>
        </w:rPr>
        <w:t>512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, activation=</w:t>
      </w:r>
      <w:r w:rsidRPr="00E76AC2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E76AC2">
        <w:rPr>
          <w:rFonts w:ascii="Courier New" w:eastAsia="Times New Roman" w:hAnsi="Courier New" w:cs="Courier New"/>
          <w:color w:val="A31515"/>
          <w:sz w:val="21"/>
          <w:szCs w:val="21"/>
        </w:rPr>
        <w:t>relu</w:t>
      </w:r>
      <w:proofErr w:type="spellEnd"/>
      <w:r w:rsidRPr="00E76AC2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1A02A1FF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   Dense(</w:t>
      </w:r>
      <w:r w:rsidRPr="00E76AC2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, activation=</w:t>
      </w:r>
      <w:r w:rsidRPr="00E76AC2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E76AC2">
        <w:rPr>
          <w:rFonts w:ascii="Courier New" w:eastAsia="Times New Roman" w:hAnsi="Courier New" w:cs="Courier New"/>
          <w:color w:val="A31515"/>
          <w:sz w:val="21"/>
          <w:szCs w:val="21"/>
        </w:rPr>
        <w:t>softmax</w:t>
      </w:r>
      <w:proofErr w:type="spellEnd"/>
      <w:r w:rsidRPr="00E76AC2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720D73D9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])</w:t>
      </w:r>
    </w:p>
    <w:p w14:paraId="09223F3A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model.summary</w:t>
      </w:r>
      <w:proofErr w:type="spellEnd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()</w:t>
      </w:r>
    </w:p>
    <w:p w14:paraId="55992199" w14:textId="174EC3CF" w:rsidR="00E76AC2" w:rsidRDefault="00E76AC2" w:rsidP="00E76AC2">
      <w:pPr>
        <w:rPr>
          <w:rFonts w:hAnsi="Times New Roman" w:cs="Times New Roman"/>
          <w:b/>
          <w:sz w:val="32"/>
          <w:szCs w:val="32"/>
        </w:rPr>
      </w:pPr>
      <w:r w:rsidRPr="00E76AC2">
        <w:rPr>
          <w:rFonts w:hAnsi="Times New Roman" w:cs="Times New Roman"/>
          <w:b/>
          <w:sz w:val="32"/>
          <w:szCs w:val="32"/>
        </w:rPr>
        <w:drawing>
          <wp:inline distT="0" distB="0" distL="0" distR="0" wp14:anchorId="4FB9F4F0" wp14:editId="507799A9">
            <wp:extent cx="2521527" cy="3822771"/>
            <wp:effectExtent l="0" t="0" r="0" b="6350"/>
            <wp:docPr id="10" name="Hình ảnh 10" descr="Ảnh có chứa bà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Hình ảnh 10" descr="Ảnh có chứa bàn&#10;&#10;Mô tả được tạo tự độ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38546" cy="3848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08722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76AC2">
        <w:rPr>
          <w:rFonts w:ascii="Courier New" w:eastAsia="Times New Roman" w:hAnsi="Courier New" w:cs="Courier New"/>
          <w:color w:val="AF00DB"/>
          <w:sz w:val="21"/>
          <w:szCs w:val="21"/>
        </w:rPr>
        <w:lastRenderedPageBreak/>
        <w:t>from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tensorflow.keras.optimizers</w:t>
      </w:r>
      <w:proofErr w:type="spellEnd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E76AC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SGD</w:t>
      </w:r>
    </w:p>
    <w:p w14:paraId="0C8D12D9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76AC2">
        <w:rPr>
          <w:rFonts w:ascii="Courier New" w:eastAsia="Times New Roman" w:hAnsi="Courier New" w:cs="Courier New"/>
          <w:color w:val="008000"/>
          <w:sz w:val="21"/>
          <w:szCs w:val="21"/>
        </w:rPr>
        <w:t>#opt = SGD(</w:t>
      </w:r>
      <w:proofErr w:type="spellStart"/>
      <w:r w:rsidRPr="00E76AC2">
        <w:rPr>
          <w:rFonts w:ascii="Courier New" w:eastAsia="Times New Roman" w:hAnsi="Courier New" w:cs="Courier New"/>
          <w:color w:val="008000"/>
          <w:sz w:val="21"/>
          <w:szCs w:val="21"/>
        </w:rPr>
        <w:t>lr</w:t>
      </w:r>
      <w:proofErr w:type="spellEnd"/>
      <w:r w:rsidRPr="00E76AC2">
        <w:rPr>
          <w:rFonts w:ascii="Courier New" w:eastAsia="Times New Roman" w:hAnsi="Courier New" w:cs="Courier New"/>
          <w:color w:val="008000"/>
          <w:sz w:val="21"/>
          <w:szCs w:val="21"/>
        </w:rPr>
        <w:t> = 0.01, momentum= 0.9)</w:t>
      </w:r>
    </w:p>
    <w:p w14:paraId="1B18CD1A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model.</w:t>
      </w:r>
      <w:r w:rsidRPr="00E76AC2">
        <w:rPr>
          <w:rFonts w:ascii="Courier New" w:eastAsia="Times New Roman" w:hAnsi="Courier New" w:cs="Courier New"/>
          <w:color w:val="795E26"/>
          <w:sz w:val="21"/>
          <w:szCs w:val="21"/>
        </w:rPr>
        <w:t>compile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(optimizer=</w:t>
      </w:r>
      <w:r w:rsidRPr="00E76AC2">
        <w:rPr>
          <w:rFonts w:ascii="Courier New" w:eastAsia="Times New Roman" w:hAnsi="Courier New" w:cs="Courier New"/>
          <w:color w:val="A31515"/>
          <w:sz w:val="21"/>
          <w:szCs w:val="21"/>
        </w:rPr>
        <w:t>'adam'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,loss =</w:t>
      </w:r>
      <w:r w:rsidRPr="00E76AC2">
        <w:rPr>
          <w:rFonts w:ascii="Courier New" w:eastAsia="Times New Roman" w:hAnsi="Courier New" w:cs="Courier New"/>
          <w:color w:val="A31515"/>
          <w:sz w:val="21"/>
          <w:szCs w:val="21"/>
        </w:rPr>
        <w:t>'categorical_crossentropy'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,metrics =[</w:t>
      </w:r>
      <w:r w:rsidRPr="00E76AC2">
        <w:rPr>
          <w:rFonts w:ascii="Courier New" w:eastAsia="Times New Roman" w:hAnsi="Courier New" w:cs="Courier New"/>
          <w:color w:val="A31515"/>
          <w:sz w:val="21"/>
          <w:szCs w:val="21"/>
        </w:rPr>
        <w:t>'accuracy'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])</w:t>
      </w:r>
    </w:p>
    <w:p w14:paraId="21810FC0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history=model.fit(train_dataset,epochs=</w:t>
      </w:r>
      <w:r w:rsidRPr="00E76AC2">
        <w:rPr>
          <w:rFonts w:ascii="Courier New" w:eastAsia="Times New Roman" w:hAnsi="Courier New" w:cs="Courier New"/>
          <w:color w:val="09885A"/>
          <w:sz w:val="21"/>
          <w:szCs w:val="21"/>
        </w:rPr>
        <w:t>10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,batch_size=</w:t>
      </w:r>
      <w:r w:rsidRPr="00E76AC2">
        <w:rPr>
          <w:rFonts w:ascii="Courier New" w:eastAsia="Times New Roman" w:hAnsi="Courier New" w:cs="Courier New"/>
          <w:color w:val="09885A"/>
          <w:sz w:val="21"/>
          <w:szCs w:val="21"/>
        </w:rPr>
        <w:t>64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,verbose=</w:t>
      </w:r>
      <w:r w:rsidRPr="00E76AC2">
        <w:rPr>
          <w:rFonts w:ascii="Courier New" w:eastAsia="Times New Roman" w:hAnsi="Courier New" w:cs="Courier New"/>
          <w:color w:val="09885A"/>
          <w:sz w:val="21"/>
          <w:szCs w:val="21"/>
        </w:rPr>
        <w:t>1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,validation_data= test_dataset)</w:t>
      </w:r>
    </w:p>
    <w:p w14:paraId="43BAA6C1" w14:textId="65C3EFB5" w:rsidR="00E76AC2" w:rsidRDefault="00E76AC2" w:rsidP="00E76AC2">
      <w:pPr>
        <w:rPr>
          <w:rFonts w:hAnsi="Times New Roman" w:cs="Times New Roman"/>
          <w:b/>
          <w:sz w:val="32"/>
          <w:szCs w:val="32"/>
        </w:rPr>
      </w:pPr>
      <w:r w:rsidRPr="00E76AC2">
        <w:rPr>
          <w:rFonts w:hAnsi="Times New Roman" w:cs="Times New Roman"/>
          <w:b/>
          <w:sz w:val="32"/>
          <w:szCs w:val="32"/>
        </w:rPr>
        <w:drawing>
          <wp:inline distT="0" distB="0" distL="0" distR="0" wp14:anchorId="2E04EE70" wp14:editId="698671AD">
            <wp:extent cx="5943600" cy="1997710"/>
            <wp:effectExtent l="0" t="0" r="0" b="2540"/>
            <wp:docPr id="11" name="Hình ảnh 11" descr="Ảnh có chứa bà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Hình ảnh 11" descr="Ảnh có chứa bàn&#10;&#10;Mô tả được tạo tự độ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97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501EF9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76AC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plotly.graph_objects</w:t>
      </w:r>
      <w:proofErr w:type="spellEnd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E76AC2">
        <w:rPr>
          <w:rFonts w:ascii="Courier New" w:eastAsia="Times New Roman" w:hAnsi="Courier New" w:cs="Courier New"/>
          <w:color w:val="AF00DB"/>
          <w:sz w:val="21"/>
          <w:szCs w:val="21"/>
        </w:rPr>
        <w:t>as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go</w:t>
      </w:r>
    </w:p>
    <w:p w14:paraId="05C13B29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fig = </w:t>
      </w:r>
      <w:proofErr w:type="spellStart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go.Figure</w:t>
      </w:r>
      <w:proofErr w:type="spellEnd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()</w:t>
      </w:r>
    </w:p>
    <w:p w14:paraId="61073B61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6D7DEDE0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fig.add_trace</w:t>
      </w:r>
      <w:proofErr w:type="spellEnd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go.Scatter</w:t>
      </w:r>
      <w:proofErr w:type="spellEnd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(x=</w:t>
      </w:r>
      <w:proofErr w:type="spellStart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history.epoch</w:t>
      </w:r>
      <w:proofErr w:type="spellEnd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131B8AF6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            y=</w:t>
      </w:r>
      <w:proofErr w:type="spellStart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history.history</w:t>
      </w:r>
      <w:proofErr w:type="spellEnd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  <w:r w:rsidRPr="00E76AC2">
        <w:rPr>
          <w:rFonts w:ascii="Courier New" w:eastAsia="Times New Roman" w:hAnsi="Courier New" w:cs="Courier New"/>
          <w:color w:val="A31515"/>
          <w:sz w:val="21"/>
          <w:szCs w:val="21"/>
        </w:rPr>
        <w:t>'accuracy'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],</w:t>
      </w:r>
    </w:p>
    <w:p w14:paraId="22AEB817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            mode=</w:t>
      </w:r>
      <w:r w:rsidRPr="00E76AC2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E76AC2">
        <w:rPr>
          <w:rFonts w:ascii="Courier New" w:eastAsia="Times New Roman" w:hAnsi="Courier New" w:cs="Courier New"/>
          <w:color w:val="A31515"/>
          <w:sz w:val="21"/>
          <w:szCs w:val="21"/>
        </w:rPr>
        <w:t>lines+markers</w:t>
      </w:r>
      <w:proofErr w:type="spellEnd"/>
      <w:r w:rsidRPr="00E76AC2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23D91117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            name=</w:t>
      </w:r>
      <w:r w:rsidRPr="00E76AC2">
        <w:rPr>
          <w:rFonts w:ascii="Courier New" w:eastAsia="Times New Roman" w:hAnsi="Courier New" w:cs="Courier New"/>
          <w:color w:val="A31515"/>
          <w:sz w:val="21"/>
          <w:szCs w:val="21"/>
        </w:rPr>
        <w:t>'Training accuracy'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))</w:t>
      </w:r>
    </w:p>
    <w:p w14:paraId="597164D0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fig.add_trace</w:t>
      </w:r>
      <w:proofErr w:type="spellEnd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go.Scatter</w:t>
      </w:r>
      <w:proofErr w:type="spellEnd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(x=</w:t>
      </w:r>
      <w:proofErr w:type="spellStart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history.epoch</w:t>
      </w:r>
      <w:proofErr w:type="spellEnd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6E356803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            y=</w:t>
      </w:r>
      <w:proofErr w:type="spellStart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history.history</w:t>
      </w:r>
      <w:proofErr w:type="spellEnd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  <w:r w:rsidRPr="00E76AC2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E76AC2">
        <w:rPr>
          <w:rFonts w:ascii="Courier New" w:eastAsia="Times New Roman" w:hAnsi="Courier New" w:cs="Courier New"/>
          <w:color w:val="A31515"/>
          <w:sz w:val="21"/>
          <w:szCs w:val="21"/>
        </w:rPr>
        <w:t>val_accuracy</w:t>
      </w:r>
      <w:proofErr w:type="spellEnd"/>
      <w:r w:rsidRPr="00E76AC2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],</w:t>
      </w:r>
    </w:p>
    <w:p w14:paraId="11E41CE0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            mode=</w:t>
      </w:r>
      <w:r w:rsidRPr="00E76AC2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E76AC2">
        <w:rPr>
          <w:rFonts w:ascii="Courier New" w:eastAsia="Times New Roman" w:hAnsi="Courier New" w:cs="Courier New"/>
          <w:color w:val="A31515"/>
          <w:sz w:val="21"/>
          <w:szCs w:val="21"/>
        </w:rPr>
        <w:t>lines+markers</w:t>
      </w:r>
      <w:proofErr w:type="spellEnd"/>
      <w:r w:rsidRPr="00E76AC2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7734727F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            name=</w:t>
      </w:r>
      <w:r w:rsidRPr="00E76AC2">
        <w:rPr>
          <w:rFonts w:ascii="Courier New" w:eastAsia="Times New Roman" w:hAnsi="Courier New" w:cs="Courier New"/>
          <w:color w:val="A31515"/>
          <w:sz w:val="21"/>
          <w:szCs w:val="21"/>
        </w:rPr>
        <w:t>'Validation accuracy'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))</w:t>
      </w:r>
    </w:p>
    <w:p w14:paraId="32196A06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fig.update_layout</w:t>
      </w:r>
      <w:proofErr w:type="spellEnd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(title=</w:t>
      </w:r>
      <w:r w:rsidRPr="00E76AC2">
        <w:rPr>
          <w:rFonts w:ascii="Courier New" w:eastAsia="Times New Roman" w:hAnsi="Courier New" w:cs="Courier New"/>
          <w:color w:val="A31515"/>
          <w:sz w:val="21"/>
          <w:szCs w:val="21"/>
        </w:rPr>
        <w:t>'Accuracy'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140533A3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     </w:t>
      </w:r>
      <w:proofErr w:type="spellStart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xaxis</w:t>
      </w:r>
      <w:proofErr w:type="spellEnd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proofErr w:type="spellStart"/>
      <w:r w:rsidRPr="00E76AC2">
        <w:rPr>
          <w:rFonts w:ascii="Courier New" w:eastAsia="Times New Roman" w:hAnsi="Courier New" w:cs="Courier New"/>
          <w:color w:val="267F99"/>
          <w:sz w:val="21"/>
          <w:szCs w:val="21"/>
        </w:rPr>
        <w:t>dict</w:t>
      </w:r>
      <w:proofErr w:type="spellEnd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(title=</w:t>
      </w:r>
      <w:r w:rsidRPr="00E76AC2">
        <w:rPr>
          <w:rFonts w:ascii="Courier New" w:eastAsia="Times New Roman" w:hAnsi="Courier New" w:cs="Courier New"/>
          <w:color w:val="A31515"/>
          <w:sz w:val="21"/>
          <w:szCs w:val="21"/>
        </w:rPr>
        <w:t>'Epoch'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269AA452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     </w:t>
      </w:r>
      <w:proofErr w:type="spellStart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yaxis</w:t>
      </w:r>
      <w:proofErr w:type="spellEnd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proofErr w:type="spellStart"/>
      <w:r w:rsidRPr="00E76AC2">
        <w:rPr>
          <w:rFonts w:ascii="Courier New" w:eastAsia="Times New Roman" w:hAnsi="Courier New" w:cs="Courier New"/>
          <w:color w:val="267F99"/>
          <w:sz w:val="21"/>
          <w:szCs w:val="21"/>
        </w:rPr>
        <w:t>dict</w:t>
      </w:r>
      <w:proofErr w:type="spellEnd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(title=</w:t>
      </w:r>
      <w:r w:rsidRPr="00E76AC2">
        <w:rPr>
          <w:rFonts w:ascii="Courier New" w:eastAsia="Times New Roman" w:hAnsi="Courier New" w:cs="Courier New"/>
          <w:color w:val="A31515"/>
          <w:sz w:val="21"/>
          <w:szCs w:val="21"/>
        </w:rPr>
        <w:t>'Percentage'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))</w:t>
      </w:r>
    </w:p>
    <w:p w14:paraId="159EA8CC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fig.show</w:t>
      </w:r>
      <w:proofErr w:type="spellEnd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()</w:t>
      </w:r>
    </w:p>
    <w:p w14:paraId="28CFE83E" w14:textId="6CB11092" w:rsidR="00E76AC2" w:rsidRDefault="00E76AC2" w:rsidP="00E76AC2">
      <w:pPr>
        <w:rPr>
          <w:rFonts w:hAnsi="Times New Roman" w:cs="Times New Roman"/>
          <w:b/>
          <w:sz w:val="32"/>
          <w:szCs w:val="32"/>
        </w:rPr>
      </w:pPr>
      <w:r w:rsidRPr="00E76AC2">
        <w:rPr>
          <w:rFonts w:hAnsi="Times New Roman" w:cs="Times New Roman"/>
          <w:b/>
          <w:sz w:val="32"/>
          <w:szCs w:val="32"/>
        </w:rPr>
        <w:drawing>
          <wp:inline distT="0" distB="0" distL="0" distR="0" wp14:anchorId="05F58C4F" wp14:editId="0C6A7FAF">
            <wp:extent cx="5943600" cy="2068830"/>
            <wp:effectExtent l="0" t="0" r="0" b="7620"/>
            <wp:docPr id="12" name="Hình ảnh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68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E10C25" w14:textId="0BE9C9F0" w:rsid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lastRenderedPageBreak/>
        <w:t>labels = {</w:t>
      </w:r>
      <w:r w:rsidRPr="00E76AC2">
        <w:rPr>
          <w:rFonts w:ascii="Courier New" w:eastAsia="Times New Roman" w:hAnsi="Courier New" w:cs="Courier New"/>
          <w:color w:val="09885A"/>
          <w:sz w:val="21"/>
          <w:szCs w:val="21"/>
        </w:rPr>
        <w:t>0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: </w:t>
      </w:r>
      <w:r w:rsidRPr="00E76AC2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E76AC2">
        <w:rPr>
          <w:rFonts w:ascii="Courier New" w:eastAsia="Times New Roman" w:hAnsi="Courier New" w:cs="Courier New"/>
          <w:color w:val="A31515"/>
          <w:sz w:val="21"/>
          <w:szCs w:val="21"/>
        </w:rPr>
        <w:t>Hoa</w:t>
      </w:r>
      <w:proofErr w:type="spellEnd"/>
      <w:r w:rsidRPr="00E76AC2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E76AC2">
        <w:rPr>
          <w:rFonts w:ascii="Courier New" w:eastAsia="Times New Roman" w:hAnsi="Courier New" w:cs="Courier New"/>
          <w:color w:val="09885A"/>
          <w:sz w:val="21"/>
          <w:szCs w:val="21"/>
        </w:rPr>
        <w:t>1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: </w:t>
      </w:r>
      <w:r w:rsidRPr="00E76AC2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E76AC2">
        <w:rPr>
          <w:rFonts w:ascii="Courier New" w:eastAsia="Times New Roman" w:hAnsi="Courier New" w:cs="Courier New"/>
          <w:color w:val="A31515"/>
          <w:sz w:val="21"/>
          <w:szCs w:val="21"/>
        </w:rPr>
        <w:t>Huy</w:t>
      </w:r>
      <w:proofErr w:type="spellEnd"/>
      <w:r w:rsidRPr="00E76AC2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E76AC2">
        <w:rPr>
          <w:rFonts w:ascii="Courier New" w:eastAsia="Times New Roman" w:hAnsi="Courier New" w:cs="Courier New"/>
          <w:color w:val="09885A"/>
          <w:sz w:val="21"/>
          <w:szCs w:val="21"/>
        </w:rPr>
        <w:t>2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: </w:t>
      </w:r>
      <w:r w:rsidRPr="00E76AC2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E76AC2">
        <w:rPr>
          <w:rFonts w:ascii="Courier New" w:eastAsia="Times New Roman" w:hAnsi="Courier New" w:cs="Courier New"/>
          <w:color w:val="A31515"/>
          <w:sz w:val="21"/>
          <w:szCs w:val="21"/>
        </w:rPr>
        <w:t>Toan</w:t>
      </w:r>
      <w:proofErr w:type="spellEnd"/>
      <w:r w:rsidRPr="00E76AC2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}</w:t>
      </w:r>
    </w:p>
    <w:p w14:paraId="22F4B79C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29A2C092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76AC2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keras.preprocessing.image</w:t>
      </w:r>
      <w:proofErr w:type="spellEnd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E76AC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load_img</w:t>
      </w:r>
      <w:proofErr w:type="spellEnd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proofErr w:type="spellStart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img_to_array</w:t>
      </w:r>
      <w:proofErr w:type="spellEnd"/>
    </w:p>
    <w:p w14:paraId="63C25A5B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img</w:t>
      </w:r>
      <w:proofErr w:type="spellEnd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load_img</w:t>
      </w:r>
      <w:proofErr w:type="spellEnd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E76AC2">
        <w:rPr>
          <w:rFonts w:ascii="Courier New" w:eastAsia="Times New Roman" w:hAnsi="Courier New" w:cs="Courier New"/>
          <w:color w:val="A31515"/>
          <w:sz w:val="21"/>
          <w:szCs w:val="21"/>
        </w:rPr>
        <w:t>'/content/Hoa_2.jpg'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proofErr w:type="spellStart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target_size</w:t>
      </w:r>
      <w:proofErr w:type="spellEnd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=(</w:t>
      </w:r>
      <w:r w:rsidRPr="00E76AC2">
        <w:rPr>
          <w:rFonts w:ascii="Courier New" w:eastAsia="Times New Roman" w:hAnsi="Courier New" w:cs="Courier New"/>
          <w:color w:val="09885A"/>
          <w:sz w:val="21"/>
          <w:szCs w:val="21"/>
        </w:rPr>
        <w:t>150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E76AC2">
        <w:rPr>
          <w:rFonts w:ascii="Courier New" w:eastAsia="Times New Roman" w:hAnsi="Courier New" w:cs="Courier New"/>
          <w:color w:val="09885A"/>
          <w:sz w:val="21"/>
          <w:szCs w:val="21"/>
        </w:rPr>
        <w:t>150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))</w:t>
      </w:r>
    </w:p>
    <w:p w14:paraId="5C969DF1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rotated_image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img.rotate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994A45">
        <w:rPr>
          <w:rFonts w:ascii="Courier New" w:eastAsia="Times New Roman" w:hAnsi="Courier New" w:cs="Courier New"/>
          <w:color w:val="09885A"/>
          <w:sz w:val="21"/>
          <w:szCs w:val="21"/>
        </w:rPr>
        <w:t>-90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1936118D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plt.imshow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rotated_image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5DBE9FFC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img</w:t>
      </w:r>
      <w:proofErr w:type="spellEnd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img_to_array</w:t>
      </w:r>
      <w:proofErr w:type="spellEnd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img</w:t>
      </w:r>
      <w:proofErr w:type="spellEnd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750C71FE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img</w:t>
      </w:r>
      <w:proofErr w:type="spellEnd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img.reshape</w:t>
      </w:r>
      <w:proofErr w:type="spellEnd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E76AC2">
        <w:rPr>
          <w:rFonts w:ascii="Courier New" w:eastAsia="Times New Roman" w:hAnsi="Courier New" w:cs="Courier New"/>
          <w:color w:val="09885A"/>
          <w:sz w:val="21"/>
          <w:szCs w:val="21"/>
        </w:rPr>
        <w:t>1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E76AC2">
        <w:rPr>
          <w:rFonts w:ascii="Courier New" w:eastAsia="Times New Roman" w:hAnsi="Courier New" w:cs="Courier New"/>
          <w:color w:val="09885A"/>
          <w:sz w:val="21"/>
          <w:szCs w:val="21"/>
        </w:rPr>
        <w:t>150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E76AC2">
        <w:rPr>
          <w:rFonts w:ascii="Courier New" w:eastAsia="Times New Roman" w:hAnsi="Courier New" w:cs="Courier New"/>
          <w:color w:val="09885A"/>
          <w:sz w:val="21"/>
          <w:szCs w:val="21"/>
        </w:rPr>
        <w:t>150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E76AC2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797E093E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img</w:t>
      </w:r>
      <w:proofErr w:type="spellEnd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img.astype</w:t>
      </w:r>
      <w:proofErr w:type="spellEnd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E76AC2">
        <w:rPr>
          <w:rFonts w:ascii="Courier New" w:eastAsia="Times New Roman" w:hAnsi="Courier New" w:cs="Courier New"/>
          <w:color w:val="A31515"/>
          <w:sz w:val="21"/>
          <w:szCs w:val="21"/>
        </w:rPr>
        <w:t>'float32'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733585FB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img</w:t>
      </w:r>
      <w:proofErr w:type="spellEnd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img</w:t>
      </w:r>
      <w:proofErr w:type="spellEnd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/</w:t>
      </w:r>
      <w:r w:rsidRPr="00E76AC2">
        <w:rPr>
          <w:rFonts w:ascii="Courier New" w:eastAsia="Times New Roman" w:hAnsi="Courier New" w:cs="Courier New"/>
          <w:color w:val="09885A"/>
          <w:sz w:val="21"/>
          <w:szCs w:val="21"/>
        </w:rPr>
        <w:t>255</w:t>
      </w:r>
    </w:p>
    <w:p w14:paraId="6761F521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img.shape</w:t>
      </w:r>
      <w:proofErr w:type="spellEnd"/>
    </w:p>
    <w:p w14:paraId="3405D213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val</w:t>
      </w:r>
      <w:proofErr w:type="spellEnd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 = model5.predict(</w:t>
      </w:r>
      <w:proofErr w:type="spellStart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img</w:t>
      </w:r>
      <w:proofErr w:type="spellEnd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5E58E9A2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np.argmax</w:t>
      </w:r>
      <w:proofErr w:type="spellEnd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val,axis</w:t>
      </w:r>
      <w:proofErr w:type="spellEnd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= </w:t>
      </w:r>
      <w:r w:rsidRPr="00E76AC2">
        <w:rPr>
          <w:rFonts w:ascii="Courier New" w:eastAsia="Times New Roman" w:hAnsi="Courier New" w:cs="Courier New"/>
          <w:color w:val="09885A"/>
          <w:sz w:val="21"/>
          <w:szCs w:val="21"/>
        </w:rPr>
        <w:t>1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1407D7AD" w14:textId="05CB84A8" w:rsid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76AC2">
        <w:rPr>
          <w:rFonts w:ascii="Courier New" w:eastAsia="Times New Roman" w:hAnsi="Courier New" w:cs="Courier New"/>
          <w:color w:val="795E26"/>
          <w:sz w:val="21"/>
          <w:szCs w:val="21"/>
        </w:rPr>
        <w:t>print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E76AC2">
        <w:rPr>
          <w:rFonts w:ascii="Courier New" w:eastAsia="Times New Roman" w:hAnsi="Courier New" w:cs="Courier New"/>
          <w:color w:val="A31515"/>
          <w:sz w:val="21"/>
          <w:szCs w:val="21"/>
        </w:rPr>
        <w:t>'Main </w:t>
      </w:r>
      <w:proofErr w:type="spellStart"/>
      <w:r w:rsidRPr="00E76AC2">
        <w:rPr>
          <w:rFonts w:ascii="Courier New" w:eastAsia="Times New Roman" w:hAnsi="Courier New" w:cs="Courier New"/>
          <w:color w:val="A31515"/>
          <w:sz w:val="21"/>
          <w:szCs w:val="21"/>
        </w:rPr>
        <w:t>ba</w:t>
      </w:r>
      <w:proofErr w:type="spellEnd"/>
      <w:r w:rsidRPr="00E76AC2">
        <w:rPr>
          <w:rFonts w:ascii="Courier New" w:eastAsia="Times New Roman" w:hAnsi="Courier New" w:cs="Courier New"/>
          <w:color w:val="A31515"/>
          <w:sz w:val="21"/>
          <w:szCs w:val="21"/>
        </w:rPr>
        <w:t>: '</w:t>
      </w:r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, labels[</w:t>
      </w:r>
      <w:proofErr w:type="spellStart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np.argmax</w:t>
      </w:r>
      <w:proofErr w:type="spellEnd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val</w:t>
      </w:r>
      <w:proofErr w:type="spellEnd"/>
      <w:r w:rsidRPr="00E76AC2">
        <w:rPr>
          <w:rFonts w:ascii="Courier New" w:eastAsia="Times New Roman" w:hAnsi="Courier New" w:cs="Courier New"/>
          <w:color w:val="000000"/>
          <w:sz w:val="21"/>
          <w:szCs w:val="21"/>
        </w:rPr>
        <w:t>)])</w:t>
      </w:r>
    </w:p>
    <w:p w14:paraId="6BACCA9D" w14:textId="1089D3B6" w:rsidR="004D29FA" w:rsidRDefault="00994A45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drawing>
          <wp:inline distT="0" distB="0" distL="0" distR="0" wp14:anchorId="566E63EC" wp14:editId="343BB1F5">
            <wp:extent cx="1893988" cy="1905000"/>
            <wp:effectExtent l="0" t="0" r="0" b="0"/>
            <wp:docPr id="15" name="Hình ảnh 15" descr="Ảnh có chứa văn bản, người, ảnh chụp màn hình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Hình ảnh 15" descr="Ảnh có chứa văn bản, người, ảnh chụp màn hình&#10;&#10;Mô tả được tạo tự độ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900868" cy="1911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62063C" w14:textId="77777777" w:rsidR="004D29FA" w:rsidRPr="004D29FA" w:rsidRDefault="004D29FA" w:rsidP="004D29F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D29FA">
        <w:rPr>
          <w:rFonts w:ascii="Courier New" w:eastAsia="Times New Roman" w:hAnsi="Courier New" w:cs="Courier New"/>
          <w:color w:val="000000"/>
          <w:sz w:val="21"/>
          <w:szCs w:val="21"/>
        </w:rPr>
        <w:t>img = load_img(</w:t>
      </w:r>
      <w:r w:rsidRPr="004D29FA">
        <w:rPr>
          <w:rFonts w:ascii="Courier New" w:eastAsia="Times New Roman" w:hAnsi="Courier New" w:cs="Courier New"/>
          <w:color w:val="A31515"/>
          <w:sz w:val="21"/>
          <w:szCs w:val="21"/>
        </w:rPr>
        <w:t>'/content/Huy_19146060.jpg'</w:t>
      </w:r>
      <w:r w:rsidRPr="004D29FA">
        <w:rPr>
          <w:rFonts w:ascii="Courier New" w:eastAsia="Times New Roman" w:hAnsi="Courier New" w:cs="Courier New"/>
          <w:color w:val="000000"/>
          <w:sz w:val="21"/>
          <w:szCs w:val="21"/>
        </w:rPr>
        <w:t>, target_size =(</w:t>
      </w:r>
      <w:r w:rsidRPr="004D29FA">
        <w:rPr>
          <w:rFonts w:ascii="Courier New" w:eastAsia="Times New Roman" w:hAnsi="Courier New" w:cs="Courier New"/>
          <w:color w:val="09885A"/>
          <w:sz w:val="21"/>
          <w:szCs w:val="21"/>
        </w:rPr>
        <w:t>150</w:t>
      </w:r>
      <w:r w:rsidRPr="004D29FA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4D29FA">
        <w:rPr>
          <w:rFonts w:ascii="Courier New" w:eastAsia="Times New Roman" w:hAnsi="Courier New" w:cs="Courier New"/>
          <w:color w:val="09885A"/>
          <w:sz w:val="21"/>
          <w:szCs w:val="21"/>
        </w:rPr>
        <w:t>150</w:t>
      </w:r>
      <w:r w:rsidRPr="004D29FA">
        <w:rPr>
          <w:rFonts w:ascii="Courier New" w:eastAsia="Times New Roman" w:hAnsi="Courier New" w:cs="Courier New"/>
          <w:color w:val="000000"/>
          <w:sz w:val="21"/>
          <w:szCs w:val="21"/>
        </w:rPr>
        <w:t>))</w:t>
      </w:r>
    </w:p>
    <w:p w14:paraId="6295E20B" w14:textId="77777777" w:rsidR="004D29FA" w:rsidRPr="004D29FA" w:rsidRDefault="004D29FA" w:rsidP="004D29F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4D29FA">
        <w:rPr>
          <w:rFonts w:ascii="Courier New" w:eastAsia="Times New Roman" w:hAnsi="Courier New" w:cs="Courier New"/>
          <w:color w:val="000000"/>
          <w:sz w:val="21"/>
          <w:szCs w:val="21"/>
        </w:rPr>
        <w:t>plt.imshow</w:t>
      </w:r>
      <w:proofErr w:type="spellEnd"/>
      <w:r w:rsidRPr="004D29FA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4D29FA">
        <w:rPr>
          <w:rFonts w:ascii="Courier New" w:eastAsia="Times New Roman" w:hAnsi="Courier New" w:cs="Courier New"/>
          <w:color w:val="000000"/>
          <w:sz w:val="21"/>
          <w:szCs w:val="21"/>
        </w:rPr>
        <w:t>img</w:t>
      </w:r>
      <w:proofErr w:type="spellEnd"/>
      <w:r w:rsidRPr="004D29FA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2B0DAD51" w14:textId="77777777" w:rsidR="004D29FA" w:rsidRPr="004D29FA" w:rsidRDefault="004D29FA" w:rsidP="004D29F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4D29FA">
        <w:rPr>
          <w:rFonts w:ascii="Courier New" w:eastAsia="Times New Roman" w:hAnsi="Courier New" w:cs="Courier New"/>
          <w:color w:val="000000"/>
          <w:sz w:val="21"/>
          <w:szCs w:val="21"/>
        </w:rPr>
        <w:t>img</w:t>
      </w:r>
      <w:proofErr w:type="spellEnd"/>
      <w:r w:rsidRPr="004D29FA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4D29FA">
        <w:rPr>
          <w:rFonts w:ascii="Courier New" w:eastAsia="Times New Roman" w:hAnsi="Courier New" w:cs="Courier New"/>
          <w:color w:val="000000"/>
          <w:sz w:val="21"/>
          <w:szCs w:val="21"/>
        </w:rPr>
        <w:t>img_to_array</w:t>
      </w:r>
      <w:proofErr w:type="spellEnd"/>
      <w:r w:rsidRPr="004D29FA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4D29FA">
        <w:rPr>
          <w:rFonts w:ascii="Courier New" w:eastAsia="Times New Roman" w:hAnsi="Courier New" w:cs="Courier New"/>
          <w:color w:val="000000"/>
          <w:sz w:val="21"/>
          <w:szCs w:val="21"/>
        </w:rPr>
        <w:t>img</w:t>
      </w:r>
      <w:proofErr w:type="spellEnd"/>
      <w:r w:rsidRPr="004D29FA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46BED6CA" w14:textId="77777777" w:rsidR="004D29FA" w:rsidRPr="004D29FA" w:rsidRDefault="004D29FA" w:rsidP="004D29F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4D29FA">
        <w:rPr>
          <w:rFonts w:ascii="Courier New" w:eastAsia="Times New Roman" w:hAnsi="Courier New" w:cs="Courier New"/>
          <w:color w:val="000000"/>
          <w:sz w:val="21"/>
          <w:szCs w:val="21"/>
        </w:rPr>
        <w:t>img</w:t>
      </w:r>
      <w:proofErr w:type="spellEnd"/>
      <w:r w:rsidRPr="004D29FA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4D29FA">
        <w:rPr>
          <w:rFonts w:ascii="Courier New" w:eastAsia="Times New Roman" w:hAnsi="Courier New" w:cs="Courier New"/>
          <w:color w:val="000000"/>
          <w:sz w:val="21"/>
          <w:szCs w:val="21"/>
        </w:rPr>
        <w:t>img.reshape</w:t>
      </w:r>
      <w:proofErr w:type="spellEnd"/>
      <w:r w:rsidRPr="004D29FA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4D29FA">
        <w:rPr>
          <w:rFonts w:ascii="Courier New" w:eastAsia="Times New Roman" w:hAnsi="Courier New" w:cs="Courier New"/>
          <w:color w:val="09885A"/>
          <w:sz w:val="21"/>
          <w:szCs w:val="21"/>
        </w:rPr>
        <w:t>1</w:t>
      </w:r>
      <w:r w:rsidRPr="004D29FA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4D29FA">
        <w:rPr>
          <w:rFonts w:ascii="Courier New" w:eastAsia="Times New Roman" w:hAnsi="Courier New" w:cs="Courier New"/>
          <w:color w:val="09885A"/>
          <w:sz w:val="21"/>
          <w:szCs w:val="21"/>
        </w:rPr>
        <w:t>150</w:t>
      </w:r>
      <w:r w:rsidRPr="004D29FA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4D29FA">
        <w:rPr>
          <w:rFonts w:ascii="Courier New" w:eastAsia="Times New Roman" w:hAnsi="Courier New" w:cs="Courier New"/>
          <w:color w:val="09885A"/>
          <w:sz w:val="21"/>
          <w:szCs w:val="21"/>
        </w:rPr>
        <w:t>150</w:t>
      </w:r>
      <w:r w:rsidRPr="004D29FA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4D29FA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4D29FA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2242DF79" w14:textId="77777777" w:rsidR="004D29FA" w:rsidRPr="004D29FA" w:rsidRDefault="004D29FA" w:rsidP="004D29F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4D29FA">
        <w:rPr>
          <w:rFonts w:ascii="Courier New" w:eastAsia="Times New Roman" w:hAnsi="Courier New" w:cs="Courier New"/>
          <w:color w:val="000000"/>
          <w:sz w:val="21"/>
          <w:szCs w:val="21"/>
        </w:rPr>
        <w:t>img</w:t>
      </w:r>
      <w:proofErr w:type="spellEnd"/>
      <w:r w:rsidRPr="004D29FA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4D29FA">
        <w:rPr>
          <w:rFonts w:ascii="Courier New" w:eastAsia="Times New Roman" w:hAnsi="Courier New" w:cs="Courier New"/>
          <w:color w:val="000000"/>
          <w:sz w:val="21"/>
          <w:szCs w:val="21"/>
        </w:rPr>
        <w:t>img.astype</w:t>
      </w:r>
      <w:proofErr w:type="spellEnd"/>
      <w:r w:rsidRPr="004D29FA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4D29FA">
        <w:rPr>
          <w:rFonts w:ascii="Courier New" w:eastAsia="Times New Roman" w:hAnsi="Courier New" w:cs="Courier New"/>
          <w:color w:val="A31515"/>
          <w:sz w:val="21"/>
          <w:szCs w:val="21"/>
        </w:rPr>
        <w:t>'float32'</w:t>
      </w:r>
      <w:r w:rsidRPr="004D29FA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7A83E17F" w14:textId="77777777" w:rsidR="004D29FA" w:rsidRPr="004D29FA" w:rsidRDefault="004D29FA" w:rsidP="004D29F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4D29FA">
        <w:rPr>
          <w:rFonts w:ascii="Courier New" w:eastAsia="Times New Roman" w:hAnsi="Courier New" w:cs="Courier New"/>
          <w:color w:val="000000"/>
          <w:sz w:val="21"/>
          <w:szCs w:val="21"/>
        </w:rPr>
        <w:t>img</w:t>
      </w:r>
      <w:proofErr w:type="spellEnd"/>
      <w:r w:rsidRPr="004D29FA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4D29FA">
        <w:rPr>
          <w:rFonts w:ascii="Courier New" w:eastAsia="Times New Roman" w:hAnsi="Courier New" w:cs="Courier New"/>
          <w:color w:val="000000"/>
          <w:sz w:val="21"/>
          <w:szCs w:val="21"/>
        </w:rPr>
        <w:t>img</w:t>
      </w:r>
      <w:proofErr w:type="spellEnd"/>
      <w:r w:rsidRPr="004D29FA">
        <w:rPr>
          <w:rFonts w:ascii="Courier New" w:eastAsia="Times New Roman" w:hAnsi="Courier New" w:cs="Courier New"/>
          <w:color w:val="000000"/>
          <w:sz w:val="21"/>
          <w:szCs w:val="21"/>
        </w:rPr>
        <w:t>/</w:t>
      </w:r>
      <w:r w:rsidRPr="004D29FA">
        <w:rPr>
          <w:rFonts w:ascii="Courier New" w:eastAsia="Times New Roman" w:hAnsi="Courier New" w:cs="Courier New"/>
          <w:color w:val="09885A"/>
          <w:sz w:val="21"/>
          <w:szCs w:val="21"/>
        </w:rPr>
        <w:t>255</w:t>
      </w:r>
    </w:p>
    <w:p w14:paraId="306EBC59" w14:textId="77777777" w:rsidR="004D29FA" w:rsidRPr="004D29FA" w:rsidRDefault="004D29FA" w:rsidP="004D29F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4D29FA">
        <w:rPr>
          <w:rFonts w:ascii="Courier New" w:eastAsia="Times New Roman" w:hAnsi="Courier New" w:cs="Courier New"/>
          <w:color w:val="000000"/>
          <w:sz w:val="21"/>
          <w:szCs w:val="21"/>
        </w:rPr>
        <w:t>img.shape</w:t>
      </w:r>
      <w:proofErr w:type="spellEnd"/>
    </w:p>
    <w:p w14:paraId="233C7BE0" w14:textId="77777777" w:rsidR="004D29FA" w:rsidRPr="004D29FA" w:rsidRDefault="004D29FA" w:rsidP="004D29F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4D29FA">
        <w:rPr>
          <w:rFonts w:ascii="Courier New" w:eastAsia="Times New Roman" w:hAnsi="Courier New" w:cs="Courier New"/>
          <w:color w:val="000000"/>
          <w:sz w:val="21"/>
          <w:szCs w:val="21"/>
        </w:rPr>
        <w:t>val</w:t>
      </w:r>
      <w:proofErr w:type="spellEnd"/>
      <w:r w:rsidRPr="004D29FA">
        <w:rPr>
          <w:rFonts w:ascii="Courier New" w:eastAsia="Times New Roman" w:hAnsi="Courier New" w:cs="Courier New"/>
          <w:color w:val="000000"/>
          <w:sz w:val="21"/>
          <w:szCs w:val="21"/>
        </w:rPr>
        <w:t> = model5.predict(</w:t>
      </w:r>
      <w:proofErr w:type="spellStart"/>
      <w:r w:rsidRPr="004D29FA">
        <w:rPr>
          <w:rFonts w:ascii="Courier New" w:eastAsia="Times New Roman" w:hAnsi="Courier New" w:cs="Courier New"/>
          <w:color w:val="000000"/>
          <w:sz w:val="21"/>
          <w:szCs w:val="21"/>
        </w:rPr>
        <w:t>img</w:t>
      </w:r>
      <w:proofErr w:type="spellEnd"/>
      <w:r w:rsidRPr="004D29FA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6268F62C" w14:textId="77777777" w:rsidR="004D29FA" w:rsidRPr="004D29FA" w:rsidRDefault="004D29FA" w:rsidP="004D29F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4D29FA">
        <w:rPr>
          <w:rFonts w:ascii="Courier New" w:eastAsia="Times New Roman" w:hAnsi="Courier New" w:cs="Courier New"/>
          <w:color w:val="000000"/>
          <w:sz w:val="21"/>
          <w:szCs w:val="21"/>
        </w:rPr>
        <w:t>np.argmax</w:t>
      </w:r>
      <w:proofErr w:type="spellEnd"/>
      <w:r w:rsidRPr="004D29FA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4D29FA">
        <w:rPr>
          <w:rFonts w:ascii="Courier New" w:eastAsia="Times New Roman" w:hAnsi="Courier New" w:cs="Courier New"/>
          <w:color w:val="000000"/>
          <w:sz w:val="21"/>
          <w:szCs w:val="21"/>
        </w:rPr>
        <w:t>val,axis</w:t>
      </w:r>
      <w:proofErr w:type="spellEnd"/>
      <w:r w:rsidRPr="004D29FA">
        <w:rPr>
          <w:rFonts w:ascii="Courier New" w:eastAsia="Times New Roman" w:hAnsi="Courier New" w:cs="Courier New"/>
          <w:color w:val="000000"/>
          <w:sz w:val="21"/>
          <w:szCs w:val="21"/>
        </w:rPr>
        <w:t>= </w:t>
      </w:r>
      <w:r w:rsidRPr="004D29FA">
        <w:rPr>
          <w:rFonts w:ascii="Courier New" w:eastAsia="Times New Roman" w:hAnsi="Courier New" w:cs="Courier New"/>
          <w:color w:val="09885A"/>
          <w:sz w:val="21"/>
          <w:szCs w:val="21"/>
        </w:rPr>
        <w:t>1</w:t>
      </w:r>
      <w:r w:rsidRPr="004D29FA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6FB8DFDB" w14:textId="77777777" w:rsidR="004D29FA" w:rsidRPr="004D29FA" w:rsidRDefault="004D29FA" w:rsidP="004D29F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D29FA">
        <w:rPr>
          <w:rFonts w:ascii="Courier New" w:eastAsia="Times New Roman" w:hAnsi="Courier New" w:cs="Courier New"/>
          <w:color w:val="795E26"/>
          <w:sz w:val="21"/>
          <w:szCs w:val="21"/>
        </w:rPr>
        <w:t>print</w:t>
      </w:r>
      <w:r w:rsidRPr="004D29FA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4D29FA">
        <w:rPr>
          <w:rFonts w:ascii="Courier New" w:eastAsia="Times New Roman" w:hAnsi="Courier New" w:cs="Courier New"/>
          <w:color w:val="A31515"/>
          <w:sz w:val="21"/>
          <w:szCs w:val="21"/>
        </w:rPr>
        <w:t>'Main </w:t>
      </w:r>
      <w:proofErr w:type="spellStart"/>
      <w:r w:rsidRPr="004D29FA">
        <w:rPr>
          <w:rFonts w:ascii="Courier New" w:eastAsia="Times New Roman" w:hAnsi="Courier New" w:cs="Courier New"/>
          <w:color w:val="A31515"/>
          <w:sz w:val="21"/>
          <w:szCs w:val="21"/>
        </w:rPr>
        <w:t>ba</w:t>
      </w:r>
      <w:proofErr w:type="spellEnd"/>
      <w:r w:rsidRPr="004D29FA">
        <w:rPr>
          <w:rFonts w:ascii="Courier New" w:eastAsia="Times New Roman" w:hAnsi="Courier New" w:cs="Courier New"/>
          <w:color w:val="A31515"/>
          <w:sz w:val="21"/>
          <w:szCs w:val="21"/>
        </w:rPr>
        <w:t>: '</w:t>
      </w:r>
      <w:r w:rsidRPr="004D29FA">
        <w:rPr>
          <w:rFonts w:ascii="Courier New" w:eastAsia="Times New Roman" w:hAnsi="Courier New" w:cs="Courier New"/>
          <w:color w:val="000000"/>
          <w:sz w:val="21"/>
          <w:szCs w:val="21"/>
        </w:rPr>
        <w:t>, labels[</w:t>
      </w:r>
      <w:proofErr w:type="spellStart"/>
      <w:r w:rsidRPr="004D29FA">
        <w:rPr>
          <w:rFonts w:ascii="Courier New" w:eastAsia="Times New Roman" w:hAnsi="Courier New" w:cs="Courier New"/>
          <w:color w:val="000000"/>
          <w:sz w:val="21"/>
          <w:szCs w:val="21"/>
        </w:rPr>
        <w:t>np.argmax</w:t>
      </w:r>
      <w:proofErr w:type="spellEnd"/>
      <w:r w:rsidRPr="004D29FA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4D29FA">
        <w:rPr>
          <w:rFonts w:ascii="Courier New" w:eastAsia="Times New Roman" w:hAnsi="Courier New" w:cs="Courier New"/>
          <w:color w:val="000000"/>
          <w:sz w:val="21"/>
          <w:szCs w:val="21"/>
        </w:rPr>
        <w:t>val</w:t>
      </w:r>
      <w:proofErr w:type="spellEnd"/>
      <w:r w:rsidRPr="004D29FA">
        <w:rPr>
          <w:rFonts w:ascii="Courier New" w:eastAsia="Times New Roman" w:hAnsi="Courier New" w:cs="Courier New"/>
          <w:color w:val="000000"/>
          <w:sz w:val="21"/>
          <w:szCs w:val="21"/>
        </w:rPr>
        <w:t>)])</w:t>
      </w:r>
    </w:p>
    <w:p w14:paraId="53CCF894" w14:textId="4A4C1062" w:rsidR="004D29FA" w:rsidRDefault="004D29FA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D29FA">
        <w:rPr>
          <w:rFonts w:ascii="Courier New" w:eastAsia="Times New Roman" w:hAnsi="Courier New" w:cs="Courier New"/>
          <w:color w:val="000000"/>
          <w:sz w:val="21"/>
          <w:szCs w:val="21"/>
        </w:rPr>
        <w:lastRenderedPageBreak/>
        <w:drawing>
          <wp:inline distT="0" distB="0" distL="0" distR="0" wp14:anchorId="7FD5E441" wp14:editId="53BD2300">
            <wp:extent cx="2043545" cy="1984823"/>
            <wp:effectExtent l="0" t="0" r="0" b="0"/>
            <wp:docPr id="14" name="Hình ảnh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051019" cy="19920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B5D2C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img = load_img(</w:t>
      </w:r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'/content/drive/MyDrive/nhan_dien_khuon_mat/train/Toan/Toan (30).JPG'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, target_size =(</w:t>
      </w:r>
      <w:r w:rsidRPr="00994A45">
        <w:rPr>
          <w:rFonts w:ascii="Courier New" w:eastAsia="Times New Roman" w:hAnsi="Courier New" w:cs="Courier New"/>
          <w:color w:val="09885A"/>
          <w:sz w:val="21"/>
          <w:szCs w:val="21"/>
        </w:rPr>
        <w:t>150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994A45">
        <w:rPr>
          <w:rFonts w:ascii="Courier New" w:eastAsia="Times New Roman" w:hAnsi="Courier New" w:cs="Courier New"/>
          <w:color w:val="09885A"/>
          <w:sz w:val="21"/>
          <w:szCs w:val="21"/>
        </w:rPr>
        <w:t>150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))</w:t>
      </w:r>
    </w:p>
    <w:p w14:paraId="48024A09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rotated_image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img.rotate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994A45">
        <w:rPr>
          <w:rFonts w:ascii="Courier New" w:eastAsia="Times New Roman" w:hAnsi="Courier New" w:cs="Courier New"/>
          <w:color w:val="09885A"/>
          <w:sz w:val="21"/>
          <w:szCs w:val="21"/>
        </w:rPr>
        <w:t>-90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1ADF0813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plt.imshow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rotated_image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79457B58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img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img_to_array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img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7999D2E1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img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img.reshape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994A45">
        <w:rPr>
          <w:rFonts w:ascii="Courier New" w:eastAsia="Times New Roman" w:hAnsi="Courier New" w:cs="Courier New"/>
          <w:color w:val="09885A"/>
          <w:sz w:val="21"/>
          <w:szCs w:val="21"/>
        </w:rPr>
        <w:t>1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994A45">
        <w:rPr>
          <w:rFonts w:ascii="Courier New" w:eastAsia="Times New Roman" w:hAnsi="Courier New" w:cs="Courier New"/>
          <w:color w:val="09885A"/>
          <w:sz w:val="21"/>
          <w:szCs w:val="21"/>
        </w:rPr>
        <w:t>150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994A45">
        <w:rPr>
          <w:rFonts w:ascii="Courier New" w:eastAsia="Times New Roman" w:hAnsi="Courier New" w:cs="Courier New"/>
          <w:color w:val="09885A"/>
          <w:sz w:val="21"/>
          <w:szCs w:val="21"/>
        </w:rPr>
        <w:t>150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994A45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1D3C01F1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img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img.astype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'float32'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22234C4D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img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img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/</w:t>
      </w:r>
      <w:r w:rsidRPr="00994A45">
        <w:rPr>
          <w:rFonts w:ascii="Courier New" w:eastAsia="Times New Roman" w:hAnsi="Courier New" w:cs="Courier New"/>
          <w:color w:val="09885A"/>
          <w:sz w:val="21"/>
          <w:szCs w:val="21"/>
        </w:rPr>
        <w:t>255</w:t>
      </w:r>
    </w:p>
    <w:p w14:paraId="3F32DFF8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img.shape</w:t>
      </w:r>
      <w:proofErr w:type="spellEnd"/>
    </w:p>
    <w:p w14:paraId="1DC6F733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val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= model5.predict(</w:t>
      </w: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img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75062BA7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np.argmax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val,axis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= </w:t>
      </w:r>
      <w:r w:rsidRPr="00994A45">
        <w:rPr>
          <w:rFonts w:ascii="Courier New" w:eastAsia="Times New Roman" w:hAnsi="Courier New" w:cs="Courier New"/>
          <w:color w:val="09885A"/>
          <w:sz w:val="21"/>
          <w:szCs w:val="21"/>
        </w:rPr>
        <w:t>1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08C5947E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94A45">
        <w:rPr>
          <w:rFonts w:ascii="Courier New" w:eastAsia="Times New Roman" w:hAnsi="Courier New" w:cs="Courier New"/>
          <w:color w:val="795E26"/>
          <w:sz w:val="21"/>
          <w:szCs w:val="21"/>
        </w:rPr>
        <w:t>print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'Day la '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, labels[</w:t>
      </w: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np.argmax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val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)])</w:t>
      </w:r>
    </w:p>
    <w:p w14:paraId="631D6859" w14:textId="2BB6A3B2" w:rsidR="00994A45" w:rsidRDefault="00994A45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drawing>
          <wp:inline distT="0" distB="0" distL="0" distR="0" wp14:anchorId="18B2A980" wp14:editId="5095E367">
            <wp:extent cx="2247229" cy="2182091"/>
            <wp:effectExtent l="0" t="0" r="1270" b="8890"/>
            <wp:docPr id="16" name="Hình ảnh 16" descr="Ảnh có chứa văn bản, người, ảnh chụp màn hình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Hình ảnh 16" descr="Ảnh có chứa văn bản, người, ảnh chụp màn hình&#10;&#10;Mô tả được tạo tự độ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254853" cy="21894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C1CAE" w14:textId="10CF0BE3" w:rsidR="004D29FA" w:rsidRPr="00462BCB" w:rsidRDefault="00994A45" w:rsidP="00E76AC2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</w:pPr>
      <w:proofErr w:type="spellStart"/>
      <w:r w:rsidRPr="00462BCB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Bài</w:t>
      </w:r>
      <w:proofErr w:type="spellEnd"/>
      <w:r w:rsidRPr="00462BCB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 xml:space="preserve"> 3: </w:t>
      </w:r>
      <w:proofErr w:type="spellStart"/>
      <w:r w:rsidRPr="00462BCB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Nhận</w:t>
      </w:r>
      <w:proofErr w:type="spellEnd"/>
      <w:r w:rsidRPr="00462BCB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 xml:space="preserve"> </w:t>
      </w:r>
      <w:proofErr w:type="spellStart"/>
      <w:r w:rsidRPr="00462BCB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diện</w:t>
      </w:r>
      <w:proofErr w:type="spellEnd"/>
      <w:r w:rsidRPr="00462BCB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 xml:space="preserve"> 10 </w:t>
      </w:r>
      <w:proofErr w:type="spellStart"/>
      <w:r w:rsidRPr="00462BCB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món</w:t>
      </w:r>
      <w:proofErr w:type="spellEnd"/>
      <w:r w:rsidRPr="00462BCB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 xml:space="preserve"> </w:t>
      </w:r>
      <w:proofErr w:type="spellStart"/>
      <w:r w:rsidRPr="00462BCB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ăn</w:t>
      </w:r>
      <w:proofErr w:type="spellEnd"/>
      <w:r w:rsidRPr="00462BCB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 xml:space="preserve"> VN</w:t>
      </w:r>
    </w:p>
    <w:p w14:paraId="3BA6F301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94A45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cv2</w:t>
      </w:r>
    </w:p>
    <w:p w14:paraId="0EC53F30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94A45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os</w:t>
      </w:r>
      <w:proofErr w:type="spellEnd"/>
    </w:p>
    <w:p w14:paraId="4015D567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94A45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numpy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994A45">
        <w:rPr>
          <w:rFonts w:ascii="Courier New" w:eastAsia="Times New Roman" w:hAnsi="Courier New" w:cs="Courier New"/>
          <w:color w:val="AF00DB"/>
          <w:sz w:val="21"/>
          <w:szCs w:val="21"/>
        </w:rPr>
        <w:t>as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np</w:t>
      </w:r>
    </w:p>
    <w:p w14:paraId="20A89667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94A45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matplotlib.pyplot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994A45">
        <w:rPr>
          <w:rFonts w:ascii="Courier New" w:eastAsia="Times New Roman" w:hAnsi="Courier New" w:cs="Courier New"/>
          <w:color w:val="AF00DB"/>
          <w:sz w:val="21"/>
          <w:szCs w:val="21"/>
        </w:rPr>
        <w:t>as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plt</w:t>
      </w:r>
      <w:proofErr w:type="spellEnd"/>
    </w:p>
    <w:p w14:paraId="7E9EB9EB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94A45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tensorflow.keras.utils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994A45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to_categorical</w:t>
      </w:r>
      <w:proofErr w:type="spellEnd"/>
    </w:p>
    <w:p w14:paraId="2A4F57AC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94A45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sklearn.model_selection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994A45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train_test_split</w:t>
      </w:r>
      <w:proofErr w:type="spellEnd"/>
    </w:p>
    <w:p w14:paraId="40E31928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94A45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keras.models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994A45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Sequential</w:t>
      </w:r>
    </w:p>
    <w:p w14:paraId="6348EBCC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94A45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keras.layers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994A45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Dense,Activation,Dropout</w:t>
      </w:r>
      <w:proofErr w:type="spellEnd"/>
    </w:p>
    <w:p w14:paraId="7F8AC9E5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94A45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keras.preprocessing.image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994A45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load_img</w:t>
      </w:r>
      <w:proofErr w:type="spellEnd"/>
    </w:p>
    <w:p w14:paraId="4717A040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94A45">
        <w:rPr>
          <w:rFonts w:ascii="Courier New" w:eastAsia="Times New Roman" w:hAnsi="Courier New" w:cs="Courier New"/>
          <w:color w:val="AF00DB"/>
          <w:sz w:val="21"/>
          <w:szCs w:val="21"/>
        </w:rPr>
        <w:lastRenderedPageBreak/>
        <w:t>from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google.colab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994A45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drive</w:t>
      </w:r>
    </w:p>
    <w:p w14:paraId="706B877F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drive.mount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'/content/drive'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1187E351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train_path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'/content/drive/</w:t>
      </w:r>
      <w:proofErr w:type="spellStart"/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MyDrive</w:t>
      </w:r>
      <w:proofErr w:type="spellEnd"/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/</w:t>
      </w:r>
      <w:proofErr w:type="spellStart"/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VN_food</w:t>
      </w:r>
      <w:proofErr w:type="spellEnd"/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/train'</w:t>
      </w:r>
    </w:p>
    <w:p w14:paraId="2528667B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test_path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'/content/drive/</w:t>
      </w:r>
      <w:proofErr w:type="spellStart"/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MyDrive</w:t>
      </w:r>
      <w:proofErr w:type="spellEnd"/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/</w:t>
      </w:r>
      <w:proofErr w:type="spellStart"/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VN_food</w:t>
      </w:r>
      <w:proofErr w:type="spellEnd"/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/test'</w:t>
      </w:r>
    </w:p>
    <w:p w14:paraId="7207B883" w14:textId="19F03E2C" w:rsidR="00994A45" w:rsidRDefault="00994A45" w:rsidP="00E76AC2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32"/>
          <w:szCs w:val="32"/>
        </w:rPr>
      </w:pPr>
    </w:p>
    <w:p w14:paraId="2FE8B0A5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img = load_img(</w:t>
      </w:r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'/content/drive/MyDrive/VN_food/train/banhchung/banhchung (1).jpg'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0CCD7B78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rotated_image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img.rotate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994A45">
        <w:rPr>
          <w:rFonts w:ascii="Courier New" w:eastAsia="Times New Roman" w:hAnsi="Courier New" w:cs="Courier New"/>
          <w:color w:val="09885A"/>
          <w:sz w:val="21"/>
          <w:szCs w:val="21"/>
        </w:rPr>
        <w:t>0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42064FAF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plt.imshow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rotated_image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308DEE62" w14:textId="41DB3566" w:rsidR="00994A45" w:rsidRDefault="00994A45" w:rsidP="00E76AC2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32"/>
          <w:szCs w:val="32"/>
        </w:rPr>
      </w:pPr>
      <w:r w:rsidRPr="00994A45">
        <w:rPr>
          <w:rFonts w:ascii="Times New Roman" w:eastAsia="Times New Roman" w:hAnsi="Times New Roman" w:cs="Times New Roman"/>
          <w:color w:val="000000"/>
          <w:sz w:val="32"/>
          <w:szCs w:val="32"/>
        </w:rPr>
        <w:drawing>
          <wp:inline distT="0" distB="0" distL="0" distR="0" wp14:anchorId="0F3AB2B8" wp14:editId="076ED482">
            <wp:extent cx="2725361" cy="1905000"/>
            <wp:effectExtent l="0" t="0" r="0" b="0"/>
            <wp:docPr id="17" name="Hình ảnh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730511" cy="190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72F6BC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94A45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tensorflow.keras.preprocessing.image </w:t>
      </w:r>
      <w:r w:rsidRPr="00994A45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ImageDataGenerator</w:t>
      </w:r>
    </w:p>
    <w:p w14:paraId="397046C4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X_train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ImageDataGenerator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(rescale=</w:t>
      </w:r>
      <w:r w:rsidRPr="00994A45">
        <w:rPr>
          <w:rFonts w:ascii="Courier New" w:eastAsia="Times New Roman" w:hAnsi="Courier New" w:cs="Courier New"/>
          <w:color w:val="09885A"/>
          <w:sz w:val="21"/>
          <w:szCs w:val="21"/>
        </w:rPr>
        <w:t>1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/</w:t>
      </w:r>
      <w:r w:rsidRPr="00994A45">
        <w:rPr>
          <w:rFonts w:ascii="Courier New" w:eastAsia="Times New Roman" w:hAnsi="Courier New" w:cs="Courier New"/>
          <w:color w:val="09885A"/>
          <w:sz w:val="21"/>
          <w:szCs w:val="21"/>
        </w:rPr>
        <w:t>255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23579716" w14:textId="760DEA6C" w:rsid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X_test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ImageDataGenerator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(rescale=</w:t>
      </w:r>
      <w:r w:rsidRPr="00994A45">
        <w:rPr>
          <w:rFonts w:ascii="Courier New" w:eastAsia="Times New Roman" w:hAnsi="Courier New" w:cs="Courier New"/>
          <w:color w:val="09885A"/>
          <w:sz w:val="21"/>
          <w:szCs w:val="21"/>
        </w:rPr>
        <w:t>1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/</w:t>
      </w:r>
      <w:r w:rsidRPr="00994A45">
        <w:rPr>
          <w:rFonts w:ascii="Courier New" w:eastAsia="Times New Roman" w:hAnsi="Courier New" w:cs="Courier New"/>
          <w:color w:val="09885A"/>
          <w:sz w:val="21"/>
          <w:szCs w:val="21"/>
        </w:rPr>
        <w:t>255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0EE72813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03F60399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train_dataset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X_train.flow_from_directory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</w:p>
    <w:p w14:paraId="0FF4C95F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   directory=r</w:t>
      </w:r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"/content/drive/</w:t>
      </w:r>
      <w:proofErr w:type="spellStart"/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MyDrive</w:t>
      </w:r>
      <w:proofErr w:type="spellEnd"/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/</w:t>
      </w:r>
      <w:proofErr w:type="spellStart"/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VN_food</w:t>
      </w:r>
      <w:proofErr w:type="spellEnd"/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/train"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3CDDEB3F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target_size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=(</w:t>
      </w:r>
      <w:r w:rsidRPr="00994A45">
        <w:rPr>
          <w:rFonts w:ascii="Courier New" w:eastAsia="Times New Roman" w:hAnsi="Courier New" w:cs="Courier New"/>
          <w:color w:val="09885A"/>
          <w:sz w:val="21"/>
          <w:szCs w:val="21"/>
        </w:rPr>
        <w:t>150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994A45">
        <w:rPr>
          <w:rFonts w:ascii="Courier New" w:eastAsia="Times New Roman" w:hAnsi="Courier New" w:cs="Courier New"/>
          <w:color w:val="09885A"/>
          <w:sz w:val="21"/>
          <w:szCs w:val="21"/>
        </w:rPr>
        <w:t>150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2896B065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batch_size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994A45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37F9EABC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class_mode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"categorical"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09AEF230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   )</w:t>
      </w:r>
    </w:p>
    <w:p w14:paraId="178DBE48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test_dataset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X_test.flow_from_directory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</w:p>
    <w:p w14:paraId="33C99564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   directory=r</w:t>
      </w:r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"/content/drive/</w:t>
      </w:r>
      <w:proofErr w:type="spellStart"/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MyDrive</w:t>
      </w:r>
      <w:proofErr w:type="spellEnd"/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/</w:t>
      </w:r>
      <w:proofErr w:type="spellStart"/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VN_food</w:t>
      </w:r>
      <w:proofErr w:type="spellEnd"/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/test"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5774F0DF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target_size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=(</w:t>
      </w:r>
      <w:r w:rsidRPr="00994A45">
        <w:rPr>
          <w:rFonts w:ascii="Courier New" w:eastAsia="Times New Roman" w:hAnsi="Courier New" w:cs="Courier New"/>
          <w:color w:val="09885A"/>
          <w:sz w:val="21"/>
          <w:szCs w:val="21"/>
        </w:rPr>
        <w:t>150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994A45">
        <w:rPr>
          <w:rFonts w:ascii="Courier New" w:eastAsia="Times New Roman" w:hAnsi="Courier New" w:cs="Courier New"/>
          <w:color w:val="09885A"/>
          <w:sz w:val="21"/>
          <w:szCs w:val="21"/>
        </w:rPr>
        <w:t>150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3C498928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batch_size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994A45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6C1F9DD1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class_mode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= </w:t>
      </w:r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"categorical"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13F65669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   )</w:t>
      </w:r>
    </w:p>
    <w:p w14:paraId="712DD690" w14:textId="77777777" w:rsidR="00994A45" w:rsidRPr="00994A45" w:rsidRDefault="00994A45" w:rsidP="00994A45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994A4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Found 433 images belonging to 10 classes.</w:t>
      </w:r>
    </w:p>
    <w:p w14:paraId="119C7069" w14:textId="6B2E8C24" w:rsid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994A4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Found 159 images belonging to 10 classes.</w:t>
      </w:r>
    </w:p>
    <w:p w14:paraId="73C33BBC" w14:textId="77777777" w:rsid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</w:p>
    <w:p w14:paraId="1676EB53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train_dataset.class_indices</w:t>
      </w:r>
      <w:proofErr w:type="spellEnd"/>
    </w:p>
    <w:p w14:paraId="4083E12B" w14:textId="77777777" w:rsidR="00994A45" w:rsidRPr="00994A45" w:rsidRDefault="00994A45" w:rsidP="00994A45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994A4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{'</w:t>
      </w:r>
      <w:proofErr w:type="spellStart"/>
      <w:r w:rsidRPr="00994A4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banhchung</w:t>
      </w:r>
      <w:proofErr w:type="spellEnd"/>
      <w:r w:rsidRPr="00994A4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': 0,</w:t>
      </w:r>
    </w:p>
    <w:p w14:paraId="1E621487" w14:textId="77777777" w:rsidR="00994A45" w:rsidRPr="00994A45" w:rsidRDefault="00994A45" w:rsidP="00994A45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994A4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'</w:t>
      </w:r>
      <w:proofErr w:type="spellStart"/>
      <w:r w:rsidRPr="00994A4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banhcuon</w:t>
      </w:r>
      <w:proofErr w:type="spellEnd"/>
      <w:r w:rsidRPr="00994A4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': 1,</w:t>
      </w:r>
    </w:p>
    <w:p w14:paraId="33BA33B8" w14:textId="77777777" w:rsidR="00994A45" w:rsidRPr="00994A45" w:rsidRDefault="00994A45" w:rsidP="00994A45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994A4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'</w:t>
      </w:r>
      <w:proofErr w:type="spellStart"/>
      <w:r w:rsidRPr="00994A4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banhmi</w:t>
      </w:r>
      <w:proofErr w:type="spellEnd"/>
      <w:r w:rsidRPr="00994A4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': 2,</w:t>
      </w:r>
    </w:p>
    <w:p w14:paraId="095EE7EC" w14:textId="77777777" w:rsidR="00994A45" w:rsidRPr="00994A45" w:rsidRDefault="00994A45" w:rsidP="00994A45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994A4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'</w:t>
      </w:r>
      <w:proofErr w:type="spellStart"/>
      <w:r w:rsidRPr="00994A4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banhxeo</w:t>
      </w:r>
      <w:proofErr w:type="spellEnd"/>
      <w:r w:rsidRPr="00994A4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': 3,</w:t>
      </w:r>
    </w:p>
    <w:p w14:paraId="18F4068E" w14:textId="77777777" w:rsidR="00994A45" w:rsidRPr="00994A45" w:rsidRDefault="00994A45" w:rsidP="00994A45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994A4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'</w:t>
      </w:r>
      <w:proofErr w:type="spellStart"/>
      <w:r w:rsidRPr="00994A4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bunbo</w:t>
      </w:r>
      <w:proofErr w:type="spellEnd"/>
      <w:r w:rsidRPr="00994A4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': 4,</w:t>
      </w:r>
    </w:p>
    <w:p w14:paraId="64AC2371" w14:textId="77777777" w:rsidR="00994A45" w:rsidRPr="00994A45" w:rsidRDefault="00994A45" w:rsidP="00994A45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994A4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'</w:t>
      </w:r>
      <w:proofErr w:type="spellStart"/>
      <w:r w:rsidRPr="00994A4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buncha</w:t>
      </w:r>
      <w:proofErr w:type="spellEnd"/>
      <w:r w:rsidRPr="00994A4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': 5,</w:t>
      </w:r>
    </w:p>
    <w:p w14:paraId="3AD8862F" w14:textId="77777777" w:rsidR="00994A45" w:rsidRPr="00994A45" w:rsidRDefault="00994A45" w:rsidP="00994A45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994A4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lastRenderedPageBreak/>
        <w:t xml:space="preserve"> '</w:t>
      </w:r>
      <w:proofErr w:type="spellStart"/>
      <w:r w:rsidRPr="00994A4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bundaumamtom</w:t>
      </w:r>
      <w:proofErr w:type="spellEnd"/>
      <w:r w:rsidRPr="00994A4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': 6,</w:t>
      </w:r>
    </w:p>
    <w:p w14:paraId="1FA094A4" w14:textId="77777777" w:rsidR="00994A45" w:rsidRPr="00994A45" w:rsidRDefault="00994A45" w:rsidP="00994A45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994A4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'</w:t>
      </w:r>
      <w:proofErr w:type="spellStart"/>
      <w:r w:rsidRPr="00994A4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chagio</w:t>
      </w:r>
      <w:proofErr w:type="spellEnd"/>
      <w:r w:rsidRPr="00994A4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': 7,</w:t>
      </w:r>
    </w:p>
    <w:p w14:paraId="6E7309B4" w14:textId="77777777" w:rsidR="00994A45" w:rsidRPr="00994A45" w:rsidRDefault="00994A45" w:rsidP="00994A45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994A4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'</w:t>
      </w:r>
      <w:proofErr w:type="spellStart"/>
      <w:r w:rsidRPr="00994A4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comtam</w:t>
      </w:r>
      <w:proofErr w:type="spellEnd"/>
      <w:r w:rsidRPr="00994A4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': 8,</w:t>
      </w:r>
    </w:p>
    <w:p w14:paraId="730E1938" w14:textId="41D01ED6" w:rsid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994A4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'</w:t>
      </w:r>
      <w:proofErr w:type="spellStart"/>
      <w:r w:rsidRPr="00994A4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goicuon</w:t>
      </w:r>
      <w:proofErr w:type="spellEnd"/>
      <w:r w:rsidRPr="00994A4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': 9}</w:t>
      </w:r>
    </w:p>
    <w:p w14:paraId="683BBF39" w14:textId="5723D27C" w:rsid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</w:p>
    <w:p w14:paraId="0563647D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94A45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keras.layers.pooling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994A45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MaxPooling2D</w:t>
      </w:r>
    </w:p>
    <w:p w14:paraId="5112C74E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94A45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keras.backend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994A45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conv2d</w:t>
      </w:r>
    </w:p>
    <w:p w14:paraId="5874E881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94A45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sklearn.model_selection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994A45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train_test_split</w:t>
      </w:r>
      <w:proofErr w:type="spellEnd"/>
    </w:p>
    <w:p w14:paraId="18088FA8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94A45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keras.models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994A45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Sequential</w:t>
      </w:r>
    </w:p>
    <w:p w14:paraId="1B7BDE00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94A45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keras.layers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994A45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Conv2D,MaxPooling2D,Dropout</w:t>
      </w:r>
    </w:p>
    <w:p w14:paraId="7A0061CA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94A45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keras.layers.core.flatten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994A45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Flatten</w:t>
      </w:r>
    </w:p>
    <w:p w14:paraId="26FA2FA4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94A45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keras.layers.core.flatten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994A45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Flatten</w:t>
      </w:r>
    </w:p>
    <w:p w14:paraId="67027387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model = Sequential([</w:t>
      </w:r>
    </w:p>
    <w:p w14:paraId="6416F0C9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   Conv2D(</w:t>
      </w:r>
      <w:r w:rsidRPr="00994A45">
        <w:rPr>
          <w:rFonts w:ascii="Courier New" w:eastAsia="Times New Roman" w:hAnsi="Courier New" w:cs="Courier New"/>
          <w:color w:val="09885A"/>
          <w:sz w:val="21"/>
          <w:szCs w:val="21"/>
        </w:rPr>
        <w:t>16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994A45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, padding=</w:t>
      </w:r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'same'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, activation=</w:t>
      </w:r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'relu'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, input_shape=(</w:t>
      </w:r>
      <w:r w:rsidRPr="00994A45">
        <w:rPr>
          <w:rFonts w:ascii="Courier New" w:eastAsia="Times New Roman" w:hAnsi="Courier New" w:cs="Courier New"/>
          <w:color w:val="09885A"/>
          <w:sz w:val="21"/>
          <w:szCs w:val="21"/>
        </w:rPr>
        <w:t>150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994A45">
        <w:rPr>
          <w:rFonts w:ascii="Courier New" w:eastAsia="Times New Roman" w:hAnsi="Courier New" w:cs="Courier New"/>
          <w:color w:val="09885A"/>
          <w:sz w:val="21"/>
          <w:szCs w:val="21"/>
        </w:rPr>
        <w:t>150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994A45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)),</w:t>
      </w:r>
    </w:p>
    <w:p w14:paraId="5F203AB1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   MaxPooling2D(),</w:t>
      </w:r>
    </w:p>
    <w:p w14:paraId="727872D0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   Dropout(</w:t>
      </w:r>
      <w:r w:rsidRPr="00994A45">
        <w:rPr>
          <w:rFonts w:ascii="Courier New" w:eastAsia="Times New Roman" w:hAnsi="Courier New" w:cs="Courier New"/>
          <w:color w:val="09885A"/>
          <w:sz w:val="21"/>
          <w:szCs w:val="21"/>
        </w:rPr>
        <w:t>0.2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11D97F97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   Conv2D(</w:t>
      </w:r>
      <w:r w:rsidRPr="00994A45">
        <w:rPr>
          <w:rFonts w:ascii="Courier New" w:eastAsia="Times New Roman" w:hAnsi="Courier New" w:cs="Courier New"/>
          <w:color w:val="09885A"/>
          <w:sz w:val="21"/>
          <w:szCs w:val="21"/>
        </w:rPr>
        <w:t>32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994A45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, padding=</w:t>
      </w:r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'same'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, activation=</w:t>
      </w:r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relu</w:t>
      </w:r>
      <w:proofErr w:type="spellEnd"/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6000783B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   MaxPooling2D(),</w:t>
      </w:r>
    </w:p>
    <w:p w14:paraId="0D114801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   Conv2D(</w:t>
      </w:r>
      <w:r w:rsidRPr="00994A45">
        <w:rPr>
          <w:rFonts w:ascii="Courier New" w:eastAsia="Times New Roman" w:hAnsi="Courier New" w:cs="Courier New"/>
          <w:color w:val="09885A"/>
          <w:sz w:val="21"/>
          <w:szCs w:val="21"/>
        </w:rPr>
        <w:t>64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994A45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, padding=</w:t>
      </w:r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'same'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, activation=</w:t>
      </w:r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relu</w:t>
      </w:r>
      <w:proofErr w:type="spellEnd"/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6B03F64C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   MaxPooling2D(),</w:t>
      </w:r>
    </w:p>
    <w:p w14:paraId="120CBAB2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   Dropout(</w:t>
      </w:r>
      <w:r w:rsidRPr="00994A45">
        <w:rPr>
          <w:rFonts w:ascii="Courier New" w:eastAsia="Times New Roman" w:hAnsi="Courier New" w:cs="Courier New"/>
          <w:color w:val="09885A"/>
          <w:sz w:val="21"/>
          <w:szCs w:val="21"/>
        </w:rPr>
        <w:t>0.2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0D630686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   Conv2D(</w:t>
      </w:r>
      <w:r w:rsidRPr="00994A45">
        <w:rPr>
          <w:rFonts w:ascii="Courier New" w:eastAsia="Times New Roman" w:hAnsi="Courier New" w:cs="Courier New"/>
          <w:color w:val="09885A"/>
          <w:sz w:val="21"/>
          <w:szCs w:val="21"/>
        </w:rPr>
        <w:t>128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994A45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, padding=</w:t>
      </w:r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'same'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, activation=</w:t>
      </w:r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relu</w:t>
      </w:r>
      <w:proofErr w:type="spellEnd"/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2AFDFD93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   MaxPooling2D(),</w:t>
      </w:r>
    </w:p>
    <w:p w14:paraId="6CF5C166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   Dropout(</w:t>
      </w:r>
      <w:r w:rsidRPr="00994A45">
        <w:rPr>
          <w:rFonts w:ascii="Courier New" w:eastAsia="Times New Roman" w:hAnsi="Courier New" w:cs="Courier New"/>
          <w:color w:val="09885A"/>
          <w:sz w:val="21"/>
          <w:szCs w:val="21"/>
        </w:rPr>
        <w:t>0.2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2B094D75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   Conv2D(</w:t>
      </w:r>
      <w:r w:rsidRPr="00994A45">
        <w:rPr>
          <w:rFonts w:ascii="Courier New" w:eastAsia="Times New Roman" w:hAnsi="Courier New" w:cs="Courier New"/>
          <w:color w:val="09885A"/>
          <w:sz w:val="21"/>
          <w:szCs w:val="21"/>
        </w:rPr>
        <w:t>128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994A45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, padding=</w:t>
      </w:r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'same'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, activation=</w:t>
      </w:r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relu</w:t>
      </w:r>
      <w:proofErr w:type="spellEnd"/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1EED4E75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   MaxPooling2D(),</w:t>
      </w:r>
    </w:p>
    <w:p w14:paraId="10E7A6E3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   Dropout(</w:t>
      </w:r>
      <w:r w:rsidRPr="00994A45">
        <w:rPr>
          <w:rFonts w:ascii="Courier New" w:eastAsia="Times New Roman" w:hAnsi="Courier New" w:cs="Courier New"/>
          <w:color w:val="09885A"/>
          <w:sz w:val="21"/>
          <w:szCs w:val="21"/>
        </w:rPr>
        <w:t>0.2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21FA17C7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   Flatten(),</w:t>
      </w:r>
    </w:p>
    <w:p w14:paraId="126EE172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   Dense(</w:t>
      </w:r>
      <w:r w:rsidRPr="00994A45">
        <w:rPr>
          <w:rFonts w:ascii="Courier New" w:eastAsia="Times New Roman" w:hAnsi="Courier New" w:cs="Courier New"/>
          <w:color w:val="09885A"/>
          <w:sz w:val="21"/>
          <w:szCs w:val="21"/>
        </w:rPr>
        <w:t>512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, activation=</w:t>
      </w:r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relu</w:t>
      </w:r>
      <w:proofErr w:type="spellEnd"/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42CB9613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   Dense(</w:t>
      </w:r>
      <w:r w:rsidRPr="00994A45">
        <w:rPr>
          <w:rFonts w:ascii="Courier New" w:eastAsia="Times New Roman" w:hAnsi="Courier New" w:cs="Courier New"/>
          <w:color w:val="09885A"/>
          <w:sz w:val="21"/>
          <w:szCs w:val="21"/>
        </w:rPr>
        <w:t>10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, activation=</w:t>
      </w:r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softmax</w:t>
      </w:r>
      <w:proofErr w:type="spellEnd"/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17493192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])</w:t>
      </w:r>
    </w:p>
    <w:p w14:paraId="6DFF5945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model.summary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()</w:t>
      </w:r>
    </w:p>
    <w:p w14:paraId="144EC4A7" w14:textId="5ADF730F" w:rsidR="00994A45" w:rsidRDefault="00994A45" w:rsidP="00994A45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32"/>
          <w:szCs w:val="32"/>
        </w:rPr>
      </w:pPr>
      <w:r w:rsidRPr="008F3AE0">
        <w:rPr>
          <w:rFonts w:hAnsi="Times New Roman" w:cs="Times New Roman"/>
          <w:b/>
          <w:sz w:val="32"/>
          <w:szCs w:val="32"/>
        </w:rPr>
        <w:lastRenderedPageBreak/>
        <w:drawing>
          <wp:inline distT="0" distB="0" distL="0" distR="0" wp14:anchorId="5C73D663" wp14:editId="62F48D59">
            <wp:extent cx="3546417" cy="4542685"/>
            <wp:effectExtent l="0" t="0" r="0" b="0"/>
            <wp:docPr id="18" name="Hình ảnh 18" descr="Ảnh có chứa bà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ình ảnh 2" descr="Ảnh có chứa bàn&#10;&#10;Mô tả được tạo tự độ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51600" cy="4549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09384C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model.</w:t>
      </w:r>
      <w:r w:rsidRPr="00994A45">
        <w:rPr>
          <w:rFonts w:ascii="Courier New" w:eastAsia="Times New Roman" w:hAnsi="Courier New" w:cs="Courier New"/>
          <w:color w:val="795E26"/>
          <w:sz w:val="21"/>
          <w:szCs w:val="21"/>
        </w:rPr>
        <w:t>compile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(optimizer=</w:t>
      </w:r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'adam'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,loss =</w:t>
      </w:r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'categorical_crossentropy'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,metrics =[</w:t>
      </w:r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'accuracy'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])</w:t>
      </w:r>
    </w:p>
    <w:p w14:paraId="13C18052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history=model.fit(train_dataset,epochs=</w:t>
      </w:r>
      <w:r w:rsidRPr="00994A45">
        <w:rPr>
          <w:rFonts w:ascii="Courier New" w:eastAsia="Times New Roman" w:hAnsi="Courier New" w:cs="Courier New"/>
          <w:color w:val="09885A"/>
          <w:sz w:val="21"/>
          <w:szCs w:val="21"/>
        </w:rPr>
        <w:t>30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,batch_size=</w:t>
      </w:r>
      <w:r w:rsidRPr="00994A45">
        <w:rPr>
          <w:rFonts w:ascii="Courier New" w:eastAsia="Times New Roman" w:hAnsi="Courier New" w:cs="Courier New"/>
          <w:color w:val="09885A"/>
          <w:sz w:val="21"/>
          <w:szCs w:val="21"/>
        </w:rPr>
        <w:t>64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,verbose=</w:t>
      </w:r>
      <w:r w:rsidRPr="00994A45">
        <w:rPr>
          <w:rFonts w:ascii="Courier New" w:eastAsia="Times New Roman" w:hAnsi="Courier New" w:cs="Courier New"/>
          <w:color w:val="09885A"/>
          <w:sz w:val="21"/>
          <w:szCs w:val="21"/>
        </w:rPr>
        <w:t>1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,validation_data= test_dataset)</w:t>
      </w:r>
    </w:p>
    <w:p w14:paraId="494DFD96" w14:textId="2D6E81BA" w:rsidR="00994A45" w:rsidRDefault="00994A45" w:rsidP="00994A45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32"/>
          <w:szCs w:val="32"/>
        </w:rPr>
      </w:pPr>
      <w:r w:rsidRPr="00994A45">
        <w:rPr>
          <w:rFonts w:ascii="Times New Roman" w:eastAsia="Times New Roman" w:hAnsi="Times New Roman" w:cs="Times New Roman"/>
          <w:color w:val="000000"/>
          <w:sz w:val="32"/>
          <w:szCs w:val="32"/>
        </w:rPr>
        <w:drawing>
          <wp:inline distT="0" distB="0" distL="0" distR="0" wp14:anchorId="4B3F699C" wp14:editId="5ECE5A63">
            <wp:extent cx="5943600" cy="2223770"/>
            <wp:effectExtent l="0" t="0" r="0" b="5080"/>
            <wp:docPr id="19" name="Hình ảnh 19" descr="Ảnh có chứa bà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Hình ảnh 19" descr="Ảnh có chứa bàn&#10;&#10;Mô tả được tạo tự động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3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846A42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94A45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plotly.graph_objects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994A45">
        <w:rPr>
          <w:rFonts w:ascii="Courier New" w:eastAsia="Times New Roman" w:hAnsi="Courier New" w:cs="Courier New"/>
          <w:color w:val="AF00DB"/>
          <w:sz w:val="21"/>
          <w:szCs w:val="21"/>
        </w:rPr>
        <w:t>as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go</w:t>
      </w:r>
    </w:p>
    <w:p w14:paraId="3CED45E3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fig = </w:t>
      </w: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go.Figure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()</w:t>
      </w:r>
    </w:p>
    <w:p w14:paraId="3B09B148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model.save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vn_food_training.h5'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260A51CA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keras.models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596A01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load_model</w:t>
      </w:r>
      <w:proofErr w:type="spellEnd"/>
    </w:p>
    <w:p w14:paraId="74F0810E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lastRenderedPageBreak/>
        <w:t>model5 = 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load_model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vn_food_training.h5'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759EDC1F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6A6F761D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fig.add_trace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go.Scatter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(x=</w:t>
      </w: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history.epoch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51132341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            y=</w:t>
      </w: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history.history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'accuracy'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],</w:t>
      </w:r>
    </w:p>
    <w:p w14:paraId="663C63F4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            mode=</w:t>
      </w:r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lines+markers</w:t>
      </w:r>
      <w:proofErr w:type="spellEnd"/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35D384B2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            name=</w:t>
      </w:r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'Training accuracy'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))</w:t>
      </w:r>
    </w:p>
    <w:p w14:paraId="0E968093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fig.add_trace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go.Scatter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(x=</w:t>
      </w: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history.epoch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3ECF4E0F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            y=</w:t>
      </w: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history.history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val_accuracy</w:t>
      </w:r>
      <w:proofErr w:type="spellEnd"/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],</w:t>
      </w:r>
    </w:p>
    <w:p w14:paraId="31F27A4E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            mode=</w:t>
      </w:r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lines+markers</w:t>
      </w:r>
      <w:proofErr w:type="spellEnd"/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3E4AC88B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            name=</w:t>
      </w:r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'Validation accuracy'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))</w:t>
      </w:r>
    </w:p>
    <w:p w14:paraId="55FC5DE7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fig.update_layout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(title=</w:t>
      </w:r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'Accuracy'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4DAB45DA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     </w:t>
      </w: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xaxis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proofErr w:type="spellStart"/>
      <w:r w:rsidRPr="00994A45">
        <w:rPr>
          <w:rFonts w:ascii="Courier New" w:eastAsia="Times New Roman" w:hAnsi="Courier New" w:cs="Courier New"/>
          <w:color w:val="267F99"/>
          <w:sz w:val="21"/>
          <w:szCs w:val="21"/>
        </w:rPr>
        <w:t>dict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(title=</w:t>
      </w:r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'Epoch'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3EA39B5B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     </w:t>
      </w: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yaxis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proofErr w:type="spellStart"/>
      <w:r w:rsidRPr="00994A45">
        <w:rPr>
          <w:rFonts w:ascii="Courier New" w:eastAsia="Times New Roman" w:hAnsi="Courier New" w:cs="Courier New"/>
          <w:color w:val="267F99"/>
          <w:sz w:val="21"/>
          <w:szCs w:val="21"/>
        </w:rPr>
        <w:t>dict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(title=</w:t>
      </w:r>
      <w:r w:rsidRPr="00994A45">
        <w:rPr>
          <w:rFonts w:ascii="Courier New" w:eastAsia="Times New Roman" w:hAnsi="Courier New" w:cs="Courier New"/>
          <w:color w:val="A31515"/>
          <w:sz w:val="21"/>
          <w:szCs w:val="21"/>
        </w:rPr>
        <w:t>'Percentage'</w:t>
      </w:r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))</w:t>
      </w:r>
    </w:p>
    <w:p w14:paraId="258BBFC3" w14:textId="77777777" w:rsidR="00994A45" w:rsidRPr="00994A45" w:rsidRDefault="00994A45" w:rsidP="00994A4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fig.show</w:t>
      </w:r>
      <w:proofErr w:type="spellEnd"/>
      <w:r w:rsidRPr="00994A45">
        <w:rPr>
          <w:rFonts w:ascii="Courier New" w:eastAsia="Times New Roman" w:hAnsi="Courier New" w:cs="Courier New"/>
          <w:color w:val="000000"/>
          <w:sz w:val="21"/>
          <w:szCs w:val="21"/>
        </w:rPr>
        <w:t>()</w:t>
      </w:r>
    </w:p>
    <w:p w14:paraId="0373766B" w14:textId="1992E7BC" w:rsidR="00994A45" w:rsidRPr="00994A45" w:rsidRDefault="00994A45" w:rsidP="00994A45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32"/>
          <w:szCs w:val="32"/>
        </w:rPr>
      </w:pPr>
      <w:r w:rsidRPr="00994A45">
        <w:rPr>
          <w:rFonts w:ascii="Times New Roman" w:eastAsia="Times New Roman" w:hAnsi="Times New Roman" w:cs="Times New Roman"/>
          <w:color w:val="000000"/>
          <w:sz w:val="32"/>
          <w:szCs w:val="32"/>
        </w:rPr>
        <w:drawing>
          <wp:inline distT="0" distB="0" distL="0" distR="0" wp14:anchorId="33D0CF1F" wp14:editId="6435A7E1">
            <wp:extent cx="6353815" cy="2029691"/>
            <wp:effectExtent l="0" t="0" r="0" b="8890"/>
            <wp:docPr id="20" name="Hình ảnh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358054" cy="2031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A0D3C2" w14:textId="77777777" w:rsidR="00E76AC2" w:rsidRPr="00E76AC2" w:rsidRDefault="00E76AC2" w:rsidP="00E76AC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060D3FE4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labels = {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0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: </w:t>
      </w:r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banhchung</w:t>
      </w:r>
      <w:proofErr w:type="spellEnd"/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4558B5D7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         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1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: </w:t>
      </w:r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banhcuon</w:t>
      </w:r>
      <w:proofErr w:type="spellEnd"/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7744D2CB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         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2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banhmi'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26579FD9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         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banhxeo'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0A9C031B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         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4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bunbo'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1E2FC9EC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         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5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buncha'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2A623588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         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6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bundaumamtom'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14AC713C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         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7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chagio'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3680C192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         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8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comtam'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048ECF6A" w14:textId="65001646" w:rsid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         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9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goicuon'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}</w:t>
      </w:r>
    </w:p>
    <w:p w14:paraId="4F637304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136FC34A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keras.preprocessing.image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596A01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load_img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img_to_array</w:t>
      </w:r>
      <w:proofErr w:type="spellEnd"/>
    </w:p>
    <w:p w14:paraId="41A3B391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img = load_img(</w:t>
      </w:r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/content/banhmi (33).jpg'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 target_size =(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150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150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))</w:t>
      </w:r>
    </w:p>
    <w:p w14:paraId="402C98AB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plt.imshow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img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09E9AD8B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img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img_to_array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img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64B363AB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img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img.reshape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1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150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150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51037D79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img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img.astype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float32'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0DF16972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img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img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/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255</w:t>
      </w:r>
    </w:p>
    <w:p w14:paraId="0166EFC4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img.shape</w:t>
      </w:r>
      <w:proofErr w:type="spellEnd"/>
    </w:p>
    <w:p w14:paraId="6508F244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lastRenderedPageBreak/>
        <w:t>val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= model5.predict(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img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23430029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np.argmax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val,axis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= 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1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5C69E196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795E26"/>
          <w:sz w:val="21"/>
          <w:szCs w:val="21"/>
        </w:rPr>
        <w:t>print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Day la </w:t>
      </w:r>
      <w:proofErr w:type="spellStart"/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mon</w:t>
      </w:r>
      <w:proofErr w:type="spellEnd"/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: '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 labels[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np.argmax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val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)])</w:t>
      </w:r>
    </w:p>
    <w:p w14:paraId="5FD5B37D" w14:textId="2CA35C74" w:rsidR="00E76AC2" w:rsidRDefault="00596A01" w:rsidP="00E76AC2">
      <w:pPr>
        <w:rPr>
          <w:rFonts w:hAnsi="Times New Roman" w:cs="Times New Roman"/>
          <w:b/>
          <w:sz w:val="32"/>
          <w:szCs w:val="32"/>
        </w:rPr>
      </w:pPr>
      <w:r w:rsidRPr="00596A01">
        <w:rPr>
          <w:rFonts w:hAnsi="Times New Roman" w:cs="Times New Roman"/>
          <w:b/>
          <w:sz w:val="32"/>
          <w:szCs w:val="32"/>
        </w:rPr>
        <w:drawing>
          <wp:inline distT="0" distB="0" distL="0" distR="0" wp14:anchorId="7A23D1EC" wp14:editId="55A7E690">
            <wp:extent cx="1775439" cy="1787236"/>
            <wp:effectExtent l="0" t="0" r="0" b="3810"/>
            <wp:docPr id="21" name="Hình ảnh 21" descr="Ảnh có chứa văn bản, thực phẩm, thực phẩm ăn nhẹ, bánh sandwich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Hình ảnh 21" descr="Ảnh có chứa văn bản, thực phẩm, thực phẩm ăn nhẹ, bánh sandwich&#10;&#10;Mô tả được tạo tự độ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780965" cy="1792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642E9" w:rsidRPr="00596A01">
        <w:rPr>
          <w:rFonts w:hAnsi="Times New Roman" w:cs="Times New Roman"/>
          <w:b/>
          <w:sz w:val="32"/>
          <w:szCs w:val="32"/>
        </w:rPr>
        <w:drawing>
          <wp:inline distT="0" distB="0" distL="0" distR="0" wp14:anchorId="71073047" wp14:editId="33EF21AD">
            <wp:extent cx="1845473" cy="1821584"/>
            <wp:effectExtent l="0" t="0" r="2540" b="7620"/>
            <wp:docPr id="31" name="Hình ảnh 31" descr="Ảnh có chứa văn bản, hạt, rau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Hình ảnh 22" descr="Ảnh có chứa văn bản, hạt, rau&#10;&#10;Mô tả được tạo tự độn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858940" cy="1834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E5AC5" w:rsidRPr="008E5AC5">
        <w:rPr>
          <w:rFonts w:hAnsi="Times New Roman" w:cs="Times New Roman"/>
          <w:b/>
          <w:sz w:val="32"/>
          <w:szCs w:val="32"/>
        </w:rPr>
        <w:drawing>
          <wp:inline distT="0" distB="0" distL="0" distR="0" wp14:anchorId="121E9B18" wp14:editId="20FCC689">
            <wp:extent cx="1863436" cy="1830935"/>
            <wp:effectExtent l="0" t="0" r="3810" b="0"/>
            <wp:docPr id="33" name="Hình ảnh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879863" cy="18470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E54EF" w14:textId="4F3B8FF9" w:rsidR="00596A01" w:rsidRDefault="00596A01" w:rsidP="00E76AC2">
      <w:pPr>
        <w:rPr>
          <w:rFonts w:hAnsi="Times New Roman" w:cs="Times New Roman"/>
          <w:b/>
          <w:sz w:val="32"/>
          <w:szCs w:val="32"/>
        </w:rPr>
      </w:pPr>
    </w:p>
    <w:p w14:paraId="1B68119B" w14:textId="6F6AC824" w:rsidR="00596A01" w:rsidRPr="00462BCB" w:rsidRDefault="00596A01" w:rsidP="00E76AC2">
      <w:pPr>
        <w:rPr>
          <w:rFonts w:ascii="Times New Roman" w:hAnsi="Times New Roman" w:cs="Times New Roman"/>
          <w:b/>
          <w:sz w:val="32"/>
          <w:szCs w:val="32"/>
        </w:rPr>
      </w:pPr>
      <w:proofErr w:type="spellStart"/>
      <w:r w:rsidRPr="00462BCB">
        <w:rPr>
          <w:rFonts w:ascii="Times New Roman" w:hAnsi="Times New Roman" w:cs="Times New Roman"/>
          <w:b/>
          <w:sz w:val="32"/>
          <w:szCs w:val="32"/>
        </w:rPr>
        <w:t>Bài</w:t>
      </w:r>
      <w:proofErr w:type="spellEnd"/>
      <w:r w:rsidRPr="00462BCB">
        <w:rPr>
          <w:rFonts w:ascii="Times New Roman" w:hAnsi="Times New Roman" w:cs="Times New Roman"/>
          <w:b/>
          <w:sz w:val="32"/>
          <w:szCs w:val="32"/>
        </w:rPr>
        <w:t xml:space="preserve"> 4: </w:t>
      </w:r>
      <w:proofErr w:type="spellStart"/>
      <w:r w:rsidRPr="00462BCB">
        <w:rPr>
          <w:rFonts w:ascii="Times New Roman" w:hAnsi="Times New Roman" w:cs="Times New Roman"/>
          <w:b/>
          <w:sz w:val="32"/>
          <w:szCs w:val="32"/>
        </w:rPr>
        <w:t>Nhận</w:t>
      </w:r>
      <w:proofErr w:type="spellEnd"/>
      <w:r w:rsidRPr="00462BCB"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 w:rsidRPr="00462BCB">
        <w:rPr>
          <w:rFonts w:ascii="Times New Roman" w:hAnsi="Times New Roman" w:cs="Times New Roman"/>
          <w:b/>
          <w:sz w:val="32"/>
          <w:szCs w:val="32"/>
        </w:rPr>
        <w:t>diện</w:t>
      </w:r>
      <w:proofErr w:type="spellEnd"/>
      <w:r w:rsidRPr="00462BCB">
        <w:rPr>
          <w:rFonts w:ascii="Times New Roman" w:hAnsi="Times New Roman" w:cs="Times New Roman"/>
          <w:b/>
          <w:sz w:val="32"/>
          <w:szCs w:val="32"/>
        </w:rPr>
        <w:t xml:space="preserve"> 10 </w:t>
      </w:r>
      <w:proofErr w:type="spellStart"/>
      <w:r w:rsidRPr="00462BCB">
        <w:rPr>
          <w:rFonts w:ascii="Times New Roman" w:hAnsi="Times New Roman" w:cs="Times New Roman"/>
          <w:b/>
          <w:sz w:val="32"/>
          <w:szCs w:val="32"/>
        </w:rPr>
        <w:t>loại</w:t>
      </w:r>
      <w:proofErr w:type="spellEnd"/>
      <w:r w:rsidRPr="00462BCB"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 w:rsidRPr="00462BCB">
        <w:rPr>
          <w:rFonts w:ascii="Times New Roman" w:hAnsi="Times New Roman" w:cs="Times New Roman"/>
          <w:b/>
          <w:sz w:val="32"/>
          <w:szCs w:val="32"/>
        </w:rPr>
        <w:t>trái</w:t>
      </w:r>
      <w:proofErr w:type="spellEnd"/>
      <w:r w:rsidRPr="00462BCB"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 w:rsidRPr="00462BCB">
        <w:rPr>
          <w:rFonts w:ascii="Times New Roman" w:hAnsi="Times New Roman" w:cs="Times New Roman"/>
          <w:b/>
          <w:sz w:val="32"/>
          <w:szCs w:val="32"/>
        </w:rPr>
        <w:t>cây</w:t>
      </w:r>
      <w:proofErr w:type="spellEnd"/>
      <w:r w:rsidRPr="00462BCB"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 w:rsidRPr="00462BCB">
        <w:rPr>
          <w:rFonts w:ascii="Times New Roman" w:hAnsi="Times New Roman" w:cs="Times New Roman"/>
          <w:b/>
          <w:sz w:val="32"/>
          <w:szCs w:val="32"/>
        </w:rPr>
        <w:t>nhiệt</w:t>
      </w:r>
      <w:proofErr w:type="spellEnd"/>
      <w:r w:rsidRPr="00462BCB"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 w:rsidRPr="00462BCB">
        <w:rPr>
          <w:rFonts w:ascii="Times New Roman" w:hAnsi="Times New Roman" w:cs="Times New Roman"/>
          <w:b/>
          <w:sz w:val="32"/>
          <w:szCs w:val="32"/>
        </w:rPr>
        <w:t>đới</w:t>
      </w:r>
      <w:proofErr w:type="spellEnd"/>
    </w:p>
    <w:p w14:paraId="4AFEBE9B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cv2</w:t>
      </w:r>
    </w:p>
    <w:p w14:paraId="29E32743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os</w:t>
      </w:r>
      <w:proofErr w:type="spellEnd"/>
    </w:p>
    <w:p w14:paraId="0A65FED9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numpy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596A01">
        <w:rPr>
          <w:rFonts w:ascii="Courier New" w:eastAsia="Times New Roman" w:hAnsi="Courier New" w:cs="Courier New"/>
          <w:color w:val="AF00DB"/>
          <w:sz w:val="21"/>
          <w:szCs w:val="21"/>
        </w:rPr>
        <w:t>as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np</w:t>
      </w:r>
    </w:p>
    <w:p w14:paraId="05EE8594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matplotlib.pyplot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596A01">
        <w:rPr>
          <w:rFonts w:ascii="Courier New" w:eastAsia="Times New Roman" w:hAnsi="Courier New" w:cs="Courier New"/>
          <w:color w:val="AF00DB"/>
          <w:sz w:val="21"/>
          <w:szCs w:val="21"/>
        </w:rPr>
        <w:t>as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plt</w:t>
      </w:r>
      <w:proofErr w:type="spellEnd"/>
    </w:p>
    <w:p w14:paraId="2A8741D4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keras.models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596A01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Sequential</w:t>
      </w:r>
    </w:p>
    <w:p w14:paraId="21F52B4C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keras.layers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596A01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Dense,Activation,Dropout</w:t>
      </w:r>
      <w:proofErr w:type="spellEnd"/>
    </w:p>
    <w:p w14:paraId="558ACECF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keras.preprocessing.image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596A01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load_img</w:t>
      </w:r>
      <w:proofErr w:type="spellEnd"/>
    </w:p>
    <w:p w14:paraId="492CD0FC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tensorflow.keras.preprocessing.image </w:t>
      </w:r>
      <w:r w:rsidRPr="00596A01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ImageDataGenerator</w:t>
      </w:r>
    </w:p>
    <w:p w14:paraId="575A4211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keras.layers.pooling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596A01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MaxPooling2D</w:t>
      </w:r>
    </w:p>
    <w:p w14:paraId="3CA55CF1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keras.backend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596A01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conv2d</w:t>
      </w:r>
    </w:p>
    <w:p w14:paraId="2EEB706E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sklearn.model_selection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596A01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train_test_split</w:t>
      </w:r>
      <w:proofErr w:type="spellEnd"/>
    </w:p>
    <w:p w14:paraId="1944EE80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keras.models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596A01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Sequential</w:t>
      </w:r>
    </w:p>
    <w:p w14:paraId="047E635E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keras.layers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596A01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Conv2D,MaxPooling2D,Dropout</w:t>
      </w:r>
    </w:p>
    <w:p w14:paraId="7FB6CFD5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keras.layers.core.flatten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596A01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Flatten</w:t>
      </w:r>
    </w:p>
    <w:p w14:paraId="6E8D00EA" w14:textId="2350118C" w:rsidR="00596A01" w:rsidRDefault="00596A01" w:rsidP="00E76AC2">
      <w:pPr>
        <w:rPr>
          <w:rFonts w:ascii="Times New Roman" w:hAnsi="Times New Roman" w:cs="Times New Roman"/>
          <w:bCs/>
          <w:sz w:val="32"/>
          <w:szCs w:val="32"/>
        </w:rPr>
      </w:pPr>
    </w:p>
    <w:p w14:paraId="22DB30EC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google.colab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596A01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drive</w:t>
      </w:r>
    </w:p>
    <w:p w14:paraId="51BDE261" w14:textId="13BC9585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drive.mount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/content/drive'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220ECE03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train_path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/content/drive/</w:t>
      </w:r>
      <w:proofErr w:type="spellStart"/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MyDrive</w:t>
      </w:r>
      <w:proofErr w:type="spellEnd"/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/</w:t>
      </w:r>
      <w:proofErr w:type="spellStart"/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Tropical_fruit</w:t>
      </w:r>
      <w:proofErr w:type="spellEnd"/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/train'</w:t>
      </w:r>
    </w:p>
    <w:p w14:paraId="2D01FAC5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test_path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/content/drive/</w:t>
      </w:r>
      <w:proofErr w:type="spellStart"/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MyDrive</w:t>
      </w:r>
      <w:proofErr w:type="spellEnd"/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/</w:t>
      </w:r>
      <w:proofErr w:type="spellStart"/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Tropical_fruit</w:t>
      </w:r>
      <w:proofErr w:type="spellEnd"/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/test'</w:t>
      </w:r>
    </w:p>
    <w:p w14:paraId="299AE9E0" w14:textId="3FFE1B74" w:rsidR="00596A01" w:rsidRDefault="00596A01" w:rsidP="00E76AC2">
      <w:pPr>
        <w:rPr>
          <w:rFonts w:ascii="Times New Roman" w:hAnsi="Times New Roman" w:cs="Times New Roman"/>
          <w:bCs/>
          <w:sz w:val="32"/>
          <w:szCs w:val="32"/>
        </w:rPr>
      </w:pPr>
    </w:p>
    <w:p w14:paraId="2BCED6C5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img = load_img(</w:t>
      </w:r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/content/drive/MyDrive/Tropical_fruit/train/mango/xoai (1).jpg'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391200A2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rotated_image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img.rotate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0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02AF221E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plt.imshow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rotated_image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126FFA59" w14:textId="3778E92D" w:rsidR="00596A01" w:rsidRDefault="00596A01" w:rsidP="00E76AC2">
      <w:pPr>
        <w:rPr>
          <w:rFonts w:ascii="Times New Roman" w:hAnsi="Times New Roman" w:cs="Times New Roman"/>
          <w:bCs/>
          <w:sz w:val="32"/>
          <w:szCs w:val="32"/>
        </w:rPr>
      </w:pPr>
      <w:r w:rsidRPr="00596A01">
        <w:rPr>
          <w:rFonts w:ascii="Times New Roman" w:hAnsi="Times New Roman" w:cs="Times New Roman"/>
          <w:bCs/>
          <w:sz w:val="32"/>
          <w:szCs w:val="32"/>
        </w:rPr>
        <w:lastRenderedPageBreak/>
        <w:drawing>
          <wp:inline distT="0" distB="0" distL="0" distR="0" wp14:anchorId="1197FF8E" wp14:editId="2C2235DB">
            <wp:extent cx="2545010" cy="1870363"/>
            <wp:effectExtent l="0" t="0" r="8255" b="0"/>
            <wp:docPr id="23" name="Hình ảnh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552801" cy="1876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9B15B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X_train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ImageDataGenerator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(rescale=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1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/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255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7605CD44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X_test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ImageDataGenerator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(rescale=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1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/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255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34963C4A" w14:textId="57A0A868" w:rsidR="00596A01" w:rsidRDefault="00596A01" w:rsidP="00E76AC2">
      <w:pPr>
        <w:rPr>
          <w:rFonts w:ascii="Times New Roman" w:hAnsi="Times New Roman" w:cs="Times New Roman"/>
          <w:bCs/>
          <w:sz w:val="32"/>
          <w:szCs w:val="32"/>
        </w:rPr>
      </w:pPr>
    </w:p>
    <w:p w14:paraId="67C17710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train_dataset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X_train.flow_from_directory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</w:p>
    <w:p w14:paraId="04017FAD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   directory=r</w:t>
      </w:r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"/content/drive/</w:t>
      </w:r>
      <w:proofErr w:type="spellStart"/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MyDrive</w:t>
      </w:r>
      <w:proofErr w:type="spellEnd"/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/</w:t>
      </w:r>
      <w:proofErr w:type="spellStart"/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Tropical_fruit</w:t>
      </w:r>
      <w:proofErr w:type="spellEnd"/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/train"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488BC1AD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target_size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=(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150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150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3491DBAC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batch_size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5AA51672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class_mode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"categorical"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0A5AFFC4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   )</w:t>
      </w:r>
    </w:p>
    <w:p w14:paraId="6012A857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test_dataset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X_test.flow_from_directory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</w:p>
    <w:p w14:paraId="46D0FCE7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   directory=r</w:t>
      </w:r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"/content/drive/</w:t>
      </w:r>
      <w:proofErr w:type="spellStart"/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MyDrive</w:t>
      </w:r>
      <w:proofErr w:type="spellEnd"/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/</w:t>
      </w:r>
      <w:proofErr w:type="spellStart"/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Tropical_fruit</w:t>
      </w:r>
      <w:proofErr w:type="spellEnd"/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/test"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5A8307F4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target_size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=(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150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150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6FD4F3E7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batch_size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579DE412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class_mode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= </w:t>
      </w:r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"categorical"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5F4369D1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   )</w:t>
      </w:r>
    </w:p>
    <w:p w14:paraId="154B2AF9" w14:textId="77777777" w:rsidR="00596A01" w:rsidRPr="00596A01" w:rsidRDefault="00596A01" w:rsidP="00596A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96A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Found 454 images belonging to 10 classes.</w:t>
      </w:r>
    </w:p>
    <w:p w14:paraId="49697D9D" w14:textId="76C4FD1F" w:rsidR="00596A01" w:rsidRDefault="00596A01" w:rsidP="00596A01">
      <w:pPr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96A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Found 193 images belonging to 10 classes.</w:t>
      </w:r>
    </w:p>
    <w:p w14:paraId="563CD627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train_dataset.class_indices</w:t>
      </w:r>
      <w:proofErr w:type="spellEnd"/>
    </w:p>
    <w:p w14:paraId="31CB1255" w14:textId="77777777" w:rsidR="00596A01" w:rsidRPr="00596A01" w:rsidRDefault="00596A01" w:rsidP="00596A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96A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{'apple': 0,</w:t>
      </w:r>
    </w:p>
    <w:p w14:paraId="568B0B4A" w14:textId="77777777" w:rsidR="00596A01" w:rsidRPr="00596A01" w:rsidRDefault="00596A01" w:rsidP="00596A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96A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'</w:t>
      </w:r>
      <w:proofErr w:type="spellStart"/>
      <w:r w:rsidRPr="00596A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avovado</w:t>
      </w:r>
      <w:proofErr w:type="spellEnd"/>
      <w:r w:rsidRPr="00596A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': 1,</w:t>
      </w:r>
    </w:p>
    <w:p w14:paraId="2F3CE981" w14:textId="77777777" w:rsidR="00596A01" w:rsidRPr="00596A01" w:rsidRDefault="00596A01" w:rsidP="00596A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96A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'banana': 2,</w:t>
      </w:r>
    </w:p>
    <w:p w14:paraId="4ED6C89D" w14:textId="77777777" w:rsidR="00596A01" w:rsidRPr="00596A01" w:rsidRDefault="00596A01" w:rsidP="00596A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96A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'</w:t>
      </w:r>
      <w:proofErr w:type="spellStart"/>
      <w:r w:rsidRPr="00596A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dragonfruit</w:t>
      </w:r>
      <w:proofErr w:type="spellEnd"/>
      <w:r w:rsidRPr="00596A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': 3,</w:t>
      </w:r>
    </w:p>
    <w:p w14:paraId="20DB0534" w14:textId="77777777" w:rsidR="00596A01" w:rsidRPr="00596A01" w:rsidRDefault="00596A01" w:rsidP="00596A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96A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'kiwi': 4,</w:t>
      </w:r>
    </w:p>
    <w:p w14:paraId="0D637163" w14:textId="77777777" w:rsidR="00596A01" w:rsidRPr="00596A01" w:rsidRDefault="00596A01" w:rsidP="00596A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96A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'mango': 5,</w:t>
      </w:r>
    </w:p>
    <w:p w14:paraId="3B01A01B" w14:textId="77777777" w:rsidR="00596A01" w:rsidRPr="00596A01" w:rsidRDefault="00596A01" w:rsidP="00596A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96A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'orange': 6,</w:t>
      </w:r>
    </w:p>
    <w:p w14:paraId="48680E0A" w14:textId="77777777" w:rsidR="00596A01" w:rsidRPr="00596A01" w:rsidRDefault="00596A01" w:rsidP="00596A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96A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'passionfruit': 7,</w:t>
      </w:r>
    </w:p>
    <w:p w14:paraId="5AEF747E" w14:textId="77777777" w:rsidR="00596A01" w:rsidRPr="00596A01" w:rsidRDefault="00596A01" w:rsidP="00596A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96A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'</w:t>
      </w:r>
      <w:proofErr w:type="spellStart"/>
      <w:r w:rsidRPr="00596A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pinaple</w:t>
      </w:r>
      <w:proofErr w:type="spellEnd"/>
      <w:r w:rsidRPr="00596A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': 8,</w:t>
      </w:r>
    </w:p>
    <w:p w14:paraId="7E2F77AF" w14:textId="65D41E8D" w:rsidR="00596A01" w:rsidRDefault="00596A01" w:rsidP="00596A01">
      <w:pPr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96A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'watermelon': 9}</w:t>
      </w:r>
    </w:p>
    <w:p w14:paraId="75E3D5D8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keras.layers.core.flatten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596A01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Flatten</w:t>
      </w:r>
    </w:p>
    <w:p w14:paraId="408FC105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model = Sequential([</w:t>
      </w:r>
    </w:p>
    <w:p w14:paraId="65ECB8E7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   Conv2D(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16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(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), padding=</w:t>
      </w:r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same'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 activation=</w:t>
      </w:r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relu'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 input_shape=(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150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150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)),</w:t>
      </w:r>
    </w:p>
    <w:p w14:paraId="457E58D3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   MaxPooling2D(),</w:t>
      </w:r>
    </w:p>
    <w:p w14:paraId="1B226781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   Dropout(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0.2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11E972F8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lastRenderedPageBreak/>
        <w:t>    Conv2D(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32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(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), padding=</w:t>
      </w:r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same'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 activation=</w:t>
      </w:r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relu</w:t>
      </w:r>
      <w:proofErr w:type="spellEnd"/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43EC42ED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   MaxPooling2D(),</w:t>
      </w:r>
    </w:p>
    <w:p w14:paraId="59D045BA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   Conv2D(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64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(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), padding=</w:t>
      </w:r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same'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 activation=</w:t>
      </w:r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relu</w:t>
      </w:r>
      <w:proofErr w:type="spellEnd"/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260FE34A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   MaxPooling2D(),</w:t>
      </w:r>
    </w:p>
    <w:p w14:paraId="4A8F44E1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   Dropout(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0.2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75525203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   Conv2D(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128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(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), padding=</w:t>
      </w:r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same'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 activation=</w:t>
      </w:r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relu</w:t>
      </w:r>
      <w:proofErr w:type="spellEnd"/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72213AF7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   MaxPooling2D(),</w:t>
      </w:r>
    </w:p>
    <w:p w14:paraId="7FE01BEC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   Dropout(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0.2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539C3939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   Conv2D(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128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(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), padding=</w:t>
      </w:r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same'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 activation=</w:t>
      </w:r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relu</w:t>
      </w:r>
      <w:proofErr w:type="spellEnd"/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2B4C2FBA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   MaxPooling2D(),</w:t>
      </w:r>
    </w:p>
    <w:p w14:paraId="24CFBB41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   Dropout(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0.2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504F676E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   Flatten(),</w:t>
      </w:r>
    </w:p>
    <w:p w14:paraId="113FD75B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   Dense(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512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 activation=</w:t>
      </w:r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relu</w:t>
      </w:r>
      <w:proofErr w:type="spellEnd"/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59358337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   Dense(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10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 activation=</w:t>
      </w:r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softmax</w:t>
      </w:r>
      <w:proofErr w:type="spellEnd"/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74F7C7EB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])</w:t>
      </w:r>
    </w:p>
    <w:p w14:paraId="0B47592B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model.</w:t>
      </w:r>
      <w:r w:rsidRPr="00596A01">
        <w:rPr>
          <w:rFonts w:ascii="Courier New" w:eastAsia="Times New Roman" w:hAnsi="Courier New" w:cs="Courier New"/>
          <w:color w:val="795E26"/>
          <w:sz w:val="21"/>
          <w:szCs w:val="21"/>
        </w:rPr>
        <w:t>compile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(optimizer=</w:t>
      </w:r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adam'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loss =</w:t>
      </w:r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categorical_crossentropy'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metrics =[</w:t>
      </w:r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accuracy'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])</w:t>
      </w:r>
    </w:p>
    <w:p w14:paraId="4B3470BB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history=model.fit(train_dataset,epochs=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30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batch_size=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64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verbose=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1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validation_data= test_dataset)</w:t>
      </w:r>
    </w:p>
    <w:p w14:paraId="15A4EE8D" w14:textId="16E66817" w:rsidR="00596A01" w:rsidRDefault="00596A01" w:rsidP="00596A01">
      <w:pPr>
        <w:rPr>
          <w:rFonts w:ascii="Times New Roman" w:hAnsi="Times New Roman" w:cs="Times New Roman"/>
          <w:bCs/>
          <w:sz w:val="32"/>
          <w:szCs w:val="32"/>
        </w:rPr>
      </w:pPr>
      <w:r w:rsidRPr="00596A01">
        <w:rPr>
          <w:rFonts w:ascii="Times New Roman" w:hAnsi="Times New Roman" w:cs="Times New Roman"/>
          <w:bCs/>
          <w:sz w:val="32"/>
          <w:szCs w:val="32"/>
        </w:rPr>
        <w:drawing>
          <wp:inline distT="0" distB="0" distL="0" distR="0" wp14:anchorId="1BFE28D4" wp14:editId="6C5BC01F">
            <wp:extent cx="5943600" cy="2178685"/>
            <wp:effectExtent l="0" t="0" r="0" b="0"/>
            <wp:docPr id="24" name="Hình ảnh 24" descr="Ảnh có chứa bà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Hình ảnh 24" descr="Ảnh có chứa bàn&#10;&#10;Mô tả được tạo tự động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7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A6D640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model.save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10_Tropical_fruit_training.h5'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3A5C1DA5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keras.models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596A01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load_model</w:t>
      </w:r>
      <w:proofErr w:type="spellEnd"/>
    </w:p>
    <w:p w14:paraId="7AEA18E2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model5 = 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load_model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10_Tropical_fruit_training.h5'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142B8E08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plotly.graph_objects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596A01">
        <w:rPr>
          <w:rFonts w:ascii="Courier New" w:eastAsia="Times New Roman" w:hAnsi="Courier New" w:cs="Courier New"/>
          <w:color w:val="AF00DB"/>
          <w:sz w:val="21"/>
          <w:szCs w:val="21"/>
        </w:rPr>
        <w:t>as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go</w:t>
      </w:r>
    </w:p>
    <w:p w14:paraId="65F49628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fig = 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go.Figure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()</w:t>
      </w:r>
    </w:p>
    <w:p w14:paraId="733160C8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485ADA35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fig.add_trace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go.Scatter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(x=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history.epoch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6071FF57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            y=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history.history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accuracy'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],</w:t>
      </w:r>
    </w:p>
    <w:p w14:paraId="105D8F84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            mode=</w:t>
      </w:r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lines+markers</w:t>
      </w:r>
      <w:proofErr w:type="spellEnd"/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7057656F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            name=</w:t>
      </w:r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Training accuracy'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))</w:t>
      </w:r>
    </w:p>
    <w:p w14:paraId="63DB5326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fig.add_trace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go.Scatter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(x=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history.epoch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7011D482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            y=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history.history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val_accuracy</w:t>
      </w:r>
      <w:proofErr w:type="spellEnd"/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],</w:t>
      </w:r>
    </w:p>
    <w:p w14:paraId="77127B28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            mode=</w:t>
      </w:r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lines+markers</w:t>
      </w:r>
      <w:proofErr w:type="spellEnd"/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1B0B9828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lastRenderedPageBreak/>
        <w:t>                         name=</w:t>
      </w:r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Validation accuracy'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))</w:t>
      </w:r>
    </w:p>
    <w:p w14:paraId="26D8FC4B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fig.update_layout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(title=</w:t>
      </w:r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Accuracy'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6D5380D7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     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xaxis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proofErr w:type="spellStart"/>
      <w:r w:rsidRPr="00596A01">
        <w:rPr>
          <w:rFonts w:ascii="Courier New" w:eastAsia="Times New Roman" w:hAnsi="Courier New" w:cs="Courier New"/>
          <w:color w:val="267F99"/>
          <w:sz w:val="21"/>
          <w:szCs w:val="21"/>
        </w:rPr>
        <w:t>dict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(title=</w:t>
      </w:r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Epoch'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3782AFC4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     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yaxis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proofErr w:type="spellStart"/>
      <w:r w:rsidRPr="00596A01">
        <w:rPr>
          <w:rFonts w:ascii="Courier New" w:eastAsia="Times New Roman" w:hAnsi="Courier New" w:cs="Courier New"/>
          <w:color w:val="267F99"/>
          <w:sz w:val="21"/>
          <w:szCs w:val="21"/>
        </w:rPr>
        <w:t>dict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(title=</w:t>
      </w:r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Percentage'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))</w:t>
      </w:r>
    </w:p>
    <w:p w14:paraId="2B9DCF31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fig.show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()</w:t>
      </w:r>
    </w:p>
    <w:p w14:paraId="2033F387" w14:textId="38EBAE27" w:rsidR="00596A01" w:rsidRPr="00596A01" w:rsidRDefault="00596A01" w:rsidP="00596A01">
      <w:pPr>
        <w:rPr>
          <w:rFonts w:ascii="Times New Roman" w:hAnsi="Times New Roman" w:cs="Times New Roman"/>
          <w:bCs/>
          <w:sz w:val="32"/>
          <w:szCs w:val="32"/>
        </w:rPr>
      </w:pPr>
      <w:r w:rsidRPr="00596A01">
        <w:rPr>
          <w:rFonts w:ascii="Times New Roman" w:hAnsi="Times New Roman" w:cs="Times New Roman"/>
          <w:bCs/>
          <w:sz w:val="32"/>
          <w:szCs w:val="32"/>
        </w:rPr>
        <w:drawing>
          <wp:inline distT="0" distB="0" distL="0" distR="0" wp14:anchorId="4484F2B9" wp14:editId="28F0FC9E">
            <wp:extent cx="6351093" cy="2119745"/>
            <wp:effectExtent l="0" t="0" r="0" b="0"/>
            <wp:docPr id="25" name="Hình ảnh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355261" cy="2121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C1D94" w14:textId="40180E72" w:rsidR="00581B45" w:rsidRDefault="00581B45" w:rsidP="00596A01">
      <w:pPr>
        <w:ind w:right="-705"/>
        <w:rPr>
          <w:rFonts w:hAnsi="Times New Roman" w:cs="Times New Roman"/>
          <w:b/>
          <w:sz w:val="40"/>
          <w:szCs w:val="40"/>
        </w:rPr>
      </w:pPr>
    </w:p>
    <w:p w14:paraId="433024C2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labels = {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0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: </w:t>
      </w:r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apple'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28FF0CFB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         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1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: </w:t>
      </w:r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avovado</w:t>
      </w:r>
      <w:proofErr w:type="spellEnd"/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5BA1BF3D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         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2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: </w:t>
      </w:r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banana'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673280FE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         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: </w:t>
      </w:r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dragonfruit</w:t>
      </w:r>
      <w:proofErr w:type="spellEnd"/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178B7774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         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4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: </w:t>
      </w:r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kiwi'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5C725530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         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5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: </w:t>
      </w:r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mango'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293AE72F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         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6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: </w:t>
      </w:r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orange'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53C3BA42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         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7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: </w:t>
      </w:r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passionfruit'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16CD5B0F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         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8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: </w:t>
      </w:r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pinaple</w:t>
      </w:r>
      <w:proofErr w:type="spellEnd"/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5F2B0332" w14:textId="4CA760AA" w:rsid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         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9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: </w:t>
      </w:r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watermelon'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}</w:t>
      </w:r>
    </w:p>
    <w:p w14:paraId="4C3438B1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63A8B77F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keras.preprocessing.image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596A01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load_img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img_to_array</w:t>
      </w:r>
      <w:proofErr w:type="spellEnd"/>
    </w:p>
    <w:p w14:paraId="5A94690A" w14:textId="2C4E003F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img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load_img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/content/drive/</w:t>
      </w:r>
      <w:proofErr w:type="spellStart"/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MyDrive</w:t>
      </w:r>
      <w:proofErr w:type="spellEnd"/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/</w:t>
      </w:r>
      <w:proofErr w:type="spellStart"/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Tropical_fruit</w:t>
      </w:r>
      <w:proofErr w:type="spellEnd"/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/train/</w:t>
      </w:r>
      <w:r w:rsidR="000642E9" w:rsidRPr="00596A01">
        <w:rPr>
          <w:rFonts w:ascii="Courier New" w:eastAsia="Times New Roman" w:hAnsi="Courier New" w:cs="Courier New"/>
          <w:color w:val="A31515"/>
          <w:sz w:val="21"/>
          <w:szCs w:val="21"/>
        </w:rPr>
        <w:t xml:space="preserve"> </w:t>
      </w:r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target_size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=(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150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150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))</w:t>
      </w:r>
    </w:p>
    <w:p w14:paraId="0A8E7FAD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plt.imshow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img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17C4B790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img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img_to_array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img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70C2CD20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img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img.reshape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1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150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150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7C443F34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img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img.astype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float32'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6139B463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img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img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/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255</w:t>
      </w:r>
    </w:p>
    <w:p w14:paraId="7DCA1599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img.shape</w:t>
      </w:r>
      <w:proofErr w:type="spellEnd"/>
    </w:p>
    <w:p w14:paraId="4CAB9467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val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 = model5.predict(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img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6D691D24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np.argmax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val,axis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= </w:t>
      </w:r>
      <w:r w:rsidRPr="00596A01">
        <w:rPr>
          <w:rFonts w:ascii="Courier New" w:eastAsia="Times New Roman" w:hAnsi="Courier New" w:cs="Courier New"/>
          <w:color w:val="09885A"/>
          <w:sz w:val="21"/>
          <w:szCs w:val="21"/>
        </w:rPr>
        <w:t>1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748FD33A" w14:textId="78B2A5AA" w:rsid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96A01">
        <w:rPr>
          <w:rFonts w:ascii="Courier New" w:eastAsia="Times New Roman" w:hAnsi="Courier New" w:cs="Courier New"/>
          <w:color w:val="795E26"/>
          <w:sz w:val="21"/>
          <w:szCs w:val="21"/>
        </w:rPr>
        <w:t>print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'Day la </w:t>
      </w:r>
      <w:proofErr w:type="spellStart"/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trai</w:t>
      </w:r>
      <w:proofErr w:type="spellEnd"/>
      <w:r w:rsidRPr="00596A01">
        <w:rPr>
          <w:rFonts w:ascii="Courier New" w:eastAsia="Times New Roman" w:hAnsi="Courier New" w:cs="Courier New"/>
          <w:color w:val="A31515"/>
          <w:sz w:val="21"/>
          <w:szCs w:val="21"/>
        </w:rPr>
        <w:t>: '</w:t>
      </w:r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, labels[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np.argmax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val</w:t>
      </w:r>
      <w:proofErr w:type="spellEnd"/>
      <w:r w:rsidRPr="00596A01">
        <w:rPr>
          <w:rFonts w:ascii="Courier New" w:eastAsia="Times New Roman" w:hAnsi="Courier New" w:cs="Courier New"/>
          <w:color w:val="000000"/>
          <w:sz w:val="21"/>
          <w:szCs w:val="21"/>
        </w:rPr>
        <w:t>)])</w:t>
      </w:r>
    </w:p>
    <w:p w14:paraId="788A6423" w14:textId="77777777" w:rsidR="00596A01" w:rsidRPr="00596A01" w:rsidRDefault="00596A01" w:rsidP="00596A0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75EEF09B" w14:textId="5EACCF4E" w:rsidR="00596A01" w:rsidRDefault="00596A01" w:rsidP="00596A01">
      <w:pPr>
        <w:ind w:right="-705"/>
        <w:rPr>
          <w:rFonts w:hAnsi="Times New Roman" w:cs="Times New Roman"/>
          <w:b/>
          <w:sz w:val="40"/>
          <w:szCs w:val="40"/>
        </w:rPr>
      </w:pPr>
      <w:r w:rsidRPr="00596A01">
        <w:rPr>
          <w:rFonts w:hAnsi="Times New Roman" w:cs="Times New Roman"/>
          <w:b/>
          <w:sz w:val="40"/>
          <w:szCs w:val="40"/>
        </w:rPr>
        <w:lastRenderedPageBreak/>
        <w:drawing>
          <wp:inline distT="0" distB="0" distL="0" distR="0" wp14:anchorId="73CE8EBA" wp14:editId="1AE906B2">
            <wp:extent cx="1916140" cy="1905000"/>
            <wp:effectExtent l="0" t="0" r="8255" b="0"/>
            <wp:docPr id="26" name="Hình ảnh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921230" cy="1910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96A01">
        <w:rPr>
          <w:rFonts w:hAnsi="Times New Roman" w:cs="Times New Roman"/>
          <w:b/>
          <w:sz w:val="40"/>
          <w:szCs w:val="40"/>
        </w:rPr>
        <w:drawing>
          <wp:inline distT="0" distB="0" distL="0" distR="0" wp14:anchorId="574B5CC2" wp14:editId="2527776E">
            <wp:extent cx="1932709" cy="1856916"/>
            <wp:effectExtent l="0" t="0" r="0" b="0"/>
            <wp:docPr id="27" name="Hình ảnh 27" descr="Ảnh có chứa văn bản, hoa quả, quả dứa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Hình ảnh 27" descr="Ảnh có chứa văn bản, hoa quả, quả dứa&#10;&#10;Mô tả được tạo tự động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948544" cy="1872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96A01">
        <w:rPr>
          <w:rFonts w:hAnsi="Times New Roman" w:cs="Times New Roman"/>
          <w:b/>
          <w:sz w:val="40"/>
          <w:szCs w:val="40"/>
        </w:rPr>
        <w:drawing>
          <wp:inline distT="0" distB="0" distL="0" distR="0" wp14:anchorId="36D2FB83" wp14:editId="024CFDAF">
            <wp:extent cx="1960418" cy="1839607"/>
            <wp:effectExtent l="0" t="0" r="1905" b="8255"/>
            <wp:docPr id="28" name="Hình ảnh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969072" cy="1847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9DC69" w14:textId="77EBA869" w:rsidR="00596A01" w:rsidRDefault="00596A01" w:rsidP="00596A01">
      <w:pPr>
        <w:ind w:right="-705"/>
        <w:rPr>
          <w:rFonts w:hAnsi="Times New Roman" w:cs="Times New Roman"/>
          <w:b/>
          <w:sz w:val="40"/>
          <w:szCs w:val="40"/>
        </w:rPr>
      </w:pPr>
      <w:r w:rsidRPr="00596A01">
        <w:rPr>
          <w:rFonts w:hAnsi="Times New Roman" w:cs="Times New Roman"/>
          <w:b/>
          <w:sz w:val="40"/>
          <w:szCs w:val="40"/>
        </w:rPr>
        <w:drawing>
          <wp:inline distT="0" distB="0" distL="0" distR="0" wp14:anchorId="2994AA96" wp14:editId="0912CD19">
            <wp:extent cx="1953491" cy="1947828"/>
            <wp:effectExtent l="0" t="0" r="8890" b="0"/>
            <wp:docPr id="29" name="Hình ảnh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977438" cy="1971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642E9" w:rsidRPr="000642E9">
        <w:rPr>
          <w:rFonts w:hAnsi="Times New Roman" w:cs="Times New Roman"/>
          <w:b/>
          <w:sz w:val="40"/>
          <w:szCs w:val="40"/>
        </w:rPr>
        <w:drawing>
          <wp:inline distT="0" distB="0" distL="0" distR="0" wp14:anchorId="7EBFD066" wp14:editId="2A5A8D18">
            <wp:extent cx="2080073" cy="1925782"/>
            <wp:effectExtent l="0" t="0" r="0" b="0"/>
            <wp:docPr id="30" name="Hình ảnh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090879" cy="1935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8B7B0" w14:textId="5926AF80" w:rsidR="000642E9" w:rsidRPr="00462BCB" w:rsidRDefault="000642E9" w:rsidP="00596A01">
      <w:pPr>
        <w:ind w:right="-705"/>
        <w:rPr>
          <w:rFonts w:ascii="Times New Roman" w:hAnsi="Times New Roman" w:cs="Times New Roman"/>
          <w:b/>
          <w:sz w:val="32"/>
          <w:szCs w:val="32"/>
        </w:rPr>
      </w:pPr>
      <w:proofErr w:type="spellStart"/>
      <w:r w:rsidRPr="00462BCB">
        <w:rPr>
          <w:rFonts w:ascii="Times New Roman" w:hAnsi="Times New Roman" w:cs="Times New Roman"/>
          <w:b/>
          <w:sz w:val="32"/>
          <w:szCs w:val="32"/>
        </w:rPr>
        <w:t>Bài</w:t>
      </w:r>
      <w:proofErr w:type="spellEnd"/>
      <w:r w:rsidRPr="00462BCB">
        <w:rPr>
          <w:rFonts w:ascii="Times New Roman" w:hAnsi="Times New Roman" w:cs="Times New Roman"/>
          <w:b/>
          <w:sz w:val="32"/>
          <w:szCs w:val="32"/>
        </w:rPr>
        <w:t xml:space="preserve"> 5: </w:t>
      </w:r>
      <w:proofErr w:type="spellStart"/>
      <w:r w:rsidRPr="00462BCB">
        <w:rPr>
          <w:rFonts w:ascii="Times New Roman" w:hAnsi="Times New Roman" w:cs="Times New Roman"/>
          <w:b/>
          <w:sz w:val="32"/>
          <w:szCs w:val="32"/>
        </w:rPr>
        <w:t>Nhận</w:t>
      </w:r>
      <w:proofErr w:type="spellEnd"/>
      <w:r w:rsidRPr="00462BCB"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 w:rsidRPr="00462BCB">
        <w:rPr>
          <w:rFonts w:ascii="Times New Roman" w:hAnsi="Times New Roman" w:cs="Times New Roman"/>
          <w:b/>
          <w:sz w:val="32"/>
          <w:szCs w:val="32"/>
        </w:rPr>
        <w:t>diện</w:t>
      </w:r>
      <w:proofErr w:type="spellEnd"/>
      <w:r w:rsidRPr="00462BCB"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 w:rsidRPr="00462BCB">
        <w:rPr>
          <w:rFonts w:ascii="Times New Roman" w:hAnsi="Times New Roman" w:cs="Times New Roman"/>
          <w:b/>
          <w:sz w:val="32"/>
          <w:szCs w:val="32"/>
        </w:rPr>
        <w:t>tiền</w:t>
      </w:r>
      <w:proofErr w:type="spellEnd"/>
      <w:r w:rsidRPr="00462BCB">
        <w:rPr>
          <w:rFonts w:ascii="Times New Roman" w:hAnsi="Times New Roman" w:cs="Times New Roman"/>
          <w:b/>
          <w:sz w:val="32"/>
          <w:szCs w:val="32"/>
        </w:rPr>
        <w:t xml:space="preserve"> VN</w:t>
      </w:r>
    </w:p>
    <w:p w14:paraId="0F0D66BD" w14:textId="77777777" w:rsidR="000642E9" w:rsidRPr="000642E9" w:rsidRDefault="000642E9" w:rsidP="000642E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642E9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cv2</w:t>
      </w:r>
    </w:p>
    <w:p w14:paraId="102B16B0" w14:textId="77777777" w:rsidR="000642E9" w:rsidRPr="000642E9" w:rsidRDefault="000642E9" w:rsidP="000642E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642E9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os</w:t>
      </w:r>
      <w:proofErr w:type="spellEnd"/>
    </w:p>
    <w:p w14:paraId="60120FFD" w14:textId="77777777" w:rsidR="000642E9" w:rsidRPr="000642E9" w:rsidRDefault="000642E9" w:rsidP="000642E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642E9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numpy</w:t>
      </w:r>
      <w:proofErr w:type="spellEnd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642E9">
        <w:rPr>
          <w:rFonts w:ascii="Courier New" w:eastAsia="Times New Roman" w:hAnsi="Courier New" w:cs="Courier New"/>
          <w:color w:val="AF00DB"/>
          <w:sz w:val="21"/>
          <w:szCs w:val="21"/>
        </w:rPr>
        <w:t>as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np</w:t>
      </w:r>
    </w:p>
    <w:p w14:paraId="2FFC43A3" w14:textId="77777777" w:rsidR="000642E9" w:rsidRPr="000642E9" w:rsidRDefault="000642E9" w:rsidP="000642E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642E9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matplotlib.pyplot</w:t>
      </w:r>
      <w:proofErr w:type="spellEnd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642E9">
        <w:rPr>
          <w:rFonts w:ascii="Courier New" w:eastAsia="Times New Roman" w:hAnsi="Courier New" w:cs="Courier New"/>
          <w:color w:val="AF00DB"/>
          <w:sz w:val="21"/>
          <w:szCs w:val="21"/>
        </w:rPr>
        <w:t>as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plt</w:t>
      </w:r>
      <w:proofErr w:type="spellEnd"/>
    </w:p>
    <w:p w14:paraId="7BBB9F2D" w14:textId="77777777" w:rsidR="000642E9" w:rsidRPr="000642E9" w:rsidRDefault="000642E9" w:rsidP="000642E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642E9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keras.models</w:t>
      </w:r>
      <w:proofErr w:type="spellEnd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642E9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Sequential</w:t>
      </w:r>
    </w:p>
    <w:p w14:paraId="67D66ED1" w14:textId="77777777" w:rsidR="000642E9" w:rsidRPr="000642E9" w:rsidRDefault="000642E9" w:rsidP="000642E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642E9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keras.layers</w:t>
      </w:r>
      <w:proofErr w:type="spellEnd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642E9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Dense,Activation,Dropout</w:t>
      </w:r>
      <w:proofErr w:type="spellEnd"/>
    </w:p>
    <w:p w14:paraId="2866304D" w14:textId="77777777" w:rsidR="000642E9" w:rsidRPr="000642E9" w:rsidRDefault="000642E9" w:rsidP="000642E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642E9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keras.preprocessing.image</w:t>
      </w:r>
      <w:proofErr w:type="spellEnd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642E9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load_img</w:t>
      </w:r>
      <w:proofErr w:type="spellEnd"/>
    </w:p>
    <w:p w14:paraId="7357D4C8" w14:textId="77777777" w:rsidR="000642E9" w:rsidRPr="000642E9" w:rsidRDefault="000642E9" w:rsidP="000642E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642E9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tensorflow.keras.preprocessing.image </w:t>
      </w:r>
      <w:r w:rsidRPr="000642E9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ImageDataGenerator</w:t>
      </w:r>
    </w:p>
    <w:p w14:paraId="0B8B028E" w14:textId="77777777" w:rsidR="000642E9" w:rsidRPr="000642E9" w:rsidRDefault="000642E9" w:rsidP="000642E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642E9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keras.layers.pooling</w:t>
      </w:r>
      <w:proofErr w:type="spellEnd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642E9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MaxPooling2D</w:t>
      </w:r>
    </w:p>
    <w:p w14:paraId="6EEDCBD6" w14:textId="77777777" w:rsidR="000642E9" w:rsidRPr="000642E9" w:rsidRDefault="000642E9" w:rsidP="000642E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642E9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keras.backend</w:t>
      </w:r>
      <w:proofErr w:type="spellEnd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642E9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conv2d</w:t>
      </w:r>
    </w:p>
    <w:p w14:paraId="33B1D12C" w14:textId="77777777" w:rsidR="000642E9" w:rsidRPr="000642E9" w:rsidRDefault="000642E9" w:rsidP="000642E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642E9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sklearn.model_selection</w:t>
      </w:r>
      <w:proofErr w:type="spellEnd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642E9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train_test_split</w:t>
      </w:r>
      <w:proofErr w:type="spellEnd"/>
    </w:p>
    <w:p w14:paraId="47B24559" w14:textId="77777777" w:rsidR="000642E9" w:rsidRPr="000642E9" w:rsidRDefault="000642E9" w:rsidP="000642E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642E9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keras.models</w:t>
      </w:r>
      <w:proofErr w:type="spellEnd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642E9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Sequential</w:t>
      </w:r>
    </w:p>
    <w:p w14:paraId="1D1B424C" w14:textId="77777777" w:rsidR="000642E9" w:rsidRPr="000642E9" w:rsidRDefault="000642E9" w:rsidP="000642E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642E9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keras.layers</w:t>
      </w:r>
      <w:proofErr w:type="spellEnd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642E9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Conv2D,MaxPooling2D,Dropout</w:t>
      </w:r>
    </w:p>
    <w:p w14:paraId="39CB24B8" w14:textId="1B4D9C14" w:rsidR="000642E9" w:rsidRDefault="000642E9" w:rsidP="000642E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642E9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keras.layers.core.flatten</w:t>
      </w:r>
      <w:proofErr w:type="spellEnd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642E9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Flatten</w:t>
      </w:r>
    </w:p>
    <w:p w14:paraId="0B6973F3" w14:textId="77777777" w:rsidR="000642E9" w:rsidRPr="000642E9" w:rsidRDefault="000642E9" w:rsidP="000642E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5ABD3B66" w14:textId="77777777" w:rsidR="000642E9" w:rsidRPr="000642E9" w:rsidRDefault="000642E9" w:rsidP="000642E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642E9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google.colab</w:t>
      </w:r>
      <w:proofErr w:type="spellEnd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642E9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drive</w:t>
      </w:r>
    </w:p>
    <w:p w14:paraId="289C9D5C" w14:textId="6791EC18" w:rsidR="000642E9" w:rsidRDefault="000642E9" w:rsidP="000642E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drive.mount</w:t>
      </w:r>
      <w:proofErr w:type="spellEnd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0642E9">
        <w:rPr>
          <w:rFonts w:ascii="Courier New" w:eastAsia="Times New Roman" w:hAnsi="Courier New" w:cs="Courier New"/>
          <w:color w:val="A31515"/>
          <w:sz w:val="21"/>
          <w:szCs w:val="21"/>
        </w:rPr>
        <w:t>'/content/drive'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7108EC0A" w14:textId="77777777" w:rsidR="000642E9" w:rsidRPr="000642E9" w:rsidRDefault="000642E9" w:rsidP="000642E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train_path</w:t>
      </w:r>
      <w:proofErr w:type="spellEnd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r w:rsidRPr="000642E9">
        <w:rPr>
          <w:rFonts w:ascii="Courier New" w:eastAsia="Times New Roman" w:hAnsi="Courier New" w:cs="Courier New"/>
          <w:color w:val="A31515"/>
          <w:sz w:val="21"/>
          <w:szCs w:val="21"/>
        </w:rPr>
        <w:t>'/content/drive/</w:t>
      </w:r>
      <w:proofErr w:type="spellStart"/>
      <w:r w:rsidRPr="000642E9">
        <w:rPr>
          <w:rFonts w:ascii="Courier New" w:eastAsia="Times New Roman" w:hAnsi="Courier New" w:cs="Courier New"/>
          <w:color w:val="A31515"/>
          <w:sz w:val="21"/>
          <w:szCs w:val="21"/>
        </w:rPr>
        <w:t>MyDrive</w:t>
      </w:r>
      <w:proofErr w:type="spellEnd"/>
      <w:r w:rsidRPr="000642E9">
        <w:rPr>
          <w:rFonts w:ascii="Courier New" w:eastAsia="Times New Roman" w:hAnsi="Courier New" w:cs="Courier New"/>
          <w:color w:val="A31515"/>
          <w:sz w:val="21"/>
          <w:szCs w:val="21"/>
        </w:rPr>
        <w:t>/</w:t>
      </w:r>
      <w:proofErr w:type="spellStart"/>
      <w:r w:rsidRPr="000642E9">
        <w:rPr>
          <w:rFonts w:ascii="Courier New" w:eastAsia="Times New Roman" w:hAnsi="Courier New" w:cs="Courier New"/>
          <w:color w:val="A31515"/>
          <w:sz w:val="21"/>
          <w:szCs w:val="21"/>
        </w:rPr>
        <w:t>Nhan_dien_tien</w:t>
      </w:r>
      <w:proofErr w:type="spellEnd"/>
      <w:r w:rsidRPr="000642E9">
        <w:rPr>
          <w:rFonts w:ascii="Courier New" w:eastAsia="Times New Roman" w:hAnsi="Courier New" w:cs="Courier New"/>
          <w:color w:val="A31515"/>
          <w:sz w:val="21"/>
          <w:szCs w:val="21"/>
        </w:rPr>
        <w:t>/train'</w:t>
      </w:r>
    </w:p>
    <w:p w14:paraId="7E542D25" w14:textId="77777777" w:rsidR="000642E9" w:rsidRPr="000642E9" w:rsidRDefault="000642E9" w:rsidP="000642E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test_path</w:t>
      </w:r>
      <w:proofErr w:type="spellEnd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r w:rsidRPr="000642E9">
        <w:rPr>
          <w:rFonts w:ascii="Courier New" w:eastAsia="Times New Roman" w:hAnsi="Courier New" w:cs="Courier New"/>
          <w:color w:val="A31515"/>
          <w:sz w:val="21"/>
          <w:szCs w:val="21"/>
        </w:rPr>
        <w:t>'/content/drive/</w:t>
      </w:r>
      <w:proofErr w:type="spellStart"/>
      <w:r w:rsidRPr="000642E9">
        <w:rPr>
          <w:rFonts w:ascii="Courier New" w:eastAsia="Times New Roman" w:hAnsi="Courier New" w:cs="Courier New"/>
          <w:color w:val="A31515"/>
          <w:sz w:val="21"/>
          <w:szCs w:val="21"/>
        </w:rPr>
        <w:t>MyDrive</w:t>
      </w:r>
      <w:proofErr w:type="spellEnd"/>
      <w:r w:rsidRPr="000642E9">
        <w:rPr>
          <w:rFonts w:ascii="Courier New" w:eastAsia="Times New Roman" w:hAnsi="Courier New" w:cs="Courier New"/>
          <w:color w:val="A31515"/>
          <w:sz w:val="21"/>
          <w:szCs w:val="21"/>
        </w:rPr>
        <w:t>/</w:t>
      </w:r>
      <w:proofErr w:type="spellStart"/>
      <w:r w:rsidRPr="000642E9">
        <w:rPr>
          <w:rFonts w:ascii="Courier New" w:eastAsia="Times New Roman" w:hAnsi="Courier New" w:cs="Courier New"/>
          <w:color w:val="A31515"/>
          <w:sz w:val="21"/>
          <w:szCs w:val="21"/>
        </w:rPr>
        <w:t>Nhan_dien_tien</w:t>
      </w:r>
      <w:proofErr w:type="spellEnd"/>
      <w:r w:rsidRPr="000642E9">
        <w:rPr>
          <w:rFonts w:ascii="Courier New" w:eastAsia="Times New Roman" w:hAnsi="Courier New" w:cs="Courier New"/>
          <w:color w:val="A31515"/>
          <w:sz w:val="21"/>
          <w:szCs w:val="21"/>
        </w:rPr>
        <w:t>/test'</w:t>
      </w:r>
    </w:p>
    <w:p w14:paraId="641B451C" w14:textId="7E54EBD5" w:rsidR="000642E9" w:rsidRDefault="000642E9" w:rsidP="000642E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60032F2D" w14:textId="77777777" w:rsidR="000642E9" w:rsidRPr="000642E9" w:rsidRDefault="000642E9" w:rsidP="000642E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lastRenderedPageBreak/>
        <w:t>img = load_img(</w:t>
      </w:r>
      <w:r w:rsidRPr="000642E9">
        <w:rPr>
          <w:rFonts w:ascii="Courier New" w:eastAsia="Times New Roman" w:hAnsi="Courier New" w:cs="Courier New"/>
          <w:color w:val="A31515"/>
          <w:sz w:val="21"/>
          <w:szCs w:val="21"/>
        </w:rPr>
        <w:t>'/content/drive/MyDrive/Nhan_dien_tien/train/1k/1k (14).jpg'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7535C901" w14:textId="77777777" w:rsidR="000642E9" w:rsidRPr="000642E9" w:rsidRDefault="000642E9" w:rsidP="000642E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rotated_image</w:t>
      </w:r>
      <w:proofErr w:type="spellEnd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img.rotate</w:t>
      </w:r>
      <w:proofErr w:type="spellEnd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0642E9">
        <w:rPr>
          <w:rFonts w:ascii="Courier New" w:eastAsia="Times New Roman" w:hAnsi="Courier New" w:cs="Courier New"/>
          <w:color w:val="09885A"/>
          <w:sz w:val="21"/>
          <w:szCs w:val="21"/>
        </w:rPr>
        <w:t>0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2B6D2EA4" w14:textId="77777777" w:rsidR="000642E9" w:rsidRPr="000642E9" w:rsidRDefault="000642E9" w:rsidP="000642E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plt.imshow</w:t>
      </w:r>
      <w:proofErr w:type="spellEnd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rotated_image</w:t>
      </w:r>
      <w:proofErr w:type="spellEnd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1AE85347" w14:textId="165A4733" w:rsidR="000642E9" w:rsidRDefault="000642E9" w:rsidP="000642E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drawing>
          <wp:inline distT="0" distB="0" distL="0" distR="0" wp14:anchorId="75BF5053" wp14:editId="5A01E926">
            <wp:extent cx="2474338" cy="1794163"/>
            <wp:effectExtent l="0" t="0" r="2540" b="0"/>
            <wp:docPr id="32" name="Hình ảnh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482084" cy="1799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A34B0" w14:textId="25741084" w:rsidR="000642E9" w:rsidRDefault="000642E9" w:rsidP="000642E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1D64DD9C" w14:textId="77777777" w:rsidR="000642E9" w:rsidRPr="000642E9" w:rsidRDefault="000642E9" w:rsidP="000642E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X_train</w:t>
      </w:r>
      <w:proofErr w:type="spellEnd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ImageDataGenerator</w:t>
      </w:r>
      <w:proofErr w:type="spellEnd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(rescale=</w:t>
      </w:r>
      <w:r w:rsidRPr="000642E9">
        <w:rPr>
          <w:rFonts w:ascii="Courier New" w:eastAsia="Times New Roman" w:hAnsi="Courier New" w:cs="Courier New"/>
          <w:color w:val="09885A"/>
          <w:sz w:val="21"/>
          <w:szCs w:val="21"/>
        </w:rPr>
        <w:t>1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/</w:t>
      </w:r>
      <w:r w:rsidRPr="000642E9">
        <w:rPr>
          <w:rFonts w:ascii="Courier New" w:eastAsia="Times New Roman" w:hAnsi="Courier New" w:cs="Courier New"/>
          <w:color w:val="09885A"/>
          <w:sz w:val="21"/>
          <w:szCs w:val="21"/>
        </w:rPr>
        <w:t>255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41966910" w14:textId="77777777" w:rsidR="000642E9" w:rsidRPr="000642E9" w:rsidRDefault="000642E9" w:rsidP="000642E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X_test</w:t>
      </w:r>
      <w:proofErr w:type="spellEnd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ImageDataGenerator</w:t>
      </w:r>
      <w:proofErr w:type="spellEnd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(rescale=</w:t>
      </w:r>
      <w:r w:rsidRPr="000642E9">
        <w:rPr>
          <w:rFonts w:ascii="Courier New" w:eastAsia="Times New Roman" w:hAnsi="Courier New" w:cs="Courier New"/>
          <w:color w:val="09885A"/>
          <w:sz w:val="21"/>
          <w:szCs w:val="21"/>
        </w:rPr>
        <w:t>1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/</w:t>
      </w:r>
      <w:r w:rsidRPr="000642E9">
        <w:rPr>
          <w:rFonts w:ascii="Courier New" w:eastAsia="Times New Roman" w:hAnsi="Courier New" w:cs="Courier New"/>
          <w:color w:val="09885A"/>
          <w:sz w:val="21"/>
          <w:szCs w:val="21"/>
        </w:rPr>
        <w:t>255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0B008000" w14:textId="77777777" w:rsidR="000642E9" w:rsidRPr="000642E9" w:rsidRDefault="000642E9" w:rsidP="000642E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train_dataset</w:t>
      </w:r>
      <w:proofErr w:type="spellEnd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X_train.flow_from_directory</w:t>
      </w:r>
      <w:proofErr w:type="spellEnd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</w:p>
    <w:p w14:paraId="2D3B496E" w14:textId="77777777" w:rsidR="000642E9" w:rsidRPr="000642E9" w:rsidRDefault="000642E9" w:rsidP="000642E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   directory=r</w:t>
      </w:r>
      <w:r w:rsidRPr="000642E9">
        <w:rPr>
          <w:rFonts w:ascii="Courier New" w:eastAsia="Times New Roman" w:hAnsi="Courier New" w:cs="Courier New"/>
          <w:color w:val="A31515"/>
          <w:sz w:val="21"/>
          <w:szCs w:val="21"/>
        </w:rPr>
        <w:t>"/content/drive/</w:t>
      </w:r>
      <w:proofErr w:type="spellStart"/>
      <w:r w:rsidRPr="000642E9">
        <w:rPr>
          <w:rFonts w:ascii="Courier New" w:eastAsia="Times New Roman" w:hAnsi="Courier New" w:cs="Courier New"/>
          <w:color w:val="A31515"/>
          <w:sz w:val="21"/>
          <w:szCs w:val="21"/>
        </w:rPr>
        <w:t>MyDrive</w:t>
      </w:r>
      <w:proofErr w:type="spellEnd"/>
      <w:r w:rsidRPr="000642E9">
        <w:rPr>
          <w:rFonts w:ascii="Courier New" w:eastAsia="Times New Roman" w:hAnsi="Courier New" w:cs="Courier New"/>
          <w:color w:val="A31515"/>
          <w:sz w:val="21"/>
          <w:szCs w:val="21"/>
        </w:rPr>
        <w:t>/</w:t>
      </w:r>
      <w:proofErr w:type="spellStart"/>
      <w:r w:rsidRPr="000642E9">
        <w:rPr>
          <w:rFonts w:ascii="Courier New" w:eastAsia="Times New Roman" w:hAnsi="Courier New" w:cs="Courier New"/>
          <w:color w:val="A31515"/>
          <w:sz w:val="21"/>
          <w:szCs w:val="21"/>
        </w:rPr>
        <w:t>Nhan_dien_tien</w:t>
      </w:r>
      <w:proofErr w:type="spellEnd"/>
      <w:r w:rsidRPr="000642E9">
        <w:rPr>
          <w:rFonts w:ascii="Courier New" w:eastAsia="Times New Roman" w:hAnsi="Courier New" w:cs="Courier New"/>
          <w:color w:val="A31515"/>
          <w:sz w:val="21"/>
          <w:szCs w:val="21"/>
        </w:rPr>
        <w:t>/train"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567CDB19" w14:textId="77777777" w:rsidR="000642E9" w:rsidRPr="000642E9" w:rsidRDefault="000642E9" w:rsidP="000642E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spellStart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target_size</w:t>
      </w:r>
      <w:proofErr w:type="spellEnd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=(</w:t>
      </w:r>
      <w:r w:rsidRPr="000642E9">
        <w:rPr>
          <w:rFonts w:ascii="Courier New" w:eastAsia="Times New Roman" w:hAnsi="Courier New" w:cs="Courier New"/>
          <w:color w:val="09885A"/>
          <w:sz w:val="21"/>
          <w:szCs w:val="21"/>
        </w:rPr>
        <w:t>150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0642E9">
        <w:rPr>
          <w:rFonts w:ascii="Courier New" w:eastAsia="Times New Roman" w:hAnsi="Courier New" w:cs="Courier New"/>
          <w:color w:val="09885A"/>
          <w:sz w:val="21"/>
          <w:szCs w:val="21"/>
        </w:rPr>
        <w:t>150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0EEE3BA1" w14:textId="77777777" w:rsidR="000642E9" w:rsidRPr="000642E9" w:rsidRDefault="000642E9" w:rsidP="000642E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spellStart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batch_size</w:t>
      </w:r>
      <w:proofErr w:type="spellEnd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0642E9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64725864" w14:textId="77777777" w:rsidR="000642E9" w:rsidRPr="000642E9" w:rsidRDefault="000642E9" w:rsidP="000642E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spellStart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class_mode</w:t>
      </w:r>
      <w:proofErr w:type="spellEnd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0642E9">
        <w:rPr>
          <w:rFonts w:ascii="Courier New" w:eastAsia="Times New Roman" w:hAnsi="Courier New" w:cs="Courier New"/>
          <w:color w:val="A31515"/>
          <w:sz w:val="21"/>
          <w:szCs w:val="21"/>
        </w:rPr>
        <w:t>"categorical"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11B5EA6B" w14:textId="77777777" w:rsidR="000642E9" w:rsidRPr="000642E9" w:rsidRDefault="000642E9" w:rsidP="000642E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   )</w:t>
      </w:r>
    </w:p>
    <w:p w14:paraId="0AEEC88A" w14:textId="77777777" w:rsidR="000642E9" w:rsidRPr="000642E9" w:rsidRDefault="000642E9" w:rsidP="000642E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test_dataset</w:t>
      </w:r>
      <w:proofErr w:type="spellEnd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X_test.flow_from_directory</w:t>
      </w:r>
      <w:proofErr w:type="spellEnd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</w:p>
    <w:p w14:paraId="05901C6B" w14:textId="77777777" w:rsidR="000642E9" w:rsidRPr="000642E9" w:rsidRDefault="000642E9" w:rsidP="000642E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   directory=r</w:t>
      </w:r>
      <w:r w:rsidRPr="000642E9">
        <w:rPr>
          <w:rFonts w:ascii="Courier New" w:eastAsia="Times New Roman" w:hAnsi="Courier New" w:cs="Courier New"/>
          <w:color w:val="A31515"/>
          <w:sz w:val="21"/>
          <w:szCs w:val="21"/>
        </w:rPr>
        <w:t>"/content/drive/</w:t>
      </w:r>
      <w:proofErr w:type="spellStart"/>
      <w:r w:rsidRPr="000642E9">
        <w:rPr>
          <w:rFonts w:ascii="Courier New" w:eastAsia="Times New Roman" w:hAnsi="Courier New" w:cs="Courier New"/>
          <w:color w:val="A31515"/>
          <w:sz w:val="21"/>
          <w:szCs w:val="21"/>
        </w:rPr>
        <w:t>MyDrive</w:t>
      </w:r>
      <w:proofErr w:type="spellEnd"/>
      <w:r w:rsidRPr="000642E9">
        <w:rPr>
          <w:rFonts w:ascii="Courier New" w:eastAsia="Times New Roman" w:hAnsi="Courier New" w:cs="Courier New"/>
          <w:color w:val="A31515"/>
          <w:sz w:val="21"/>
          <w:szCs w:val="21"/>
        </w:rPr>
        <w:t>/</w:t>
      </w:r>
      <w:proofErr w:type="spellStart"/>
      <w:r w:rsidRPr="000642E9">
        <w:rPr>
          <w:rFonts w:ascii="Courier New" w:eastAsia="Times New Roman" w:hAnsi="Courier New" w:cs="Courier New"/>
          <w:color w:val="A31515"/>
          <w:sz w:val="21"/>
          <w:szCs w:val="21"/>
        </w:rPr>
        <w:t>Nhan_dien_tien</w:t>
      </w:r>
      <w:proofErr w:type="spellEnd"/>
      <w:r w:rsidRPr="000642E9">
        <w:rPr>
          <w:rFonts w:ascii="Courier New" w:eastAsia="Times New Roman" w:hAnsi="Courier New" w:cs="Courier New"/>
          <w:color w:val="A31515"/>
          <w:sz w:val="21"/>
          <w:szCs w:val="21"/>
        </w:rPr>
        <w:t>/test"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049EF6E3" w14:textId="77777777" w:rsidR="000642E9" w:rsidRPr="000642E9" w:rsidRDefault="000642E9" w:rsidP="000642E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spellStart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target_size</w:t>
      </w:r>
      <w:proofErr w:type="spellEnd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=(</w:t>
      </w:r>
      <w:r w:rsidRPr="000642E9">
        <w:rPr>
          <w:rFonts w:ascii="Courier New" w:eastAsia="Times New Roman" w:hAnsi="Courier New" w:cs="Courier New"/>
          <w:color w:val="09885A"/>
          <w:sz w:val="21"/>
          <w:szCs w:val="21"/>
        </w:rPr>
        <w:t>150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0642E9">
        <w:rPr>
          <w:rFonts w:ascii="Courier New" w:eastAsia="Times New Roman" w:hAnsi="Courier New" w:cs="Courier New"/>
          <w:color w:val="09885A"/>
          <w:sz w:val="21"/>
          <w:szCs w:val="21"/>
        </w:rPr>
        <w:t>150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617216EA" w14:textId="77777777" w:rsidR="000642E9" w:rsidRPr="000642E9" w:rsidRDefault="000642E9" w:rsidP="000642E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spellStart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batch_size</w:t>
      </w:r>
      <w:proofErr w:type="spellEnd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0642E9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70E5EE8A" w14:textId="77777777" w:rsidR="000642E9" w:rsidRPr="000642E9" w:rsidRDefault="000642E9" w:rsidP="000642E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spellStart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class_mode</w:t>
      </w:r>
      <w:proofErr w:type="spellEnd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= </w:t>
      </w:r>
      <w:r w:rsidRPr="000642E9">
        <w:rPr>
          <w:rFonts w:ascii="Courier New" w:eastAsia="Times New Roman" w:hAnsi="Courier New" w:cs="Courier New"/>
          <w:color w:val="A31515"/>
          <w:sz w:val="21"/>
          <w:szCs w:val="21"/>
        </w:rPr>
        <w:t>"categorical"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3FFD14AD" w14:textId="77777777" w:rsidR="000642E9" w:rsidRPr="000642E9" w:rsidRDefault="000642E9" w:rsidP="000642E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   )</w:t>
      </w:r>
    </w:p>
    <w:p w14:paraId="6642F0B0" w14:textId="77777777" w:rsidR="000642E9" w:rsidRPr="000642E9" w:rsidRDefault="000642E9" w:rsidP="000642E9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0642E9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Found 452 images belonging to 9 classes.</w:t>
      </w:r>
    </w:p>
    <w:p w14:paraId="70AA63DA" w14:textId="6F55F6B1" w:rsidR="000642E9" w:rsidRDefault="000642E9" w:rsidP="000642E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0642E9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Found 238 images belonging to 9 classes.</w:t>
      </w:r>
    </w:p>
    <w:p w14:paraId="4FE5CA94" w14:textId="77777777" w:rsidR="000642E9" w:rsidRDefault="000642E9" w:rsidP="000642E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</w:p>
    <w:p w14:paraId="745EAE69" w14:textId="77777777" w:rsidR="000642E9" w:rsidRPr="000642E9" w:rsidRDefault="000642E9" w:rsidP="000642E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train_dataset.class_indices</w:t>
      </w:r>
      <w:proofErr w:type="spellEnd"/>
    </w:p>
    <w:p w14:paraId="6CB06FCC" w14:textId="77777777" w:rsidR="000642E9" w:rsidRPr="000642E9" w:rsidRDefault="000642E9" w:rsidP="000642E9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0642E9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{'100k': 0,</w:t>
      </w:r>
    </w:p>
    <w:p w14:paraId="47BDE1CA" w14:textId="77777777" w:rsidR="000642E9" w:rsidRPr="000642E9" w:rsidRDefault="000642E9" w:rsidP="000642E9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0642E9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'10k': 1,</w:t>
      </w:r>
    </w:p>
    <w:p w14:paraId="5A8BE5D0" w14:textId="77777777" w:rsidR="000642E9" w:rsidRPr="000642E9" w:rsidRDefault="000642E9" w:rsidP="000642E9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0642E9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'1k': 2,</w:t>
      </w:r>
    </w:p>
    <w:p w14:paraId="43FC37D3" w14:textId="77777777" w:rsidR="000642E9" w:rsidRPr="000642E9" w:rsidRDefault="000642E9" w:rsidP="000642E9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0642E9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'200k': 3,</w:t>
      </w:r>
    </w:p>
    <w:p w14:paraId="3DF67CA2" w14:textId="77777777" w:rsidR="000642E9" w:rsidRPr="000642E9" w:rsidRDefault="000642E9" w:rsidP="000642E9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0642E9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'20k': 4,</w:t>
      </w:r>
    </w:p>
    <w:p w14:paraId="34182AAB" w14:textId="77777777" w:rsidR="000642E9" w:rsidRPr="000642E9" w:rsidRDefault="000642E9" w:rsidP="000642E9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0642E9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'2k': 5,</w:t>
      </w:r>
    </w:p>
    <w:p w14:paraId="1E29B778" w14:textId="77777777" w:rsidR="000642E9" w:rsidRPr="000642E9" w:rsidRDefault="000642E9" w:rsidP="000642E9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0642E9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'500k': 6,</w:t>
      </w:r>
    </w:p>
    <w:p w14:paraId="417025CC" w14:textId="77777777" w:rsidR="000642E9" w:rsidRPr="000642E9" w:rsidRDefault="000642E9" w:rsidP="000642E9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0642E9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'50k': 7,</w:t>
      </w:r>
    </w:p>
    <w:p w14:paraId="06BB17AB" w14:textId="0666ED96" w:rsidR="000642E9" w:rsidRPr="000642E9" w:rsidRDefault="000642E9" w:rsidP="000642E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642E9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'5k': 8}</w:t>
      </w:r>
    </w:p>
    <w:p w14:paraId="1825FDB8" w14:textId="77777777" w:rsidR="000642E9" w:rsidRPr="000642E9" w:rsidRDefault="000642E9" w:rsidP="000642E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642E9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keras.layers.core.flatten</w:t>
      </w:r>
      <w:proofErr w:type="spellEnd"/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642E9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Flatten</w:t>
      </w:r>
    </w:p>
    <w:p w14:paraId="0483297B" w14:textId="77777777" w:rsidR="000642E9" w:rsidRPr="000642E9" w:rsidRDefault="000642E9" w:rsidP="000642E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model = Sequential([</w:t>
      </w:r>
    </w:p>
    <w:p w14:paraId="36DAF88D" w14:textId="77777777" w:rsidR="000642E9" w:rsidRPr="000642E9" w:rsidRDefault="000642E9" w:rsidP="000642E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   Conv2D(</w:t>
      </w:r>
      <w:r w:rsidRPr="000642E9">
        <w:rPr>
          <w:rFonts w:ascii="Courier New" w:eastAsia="Times New Roman" w:hAnsi="Courier New" w:cs="Courier New"/>
          <w:color w:val="09885A"/>
          <w:sz w:val="21"/>
          <w:szCs w:val="21"/>
        </w:rPr>
        <w:t>16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,(</w:t>
      </w:r>
      <w:r w:rsidRPr="000642E9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0642E9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), padding=</w:t>
      </w:r>
      <w:r w:rsidRPr="000642E9">
        <w:rPr>
          <w:rFonts w:ascii="Courier New" w:eastAsia="Times New Roman" w:hAnsi="Courier New" w:cs="Courier New"/>
          <w:color w:val="A31515"/>
          <w:sz w:val="21"/>
          <w:szCs w:val="21"/>
        </w:rPr>
        <w:t>'same'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, activation=</w:t>
      </w:r>
      <w:r w:rsidRPr="000642E9">
        <w:rPr>
          <w:rFonts w:ascii="Courier New" w:eastAsia="Times New Roman" w:hAnsi="Courier New" w:cs="Courier New"/>
          <w:color w:val="A31515"/>
          <w:sz w:val="21"/>
          <w:szCs w:val="21"/>
        </w:rPr>
        <w:t>'relu'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, input_shape=(</w:t>
      </w:r>
      <w:r w:rsidRPr="000642E9">
        <w:rPr>
          <w:rFonts w:ascii="Courier New" w:eastAsia="Times New Roman" w:hAnsi="Courier New" w:cs="Courier New"/>
          <w:color w:val="09885A"/>
          <w:sz w:val="21"/>
          <w:szCs w:val="21"/>
        </w:rPr>
        <w:t>150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0642E9">
        <w:rPr>
          <w:rFonts w:ascii="Courier New" w:eastAsia="Times New Roman" w:hAnsi="Courier New" w:cs="Courier New"/>
          <w:color w:val="09885A"/>
          <w:sz w:val="21"/>
          <w:szCs w:val="21"/>
        </w:rPr>
        <w:t>150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0642E9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)),</w:t>
      </w:r>
    </w:p>
    <w:p w14:paraId="097DFACA" w14:textId="77777777" w:rsidR="000642E9" w:rsidRPr="000642E9" w:rsidRDefault="000642E9" w:rsidP="000642E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   MaxPooling2D(),</w:t>
      </w:r>
    </w:p>
    <w:p w14:paraId="410AC863" w14:textId="77777777" w:rsidR="000642E9" w:rsidRPr="000642E9" w:rsidRDefault="000642E9" w:rsidP="000642E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lastRenderedPageBreak/>
        <w:t>    Dropout(</w:t>
      </w:r>
      <w:r w:rsidRPr="000642E9">
        <w:rPr>
          <w:rFonts w:ascii="Courier New" w:eastAsia="Times New Roman" w:hAnsi="Courier New" w:cs="Courier New"/>
          <w:color w:val="09885A"/>
          <w:sz w:val="21"/>
          <w:szCs w:val="21"/>
        </w:rPr>
        <w:t>0.2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55B64FDC" w14:textId="77777777" w:rsidR="000642E9" w:rsidRPr="000642E9" w:rsidRDefault="000642E9" w:rsidP="000642E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   Conv2D(</w:t>
      </w:r>
      <w:r w:rsidRPr="000642E9">
        <w:rPr>
          <w:rFonts w:ascii="Courier New" w:eastAsia="Times New Roman" w:hAnsi="Courier New" w:cs="Courier New"/>
          <w:color w:val="09885A"/>
          <w:sz w:val="21"/>
          <w:szCs w:val="21"/>
        </w:rPr>
        <w:t>32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,(</w:t>
      </w:r>
      <w:r w:rsidRPr="000642E9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0642E9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), padding=</w:t>
      </w:r>
      <w:r w:rsidRPr="000642E9">
        <w:rPr>
          <w:rFonts w:ascii="Courier New" w:eastAsia="Times New Roman" w:hAnsi="Courier New" w:cs="Courier New"/>
          <w:color w:val="A31515"/>
          <w:sz w:val="21"/>
          <w:szCs w:val="21"/>
        </w:rPr>
        <w:t>'same'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, activation=</w:t>
      </w:r>
      <w:r w:rsidRPr="000642E9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0642E9">
        <w:rPr>
          <w:rFonts w:ascii="Courier New" w:eastAsia="Times New Roman" w:hAnsi="Courier New" w:cs="Courier New"/>
          <w:color w:val="A31515"/>
          <w:sz w:val="21"/>
          <w:szCs w:val="21"/>
        </w:rPr>
        <w:t>relu</w:t>
      </w:r>
      <w:proofErr w:type="spellEnd"/>
      <w:r w:rsidRPr="000642E9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4E229937" w14:textId="77777777" w:rsidR="000642E9" w:rsidRPr="000642E9" w:rsidRDefault="000642E9" w:rsidP="000642E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   MaxPooling2D(),</w:t>
      </w:r>
    </w:p>
    <w:p w14:paraId="205CBB35" w14:textId="77777777" w:rsidR="000642E9" w:rsidRPr="000642E9" w:rsidRDefault="000642E9" w:rsidP="000642E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   Conv2D(</w:t>
      </w:r>
      <w:r w:rsidRPr="000642E9">
        <w:rPr>
          <w:rFonts w:ascii="Courier New" w:eastAsia="Times New Roman" w:hAnsi="Courier New" w:cs="Courier New"/>
          <w:color w:val="09885A"/>
          <w:sz w:val="21"/>
          <w:szCs w:val="21"/>
        </w:rPr>
        <w:t>64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,(</w:t>
      </w:r>
      <w:r w:rsidRPr="000642E9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0642E9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), padding=</w:t>
      </w:r>
      <w:r w:rsidRPr="000642E9">
        <w:rPr>
          <w:rFonts w:ascii="Courier New" w:eastAsia="Times New Roman" w:hAnsi="Courier New" w:cs="Courier New"/>
          <w:color w:val="A31515"/>
          <w:sz w:val="21"/>
          <w:szCs w:val="21"/>
        </w:rPr>
        <w:t>'same'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, activation=</w:t>
      </w:r>
      <w:r w:rsidRPr="000642E9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0642E9">
        <w:rPr>
          <w:rFonts w:ascii="Courier New" w:eastAsia="Times New Roman" w:hAnsi="Courier New" w:cs="Courier New"/>
          <w:color w:val="A31515"/>
          <w:sz w:val="21"/>
          <w:szCs w:val="21"/>
        </w:rPr>
        <w:t>relu</w:t>
      </w:r>
      <w:proofErr w:type="spellEnd"/>
      <w:r w:rsidRPr="000642E9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2086AD22" w14:textId="77777777" w:rsidR="000642E9" w:rsidRPr="000642E9" w:rsidRDefault="000642E9" w:rsidP="000642E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   MaxPooling2D(),</w:t>
      </w:r>
    </w:p>
    <w:p w14:paraId="69ACB2C3" w14:textId="77777777" w:rsidR="000642E9" w:rsidRPr="000642E9" w:rsidRDefault="000642E9" w:rsidP="000642E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   Dropout(</w:t>
      </w:r>
      <w:r w:rsidRPr="000642E9">
        <w:rPr>
          <w:rFonts w:ascii="Courier New" w:eastAsia="Times New Roman" w:hAnsi="Courier New" w:cs="Courier New"/>
          <w:color w:val="09885A"/>
          <w:sz w:val="21"/>
          <w:szCs w:val="21"/>
        </w:rPr>
        <w:t>0.2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2152D2A3" w14:textId="77777777" w:rsidR="000642E9" w:rsidRPr="000642E9" w:rsidRDefault="000642E9" w:rsidP="000642E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   Conv2D(</w:t>
      </w:r>
      <w:r w:rsidRPr="000642E9">
        <w:rPr>
          <w:rFonts w:ascii="Courier New" w:eastAsia="Times New Roman" w:hAnsi="Courier New" w:cs="Courier New"/>
          <w:color w:val="09885A"/>
          <w:sz w:val="21"/>
          <w:szCs w:val="21"/>
        </w:rPr>
        <w:t>128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,(</w:t>
      </w:r>
      <w:r w:rsidRPr="000642E9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0642E9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), padding=</w:t>
      </w:r>
      <w:r w:rsidRPr="000642E9">
        <w:rPr>
          <w:rFonts w:ascii="Courier New" w:eastAsia="Times New Roman" w:hAnsi="Courier New" w:cs="Courier New"/>
          <w:color w:val="A31515"/>
          <w:sz w:val="21"/>
          <w:szCs w:val="21"/>
        </w:rPr>
        <w:t>'same'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, activation=</w:t>
      </w:r>
      <w:r w:rsidRPr="000642E9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0642E9">
        <w:rPr>
          <w:rFonts w:ascii="Courier New" w:eastAsia="Times New Roman" w:hAnsi="Courier New" w:cs="Courier New"/>
          <w:color w:val="A31515"/>
          <w:sz w:val="21"/>
          <w:szCs w:val="21"/>
        </w:rPr>
        <w:t>relu</w:t>
      </w:r>
      <w:proofErr w:type="spellEnd"/>
      <w:r w:rsidRPr="000642E9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01676AFF" w14:textId="77777777" w:rsidR="000642E9" w:rsidRPr="000642E9" w:rsidRDefault="000642E9" w:rsidP="000642E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   MaxPooling2D(),</w:t>
      </w:r>
    </w:p>
    <w:p w14:paraId="77805974" w14:textId="77777777" w:rsidR="000642E9" w:rsidRPr="000642E9" w:rsidRDefault="000642E9" w:rsidP="000642E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   Dropout(</w:t>
      </w:r>
      <w:r w:rsidRPr="000642E9">
        <w:rPr>
          <w:rFonts w:ascii="Courier New" w:eastAsia="Times New Roman" w:hAnsi="Courier New" w:cs="Courier New"/>
          <w:color w:val="09885A"/>
          <w:sz w:val="21"/>
          <w:szCs w:val="21"/>
        </w:rPr>
        <w:t>0.2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11F4A66A" w14:textId="77777777" w:rsidR="000642E9" w:rsidRPr="000642E9" w:rsidRDefault="000642E9" w:rsidP="000642E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   Conv2D(</w:t>
      </w:r>
      <w:r w:rsidRPr="000642E9">
        <w:rPr>
          <w:rFonts w:ascii="Courier New" w:eastAsia="Times New Roman" w:hAnsi="Courier New" w:cs="Courier New"/>
          <w:color w:val="09885A"/>
          <w:sz w:val="21"/>
          <w:szCs w:val="21"/>
        </w:rPr>
        <w:t>128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,(</w:t>
      </w:r>
      <w:r w:rsidRPr="000642E9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0642E9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), padding=</w:t>
      </w:r>
      <w:r w:rsidRPr="000642E9">
        <w:rPr>
          <w:rFonts w:ascii="Courier New" w:eastAsia="Times New Roman" w:hAnsi="Courier New" w:cs="Courier New"/>
          <w:color w:val="A31515"/>
          <w:sz w:val="21"/>
          <w:szCs w:val="21"/>
        </w:rPr>
        <w:t>'same'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, activation=</w:t>
      </w:r>
      <w:r w:rsidRPr="000642E9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0642E9">
        <w:rPr>
          <w:rFonts w:ascii="Courier New" w:eastAsia="Times New Roman" w:hAnsi="Courier New" w:cs="Courier New"/>
          <w:color w:val="A31515"/>
          <w:sz w:val="21"/>
          <w:szCs w:val="21"/>
        </w:rPr>
        <w:t>relu</w:t>
      </w:r>
      <w:proofErr w:type="spellEnd"/>
      <w:r w:rsidRPr="000642E9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71A0E57B" w14:textId="77777777" w:rsidR="000642E9" w:rsidRPr="000642E9" w:rsidRDefault="000642E9" w:rsidP="000642E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   MaxPooling2D(),</w:t>
      </w:r>
    </w:p>
    <w:p w14:paraId="449089A2" w14:textId="77777777" w:rsidR="000642E9" w:rsidRPr="000642E9" w:rsidRDefault="000642E9" w:rsidP="000642E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   Dropout(</w:t>
      </w:r>
      <w:r w:rsidRPr="000642E9">
        <w:rPr>
          <w:rFonts w:ascii="Courier New" w:eastAsia="Times New Roman" w:hAnsi="Courier New" w:cs="Courier New"/>
          <w:color w:val="09885A"/>
          <w:sz w:val="21"/>
          <w:szCs w:val="21"/>
        </w:rPr>
        <w:t>0.2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77FCDFB1" w14:textId="77777777" w:rsidR="000642E9" w:rsidRPr="000642E9" w:rsidRDefault="000642E9" w:rsidP="000642E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   Flatten(),</w:t>
      </w:r>
    </w:p>
    <w:p w14:paraId="3B1E9352" w14:textId="77777777" w:rsidR="000642E9" w:rsidRPr="000642E9" w:rsidRDefault="000642E9" w:rsidP="000642E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   Dense(</w:t>
      </w:r>
      <w:r w:rsidRPr="000642E9">
        <w:rPr>
          <w:rFonts w:ascii="Courier New" w:eastAsia="Times New Roman" w:hAnsi="Courier New" w:cs="Courier New"/>
          <w:color w:val="09885A"/>
          <w:sz w:val="21"/>
          <w:szCs w:val="21"/>
        </w:rPr>
        <w:t>512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, activation=</w:t>
      </w:r>
      <w:r w:rsidRPr="000642E9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0642E9">
        <w:rPr>
          <w:rFonts w:ascii="Courier New" w:eastAsia="Times New Roman" w:hAnsi="Courier New" w:cs="Courier New"/>
          <w:color w:val="A31515"/>
          <w:sz w:val="21"/>
          <w:szCs w:val="21"/>
        </w:rPr>
        <w:t>relu</w:t>
      </w:r>
      <w:proofErr w:type="spellEnd"/>
      <w:r w:rsidRPr="000642E9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1F067ABF" w14:textId="77777777" w:rsidR="000642E9" w:rsidRPr="000642E9" w:rsidRDefault="000642E9" w:rsidP="000642E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    Dense(</w:t>
      </w:r>
      <w:r w:rsidRPr="000642E9">
        <w:rPr>
          <w:rFonts w:ascii="Courier New" w:eastAsia="Times New Roman" w:hAnsi="Courier New" w:cs="Courier New"/>
          <w:color w:val="09885A"/>
          <w:sz w:val="21"/>
          <w:szCs w:val="21"/>
        </w:rPr>
        <w:t>9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, activation=</w:t>
      </w:r>
      <w:r w:rsidRPr="000642E9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0642E9">
        <w:rPr>
          <w:rFonts w:ascii="Courier New" w:eastAsia="Times New Roman" w:hAnsi="Courier New" w:cs="Courier New"/>
          <w:color w:val="A31515"/>
          <w:sz w:val="21"/>
          <w:szCs w:val="21"/>
        </w:rPr>
        <w:t>softmax</w:t>
      </w:r>
      <w:proofErr w:type="spellEnd"/>
      <w:r w:rsidRPr="000642E9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569FAF93" w14:textId="77777777" w:rsidR="000642E9" w:rsidRPr="000642E9" w:rsidRDefault="000642E9" w:rsidP="000642E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642E9">
        <w:rPr>
          <w:rFonts w:ascii="Courier New" w:eastAsia="Times New Roman" w:hAnsi="Courier New" w:cs="Courier New"/>
          <w:color w:val="000000"/>
          <w:sz w:val="21"/>
          <w:szCs w:val="21"/>
        </w:rPr>
        <w:t>])</w:t>
      </w:r>
    </w:p>
    <w:p w14:paraId="02FB9731" w14:textId="77777777" w:rsidR="008E5AC5" w:rsidRPr="008E5AC5" w:rsidRDefault="008E5AC5" w:rsidP="008E5AC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model.</w:t>
      </w:r>
      <w:r w:rsidRPr="008E5AC5">
        <w:rPr>
          <w:rFonts w:ascii="Courier New" w:eastAsia="Times New Roman" w:hAnsi="Courier New" w:cs="Courier New"/>
          <w:color w:val="795E26"/>
          <w:sz w:val="21"/>
          <w:szCs w:val="21"/>
        </w:rPr>
        <w:t>compile</w:t>
      </w: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(optimizer=</w:t>
      </w:r>
      <w:r w:rsidRPr="008E5AC5">
        <w:rPr>
          <w:rFonts w:ascii="Courier New" w:eastAsia="Times New Roman" w:hAnsi="Courier New" w:cs="Courier New"/>
          <w:color w:val="A31515"/>
          <w:sz w:val="21"/>
          <w:szCs w:val="21"/>
        </w:rPr>
        <w:t>'adam'</w:t>
      </w: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,loss =</w:t>
      </w:r>
      <w:r w:rsidRPr="008E5AC5">
        <w:rPr>
          <w:rFonts w:ascii="Courier New" w:eastAsia="Times New Roman" w:hAnsi="Courier New" w:cs="Courier New"/>
          <w:color w:val="A31515"/>
          <w:sz w:val="21"/>
          <w:szCs w:val="21"/>
        </w:rPr>
        <w:t>'categorical_crossentropy'</w:t>
      </w: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,metrics =[</w:t>
      </w:r>
      <w:r w:rsidRPr="008E5AC5">
        <w:rPr>
          <w:rFonts w:ascii="Courier New" w:eastAsia="Times New Roman" w:hAnsi="Courier New" w:cs="Courier New"/>
          <w:color w:val="A31515"/>
          <w:sz w:val="21"/>
          <w:szCs w:val="21"/>
        </w:rPr>
        <w:t>'accuracy'</w:t>
      </w: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])</w:t>
      </w:r>
    </w:p>
    <w:p w14:paraId="08E3EE26" w14:textId="77777777" w:rsidR="008E5AC5" w:rsidRPr="008E5AC5" w:rsidRDefault="008E5AC5" w:rsidP="008E5AC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history=model.fit(train_dataset,epochs=</w:t>
      </w:r>
      <w:r w:rsidRPr="008E5AC5">
        <w:rPr>
          <w:rFonts w:ascii="Courier New" w:eastAsia="Times New Roman" w:hAnsi="Courier New" w:cs="Courier New"/>
          <w:color w:val="09885A"/>
          <w:sz w:val="21"/>
          <w:szCs w:val="21"/>
        </w:rPr>
        <w:t>30</w:t>
      </w: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,batch_size=</w:t>
      </w:r>
      <w:r w:rsidRPr="008E5AC5">
        <w:rPr>
          <w:rFonts w:ascii="Courier New" w:eastAsia="Times New Roman" w:hAnsi="Courier New" w:cs="Courier New"/>
          <w:color w:val="09885A"/>
          <w:sz w:val="21"/>
          <w:szCs w:val="21"/>
        </w:rPr>
        <w:t>64</w:t>
      </w: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,verbose=</w:t>
      </w:r>
      <w:r w:rsidRPr="008E5AC5">
        <w:rPr>
          <w:rFonts w:ascii="Courier New" w:eastAsia="Times New Roman" w:hAnsi="Courier New" w:cs="Courier New"/>
          <w:color w:val="09885A"/>
          <w:sz w:val="21"/>
          <w:szCs w:val="21"/>
        </w:rPr>
        <w:t>1</w:t>
      </w: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,validation_data= test_dataset)</w:t>
      </w:r>
    </w:p>
    <w:p w14:paraId="3C279738" w14:textId="1F2F9FD6" w:rsidR="000642E9" w:rsidRDefault="008E5AC5" w:rsidP="00596A01">
      <w:pPr>
        <w:ind w:right="-705"/>
        <w:rPr>
          <w:rFonts w:ascii="Times New Roman" w:hAnsi="Times New Roman" w:cs="Times New Roman"/>
          <w:bCs/>
          <w:sz w:val="32"/>
          <w:szCs w:val="32"/>
        </w:rPr>
      </w:pPr>
      <w:r w:rsidRPr="008E5AC5">
        <w:rPr>
          <w:rFonts w:ascii="Times New Roman" w:hAnsi="Times New Roman" w:cs="Times New Roman"/>
          <w:bCs/>
          <w:sz w:val="32"/>
          <w:szCs w:val="32"/>
        </w:rPr>
        <w:drawing>
          <wp:inline distT="0" distB="0" distL="0" distR="0" wp14:anchorId="72F1A2A9" wp14:editId="368B75B6">
            <wp:extent cx="5943600" cy="2133600"/>
            <wp:effectExtent l="0" t="0" r="0" b="0"/>
            <wp:docPr id="34" name="Hình ảnh 34" descr="Ảnh có chứa văn bản, bà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Hình ảnh 34" descr="Ảnh có chứa văn bản, bàn&#10;&#10;Mô tả được tạo tự động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3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F5B68" w14:textId="77777777" w:rsidR="008E5AC5" w:rsidRPr="008E5AC5" w:rsidRDefault="008E5AC5" w:rsidP="008E5AC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model.save</w:t>
      </w:r>
      <w:proofErr w:type="spellEnd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8E5AC5">
        <w:rPr>
          <w:rFonts w:ascii="Courier New" w:eastAsia="Times New Roman" w:hAnsi="Courier New" w:cs="Courier New"/>
          <w:color w:val="A31515"/>
          <w:sz w:val="21"/>
          <w:szCs w:val="21"/>
        </w:rPr>
        <w:t>'money_training.h5'</w:t>
      </w: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20A8C774" w14:textId="77777777" w:rsidR="008E5AC5" w:rsidRPr="008E5AC5" w:rsidRDefault="008E5AC5" w:rsidP="008E5AC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8E5AC5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keras.models</w:t>
      </w:r>
      <w:proofErr w:type="spellEnd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8E5AC5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load_model</w:t>
      </w:r>
      <w:proofErr w:type="spellEnd"/>
    </w:p>
    <w:p w14:paraId="05F864D1" w14:textId="77777777" w:rsidR="008E5AC5" w:rsidRPr="008E5AC5" w:rsidRDefault="008E5AC5" w:rsidP="008E5AC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model5 = </w:t>
      </w:r>
      <w:proofErr w:type="spellStart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load_model</w:t>
      </w:r>
      <w:proofErr w:type="spellEnd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8E5AC5">
        <w:rPr>
          <w:rFonts w:ascii="Courier New" w:eastAsia="Times New Roman" w:hAnsi="Courier New" w:cs="Courier New"/>
          <w:color w:val="A31515"/>
          <w:sz w:val="21"/>
          <w:szCs w:val="21"/>
        </w:rPr>
        <w:t>'money_training.h5'</w:t>
      </w: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01138A9F" w14:textId="254057D4" w:rsidR="008E5AC5" w:rsidRDefault="008E5AC5" w:rsidP="00596A01">
      <w:pPr>
        <w:ind w:right="-705"/>
        <w:rPr>
          <w:rFonts w:ascii="Times New Roman" w:hAnsi="Times New Roman" w:cs="Times New Roman"/>
          <w:bCs/>
          <w:sz w:val="32"/>
          <w:szCs w:val="32"/>
        </w:rPr>
      </w:pPr>
    </w:p>
    <w:p w14:paraId="7199D96D" w14:textId="77777777" w:rsidR="008E5AC5" w:rsidRPr="008E5AC5" w:rsidRDefault="008E5AC5" w:rsidP="008E5AC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8E5AC5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plotly.graph_objects</w:t>
      </w:r>
      <w:proofErr w:type="spellEnd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8E5AC5">
        <w:rPr>
          <w:rFonts w:ascii="Courier New" w:eastAsia="Times New Roman" w:hAnsi="Courier New" w:cs="Courier New"/>
          <w:color w:val="AF00DB"/>
          <w:sz w:val="21"/>
          <w:szCs w:val="21"/>
        </w:rPr>
        <w:t>as</w:t>
      </w: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 go</w:t>
      </w:r>
    </w:p>
    <w:p w14:paraId="3637258F" w14:textId="77777777" w:rsidR="008E5AC5" w:rsidRPr="008E5AC5" w:rsidRDefault="008E5AC5" w:rsidP="008E5AC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fig = </w:t>
      </w:r>
      <w:proofErr w:type="spellStart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go.Figure</w:t>
      </w:r>
      <w:proofErr w:type="spellEnd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()</w:t>
      </w:r>
    </w:p>
    <w:p w14:paraId="7CA8AC32" w14:textId="77777777" w:rsidR="008E5AC5" w:rsidRPr="008E5AC5" w:rsidRDefault="008E5AC5" w:rsidP="008E5AC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6DE304C7" w14:textId="77777777" w:rsidR="008E5AC5" w:rsidRPr="008E5AC5" w:rsidRDefault="008E5AC5" w:rsidP="008E5AC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fig.add_trace</w:t>
      </w:r>
      <w:proofErr w:type="spellEnd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go.Scatter</w:t>
      </w:r>
      <w:proofErr w:type="spellEnd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(x=</w:t>
      </w:r>
      <w:proofErr w:type="spellStart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history.epoch</w:t>
      </w:r>
      <w:proofErr w:type="spellEnd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393B47FF" w14:textId="77777777" w:rsidR="008E5AC5" w:rsidRPr="008E5AC5" w:rsidRDefault="008E5AC5" w:rsidP="008E5AC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            y=</w:t>
      </w:r>
      <w:proofErr w:type="spellStart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history.history</w:t>
      </w:r>
      <w:proofErr w:type="spellEnd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  <w:r w:rsidRPr="008E5AC5">
        <w:rPr>
          <w:rFonts w:ascii="Courier New" w:eastAsia="Times New Roman" w:hAnsi="Courier New" w:cs="Courier New"/>
          <w:color w:val="A31515"/>
          <w:sz w:val="21"/>
          <w:szCs w:val="21"/>
        </w:rPr>
        <w:t>'accuracy'</w:t>
      </w: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],</w:t>
      </w:r>
    </w:p>
    <w:p w14:paraId="3245C54C" w14:textId="77777777" w:rsidR="008E5AC5" w:rsidRPr="008E5AC5" w:rsidRDefault="008E5AC5" w:rsidP="008E5AC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            mode=</w:t>
      </w:r>
      <w:r w:rsidRPr="008E5AC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8E5AC5">
        <w:rPr>
          <w:rFonts w:ascii="Courier New" w:eastAsia="Times New Roman" w:hAnsi="Courier New" w:cs="Courier New"/>
          <w:color w:val="A31515"/>
          <w:sz w:val="21"/>
          <w:szCs w:val="21"/>
        </w:rPr>
        <w:t>lines+markers</w:t>
      </w:r>
      <w:proofErr w:type="spellEnd"/>
      <w:r w:rsidRPr="008E5AC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39AECF46" w14:textId="77777777" w:rsidR="008E5AC5" w:rsidRPr="008E5AC5" w:rsidRDefault="008E5AC5" w:rsidP="008E5AC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            name=</w:t>
      </w:r>
      <w:r w:rsidRPr="008E5AC5">
        <w:rPr>
          <w:rFonts w:ascii="Courier New" w:eastAsia="Times New Roman" w:hAnsi="Courier New" w:cs="Courier New"/>
          <w:color w:val="A31515"/>
          <w:sz w:val="21"/>
          <w:szCs w:val="21"/>
        </w:rPr>
        <w:t>'Training accuracy'</w:t>
      </w: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))</w:t>
      </w:r>
    </w:p>
    <w:p w14:paraId="02528208" w14:textId="77777777" w:rsidR="008E5AC5" w:rsidRPr="008E5AC5" w:rsidRDefault="008E5AC5" w:rsidP="008E5AC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fig.add_trace</w:t>
      </w:r>
      <w:proofErr w:type="spellEnd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go.Scatter</w:t>
      </w:r>
      <w:proofErr w:type="spellEnd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(x=</w:t>
      </w:r>
      <w:proofErr w:type="spellStart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history.epoch</w:t>
      </w:r>
      <w:proofErr w:type="spellEnd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325318F7" w14:textId="77777777" w:rsidR="008E5AC5" w:rsidRPr="008E5AC5" w:rsidRDefault="008E5AC5" w:rsidP="008E5AC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lastRenderedPageBreak/>
        <w:t>                         y=</w:t>
      </w:r>
      <w:proofErr w:type="spellStart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history.history</w:t>
      </w:r>
      <w:proofErr w:type="spellEnd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  <w:r w:rsidRPr="008E5AC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8E5AC5">
        <w:rPr>
          <w:rFonts w:ascii="Courier New" w:eastAsia="Times New Roman" w:hAnsi="Courier New" w:cs="Courier New"/>
          <w:color w:val="A31515"/>
          <w:sz w:val="21"/>
          <w:szCs w:val="21"/>
        </w:rPr>
        <w:t>val_accuracy</w:t>
      </w:r>
      <w:proofErr w:type="spellEnd"/>
      <w:r w:rsidRPr="008E5AC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],</w:t>
      </w:r>
    </w:p>
    <w:p w14:paraId="38F18E14" w14:textId="77777777" w:rsidR="008E5AC5" w:rsidRPr="008E5AC5" w:rsidRDefault="008E5AC5" w:rsidP="008E5AC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            mode=</w:t>
      </w:r>
      <w:r w:rsidRPr="008E5AC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8E5AC5">
        <w:rPr>
          <w:rFonts w:ascii="Courier New" w:eastAsia="Times New Roman" w:hAnsi="Courier New" w:cs="Courier New"/>
          <w:color w:val="A31515"/>
          <w:sz w:val="21"/>
          <w:szCs w:val="21"/>
        </w:rPr>
        <w:t>lines+markers</w:t>
      </w:r>
      <w:proofErr w:type="spellEnd"/>
      <w:r w:rsidRPr="008E5AC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25E477A6" w14:textId="77777777" w:rsidR="008E5AC5" w:rsidRPr="008E5AC5" w:rsidRDefault="008E5AC5" w:rsidP="008E5AC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            name=</w:t>
      </w:r>
      <w:r w:rsidRPr="008E5AC5">
        <w:rPr>
          <w:rFonts w:ascii="Courier New" w:eastAsia="Times New Roman" w:hAnsi="Courier New" w:cs="Courier New"/>
          <w:color w:val="A31515"/>
          <w:sz w:val="21"/>
          <w:szCs w:val="21"/>
        </w:rPr>
        <w:t>'Validation accuracy'</w:t>
      </w: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))</w:t>
      </w:r>
    </w:p>
    <w:p w14:paraId="48CEE1BD" w14:textId="77777777" w:rsidR="008E5AC5" w:rsidRPr="008E5AC5" w:rsidRDefault="008E5AC5" w:rsidP="008E5AC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fig.update_layout</w:t>
      </w:r>
      <w:proofErr w:type="spellEnd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(title=</w:t>
      </w:r>
      <w:r w:rsidRPr="008E5AC5">
        <w:rPr>
          <w:rFonts w:ascii="Courier New" w:eastAsia="Times New Roman" w:hAnsi="Courier New" w:cs="Courier New"/>
          <w:color w:val="A31515"/>
          <w:sz w:val="21"/>
          <w:szCs w:val="21"/>
        </w:rPr>
        <w:t>'Accuracy'</w:t>
      </w: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43B6DF9C" w14:textId="77777777" w:rsidR="008E5AC5" w:rsidRPr="008E5AC5" w:rsidRDefault="008E5AC5" w:rsidP="008E5AC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     </w:t>
      </w:r>
      <w:proofErr w:type="spellStart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xaxis</w:t>
      </w:r>
      <w:proofErr w:type="spellEnd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proofErr w:type="spellStart"/>
      <w:r w:rsidRPr="008E5AC5">
        <w:rPr>
          <w:rFonts w:ascii="Courier New" w:eastAsia="Times New Roman" w:hAnsi="Courier New" w:cs="Courier New"/>
          <w:color w:val="267F99"/>
          <w:sz w:val="21"/>
          <w:szCs w:val="21"/>
        </w:rPr>
        <w:t>dict</w:t>
      </w:r>
      <w:proofErr w:type="spellEnd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(title=</w:t>
      </w:r>
      <w:r w:rsidRPr="008E5AC5">
        <w:rPr>
          <w:rFonts w:ascii="Courier New" w:eastAsia="Times New Roman" w:hAnsi="Courier New" w:cs="Courier New"/>
          <w:color w:val="A31515"/>
          <w:sz w:val="21"/>
          <w:szCs w:val="21"/>
        </w:rPr>
        <w:t>'Epoch'</w:t>
      </w: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59AD363E" w14:textId="77777777" w:rsidR="008E5AC5" w:rsidRPr="008E5AC5" w:rsidRDefault="008E5AC5" w:rsidP="008E5AC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     </w:t>
      </w:r>
      <w:proofErr w:type="spellStart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yaxis</w:t>
      </w:r>
      <w:proofErr w:type="spellEnd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proofErr w:type="spellStart"/>
      <w:r w:rsidRPr="008E5AC5">
        <w:rPr>
          <w:rFonts w:ascii="Courier New" w:eastAsia="Times New Roman" w:hAnsi="Courier New" w:cs="Courier New"/>
          <w:color w:val="267F99"/>
          <w:sz w:val="21"/>
          <w:szCs w:val="21"/>
        </w:rPr>
        <w:t>dict</w:t>
      </w:r>
      <w:proofErr w:type="spellEnd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(title=</w:t>
      </w:r>
      <w:r w:rsidRPr="008E5AC5">
        <w:rPr>
          <w:rFonts w:ascii="Courier New" w:eastAsia="Times New Roman" w:hAnsi="Courier New" w:cs="Courier New"/>
          <w:color w:val="A31515"/>
          <w:sz w:val="21"/>
          <w:szCs w:val="21"/>
        </w:rPr>
        <w:t>'Percentage'</w:t>
      </w: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))</w:t>
      </w:r>
    </w:p>
    <w:p w14:paraId="6506C8CE" w14:textId="77777777" w:rsidR="008E5AC5" w:rsidRPr="008E5AC5" w:rsidRDefault="008E5AC5" w:rsidP="008E5AC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fig.show</w:t>
      </w:r>
      <w:proofErr w:type="spellEnd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()</w:t>
      </w:r>
    </w:p>
    <w:p w14:paraId="307638CF" w14:textId="2FD3ABAD" w:rsidR="008E5AC5" w:rsidRPr="000642E9" w:rsidRDefault="008E5AC5" w:rsidP="00596A01">
      <w:pPr>
        <w:ind w:right="-705"/>
        <w:rPr>
          <w:rFonts w:ascii="Times New Roman" w:hAnsi="Times New Roman" w:cs="Times New Roman"/>
          <w:bCs/>
          <w:sz w:val="32"/>
          <w:szCs w:val="32"/>
        </w:rPr>
      </w:pPr>
      <w:r w:rsidRPr="008E5AC5">
        <w:rPr>
          <w:rFonts w:ascii="Times New Roman" w:hAnsi="Times New Roman" w:cs="Times New Roman"/>
          <w:bCs/>
          <w:sz w:val="32"/>
          <w:szCs w:val="32"/>
        </w:rPr>
        <w:drawing>
          <wp:inline distT="0" distB="0" distL="0" distR="0" wp14:anchorId="666DE4B6" wp14:editId="2C7D215E">
            <wp:extent cx="6801464" cy="2299854"/>
            <wp:effectExtent l="0" t="0" r="0" b="5715"/>
            <wp:docPr id="35" name="Hình ảnh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810888" cy="2303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7E8ADB" w14:textId="77777777" w:rsidR="008E5AC5" w:rsidRPr="008E5AC5" w:rsidRDefault="008E5AC5" w:rsidP="008E5AC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labels = {</w:t>
      </w:r>
      <w:r w:rsidRPr="008E5AC5">
        <w:rPr>
          <w:rFonts w:ascii="Courier New" w:eastAsia="Times New Roman" w:hAnsi="Courier New" w:cs="Courier New"/>
          <w:color w:val="09885A"/>
          <w:sz w:val="21"/>
          <w:szCs w:val="21"/>
        </w:rPr>
        <w:t>0</w:t>
      </w: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: </w:t>
      </w:r>
      <w:r w:rsidRPr="008E5AC5">
        <w:rPr>
          <w:rFonts w:ascii="Courier New" w:eastAsia="Times New Roman" w:hAnsi="Courier New" w:cs="Courier New"/>
          <w:color w:val="A31515"/>
          <w:sz w:val="21"/>
          <w:szCs w:val="21"/>
        </w:rPr>
        <w:t>'100k'</w:t>
      </w: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11A1B31A" w14:textId="77777777" w:rsidR="008E5AC5" w:rsidRPr="008E5AC5" w:rsidRDefault="008E5AC5" w:rsidP="008E5AC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          </w:t>
      </w:r>
      <w:r w:rsidRPr="008E5AC5">
        <w:rPr>
          <w:rFonts w:ascii="Courier New" w:eastAsia="Times New Roman" w:hAnsi="Courier New" w:cs="Courier New"/>
          <w:color w:val="09885A"/>
          <w:sz w:val="21"/>
          <w:szCs w:val="21"/>
        </w:rPr>
        <w:t>1</w:t>
      </w: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: </w:t>
      </w:r>
      <w:r w:rsidRPr="008E5AC5">
        <w:rPr>
          <w:rFonts w:ascii="Courier New" w:eastAsia="Times New Roman" w:hAnsi="Courier New" w:cs="Courier New"/>
          <w:color w:val="A31515"/>
          <w:sz w:val="21"/>
          <w:szCs w:val="21"/>
        </w:rPr>
        <w:t>'10k'</w:t>
      </w: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0360A120" w14:textId="77777777" w:rsidR="008E5AC5" w:rsidRPr="008E5AC5" w:rsidRDefault="008E5AC5" w:rsidP="008E5AC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          </w:t>
      </w:r>
      <w:r w:rsidRPr="008E5AC5">
        <w:rPr>
          <w:rFonts w:ascii="Courier New" w:eastAsia="Times New Roman" w:hAnsi="Courier New" w:cs="Courier New"/>
          <w:color w:val="09885A"/>
          <w:sz w:val="21"/>
          <w:szCs w:val="21"/>
        </w:rPr>
        <w:t>2</w:t>
      </w: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: </w:t>
      </w:r>
      <w:r w:rsidRPr="008E5AC5">
        <w:rPr>
          <w:rFonts w:ascii="Courier New" w:eastAsia="Times New Roman" w:hAnsi="Courier New" w:cs="Courier New"/>
          <w:color w:val="A31515"/>
          <w:sz w:val="21"/>
          <w:szCs w:val="21"/>
        </w:rPr>
        <w:t>'1k'</w:t>
      </w: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2D11FBD7" w14:textId="77777777" w:rsidR="008E5AC5" w:rsidRPr="008E5AC5" w:rsidRDefault="008E5AC5" w:rsidP="008E5AC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          </w:t>
      </w:r>
      <w:r w:rsidRPr="008E5AC5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: </w:t>
      </w:r>
      <w:r w:rsidRPr="008E5AC5">
        <w:rPr>
          <w:rFonts w:ascii="Courier New" w:eastAsia="Times New Roman" w:hAnsi="Courier New" w:cs="Courier New"/>
          <w:color w:val="A31515"/>
          <w:sz w:val="21"/>
          <w:szCs w:val="21"/>
        </w:rPr>
        <w:t>'200k'</w:t>
      </w: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25F73392" w14:textId="77777777" w:rsidR="008E5AC5" w:rsidRPr="008E5AC5" w:rsidRDefault="008E5AC5" w:rsidP="008E5AC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          </w:t>
      </w:r>
      <w:r w:rsidRPr="008E5AC5">
        <w:rPr>
          <w:rFonts w:ascii="Courier New" w:eastAsia="Times New Roman" w:hAnsi="Courier New" w:cs="Courier New"/>
          <w:color w:val="09885A"/>
          <w:sz w:val="21"/>
          <w:szCs w:val="21"/>
        </w:rPr>
        <w:t>4</w:t>
      </w: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: </w:t>
      </w:r>
      <w:r w:rsidRPr="008E5AC5">
        <w:rPr>
          <w:rFonts w:ascii="Courier New" w:eastAsia="Times New Roman" w:hAnsi="Courier New" w:cs="Courier New"/>
          <w:color w:val="A31515"/>
          <w:sz w:val="21"/>
          <w:szCs w:val="21"/>
        </w:rPr>
        <w:t>'20k'</w:t>
      </w: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17823CAC" w14:textId="77777777" w:rsidR="008E5AC5" w:rsidRPr="008E5AC5" w:rsidRDefault="008E5AC5" w:rsidP="008E5AC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          </w:t>
      </w:r>
      <w:r w:rsidRPr="008E5AC5">
        <w:rPr>
          <w:rFonts w:ascii="Courier New" w:eastAsia="Times New Roman" w:hAnsi="Courier New" w:cs="Courier New"/>
          <w:color w:val="09885A"/>
          <w:sz w:val="21"/>
          <w:szCs w:val="21"/>
        </w:rPr>
        <w:t>5</w:t>
      </w: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: </w:t>
      </w:r>
      <w:r w:rsidRPr="008E5AC5">
        <w:rPr>
          <w:rFonts w:ascii="Courier New" w:eastAsia="Times New Roman" w:hAnsi="Courier New" w:cs="Courier New"/>
          <w:color w:val="A31515"/>
          <w:sz w:val="21"/>
          <w:szCs w:val="21"/>
        </w:rPr>
        <w:t>'2k'</w:t>
      </w: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7A5E5F65" w14:textId="77777777" w:rsidR="008E5AC5" w:rsidRPr="008E5AC5" w:rsidRDefault="008E5AC5" w:rsidP="008E5AC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          </w:t>
      </w:r>
      <w:r w:rsidRPr="008E5AC5">
        <w:rPr>
          <w:rFonts w:ascii="Courier New" w:eastAsia="Times New Roman" w:hAnsi="Courier New" w:cs="Courier New"/>
          <w:color w:val="09885A"/>
          <w:sz w:val="21"/>
          <w:szCs w:val="21"/>
        </w:rPr>
        <w:t>6</w:t>
      </w: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: </w:t>
      </w:r>
      <w:r w:rsidRPr="008E5AC5">
        <w:rPr>
          <w:rFonts w:ascii="Courier New" w:eastAsia="Times New Roman" w:hAnsi="Courier New" w:cs="Courier New"/>
          <w:color w:val="A31515"/>
          <w:sz w:val="21"/>
          <w:szCs w:val="21"/>
        </w:rPr>
        <w:t>'500k'</w:t>
      </w: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117EA423" w14:textId="77777777" w:rsidR="008E5AC5" w:rsidRPr="008E5AC5" w:rsidRDefault="008E5AC5" w:rsidP="008E5AC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          </w:t>
      </w:r>
      <w:r w:rsidRPr="008E5AC5">
        <w:rPr>
          <w:rFonts w:ascii="Courier New" w:eastAsia="Times New Roman" w:hAnsi="Courier New" w:cs="Courier New"/>
          <w:color w:val="09885A"/>
          <w:sz w:val="21"/>
          <w:szCs w:val="21"/>
        </w:rPr>
        <w:t>7</w:t>
      </w: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: </w:t>
      </w:r>
      <w:r w:rsidRPr="008E5AC5">
        <w:rPr>
          <w:rFonts w:ascii="Courier New" w:eastAsia="Times New Roman" w:hAnsi="Courier New" w:cs="Courier New"/>
          <w:color w:val="A31515"/>
          <w:sz w:val="21"/>
          <w:szCs w:val="21"/>
        </w:rPr>
        <w:t>'50k'</w:t>
      </w: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426B86F1" w14:textId="77777777" w:rsidR="008E5AC5" w:rsidRPr="008E5AC5" w:rsidRDefault="008E5AC5" w:rsidP="008E5AC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          </w:t>
      </w:r>
      <w:r w:rsidRPr="008E5AC5">
        <w:rPr>
          <w:rFonts w:ascii="Courier New" w:eastAsia="Times New Roman" w:hAnsi="Courier New" w:cs="Courier New"/>
          <w:color w:val="09885A"/>
          <w:sz w:val="21"/>
          <w:szCs w:val="21"/>
        </w:rPr>
        <w:t>8</w:t>
      </w: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: </w:t>
      </w:r>
      <w:r w:rsidRPr="008E5AC5">
        <w:rPr>
          <w:rFonts w:ascii="Courier New" w:eastAsia="Times New Roman" w:hAnsi="Courier New" w:cs="Courier New"/>
          <w:color w:val="A31515"/>
          <w:sz w:val="21"/>
          <w:szCs w:val="21"/>
        </w:rPr>
        <w:t>'5k'</w:t>
      </w: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}</w:t>
      </w:r>
    </w:p>
    <w:p w14:paraId="194C4856" w14:textId="77777777" w:rsidR="008E5AC5" w:rsidRPr="008E5AC5" w:rsidRDefault="008E5AC5" w:rsidP="008E5AC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8E5AC5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keras.preprocessing.image</w:t>
      </w:r>
      <w:proofErr w:type="spellEnd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8E5AC5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load_img</w:t>
      </w:r>
      <w:proofErr w:type="spellEnd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proofErr w:type="spellStart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img_to_array</w:t>
      </w:r>
      <w:proofErr w:type="spellEnd"/>
    </w:p>
    <w:p w14:paraId="1E7FCF48" w14:textId="04F35474" w:rsidR="008E5AC5" w:rsidRPr="008E5AC5" w:rsidRDefault="008E5AC5" w:rsidP="008E5AC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img = load_img(</w:t>
      </w:r>
      <w:r w:rsidRPr="008E5AC5">
        <w:rPr>
          <w:rFonts w:ascii="Courier New" w:eastAsia="Times New Roman" w:hAnsi="Courier New" w:cs="Courier New"/>
          <w:color w:val="A31515"/>
          <w:sz w:val="21"/>
          <w:szCs w:val="21"/>
        </w:rPr>
        <w:t>'/content/drive/MyDrive/Nhan_dien_tien/test/</w:t>
      </w:r>
      <w:r>
        <w:rPr>
          <w:rFonts w:ascii="Courier New" w:eastAsia="Times New Roman" w:hAnsi="Courier New" w:cs="Courier New"/>
          <w:color w:val="A31515"/>
          <w:sz w:val="21"/>
          <w:szCs w:val="21"/>
        </w:rPr>
        <w:t>.</w:t>
      </w:r>
      <w:r w:rsidRPr="008E5AC5">
        <w:rPr>
          <w:rFonts w:ascii="Courier New" w:eastAsia="Times New Roman" w:hAnsi="Courier New" w:cs="Courier New"/>
          <w:color w:val="A31515"/>
          <w:sz w:val="21"/>
          <w:szCs w:val="21"/>
        </w:rPr>
        <w:t>jpg'</w:t>
      </w: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, target_size =(</w:t>
      </w:r>
      <w:r w:rsidRPr="008E5AC5">
        <w:rPr>
          <w:rFonts w:ascii="Courier New" w:eastAsia="Times New Roman" w:hAnsi="Courier New" w:cs="Courier New"/>
          <w:color w:val="09885A"/>
          <w:sz w:val="21"/>
          <w:szCs w:val="21"/>
        </w:rPr>
        <w:t>150</w:t>
      </w: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8E5AC5">
        <w:rPr>
          <w:rFonts w:ascii="Courier New" w:eastAsia="Times New Roman" w:hAnsi="Courier New" w:cs="Courier New"/>
          <w:color w:val="09885A"/>
          <w:sz w:val="21"/>
          <w:szCs w:val="21"/>
        </w:rPr>
        <w:t>150</w:t>
      </w: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))</w:t>
      </w:r>
    </w:p>
    <w:p w14:paraId="283FADF0" w14:textId="77777777" w:rsidR="008E5AC5" w:rsidRPr="008E5AC5" w:rsidRDefault="008E5AC5" w:rsidP="008E5AC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plt.imshow</w:t>
      </w:r>
      <w:proofErr w:type="spellEnd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img</w:t>
      </w:r>
      <w:proofErr w:type="spellEnd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2E008D2E" w14:textId="77777777" w:rsidR="008E5AC5" w:rsidRPr="008E5AC5" w:rsidRDefault="008E5AC5" w:rsidP="008E5AC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img</w:t>
      </w:r>
      <w:proofErr w:type="spellEnd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img_to_array</w:t>
      </w:r>
      <w:proofErr w:type="spellEnd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img</w:t>
      </w:r>
      <w:proofErr w:type="spellEnd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6634F201" w14:textId="77777777" w:rsidR="008E5AC5" w:rsidRPr="008E5AC5" w:rsidRDefault="008E5AC5" w:rsidP="008E5AC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img</w:t>
      </w:r>
      <w:proofErr w:type="spellEnd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img.reshape</w:t>
      </w:r>
      <w:proofErr w:type="spellEnd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8E5AC5">
        <w:rPr>
          <w:rFonts w:ascii="Courier New" w:eastAsia="Times New Roman" w:hAnsi="Courier New" w:cs="Courier New"/>
          <w:color w:val="09885A"/>
          <w:sz w:val="21"/>
          <w:szCs w:val="21"/>
        </w:rPr>
        <w:t>1</w:t>
      </w: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8E5AC5">
        <w:rPr>
          <w:rFonts w:ascii="Courier New" w:eastAsia="Times New Roman" w:hAnsi="Courier New" w:cs="Courier New"/>
          <w:color w:val="09885A"/>
          <w:sz w:val="21"/>
          <w:szCs w:val="21"/>
        </w:rPr>
        <w:t>150</w:t>
      </w: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8E5AC5">
        <w:rPr>
          <w:rFonts w:ascii="Courier New" w:eastAsia="Times New Roman" w:hAnsi="Courier New" w:cs="Courier New"/>
          <w:color w:val="09885A"/>
          <w:sz w:val="21"/>
          <w:szCs w:val="21"/>
        </w:rPr>
        <w:t>150</w:t>
      </w: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8E5AC5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1834F778" w14:textId="77777777" w:rsidR="008E5AC5" w:rsidRPr="008E5AC5" w:rsidRDefault="008E5AC5" w:rsidP="008E5AC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img</w:t>
      </w:r>
      <w:proofErr w:type="spellEnd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img.astype</w:t>
      </w:r>
      <w:proofErr w:type="spellEnd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8E5AC5">
        <w:rPr>
          <w:rFonts w:ascii="Courier New" w:eastAsia="Times New Roman" w:hAnsi="Courier New" w:cs="Courier New"/>
          <w:color w:val="A31515"/>
          <w:sz w:val="21"/>
          <w:szCs w:val="21"/>
        </w:rPr>
        <w:t>'float32'</w:t>
      </w: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430667AC" w14:textId="77777777" w:rsidR="008E5AC5" w:rsidRPr="008E5AC5" w:rsidRDefault="008E5AC5" w:rsidP="008E5AC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img</w:t>
      </w:r>
      <w:proofErr w:type="spellEnd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img</w:t>
      </w:r>
      <w:proofErr w:type="spellEnd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/</w:t>
      </w:r>
      <w:r w:rsidRPr="008E5AC5">
        <w:rPr>
          <w:rFonts w:ascii="Courier New" w:eastAsia="Times New Roman" w:hAnsi="Courier New" w:cs="Courier New"/>
          <w:color w:val="09885A"/>
          <w:sz w:val="21"/>
          <w:szCs w:val="21"/>
        </w:rPr>
        <w:t>255</w:t>
      </w:r>
    </w:p>
    <w:p w14:paraId="67C40A59" w14:textId="77777777" w:rsidR="008E5AC5" w:rsidRPr="008E5AC5" w:rsidRDefault="008E5AC5" w:rsidP="008E5AC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img.shape</w:t>
      </w:r>
      <w:proofErr w:type="spellEnd"/>
    </w:p>
    <w:p w14:paraId="66CDE281" w14:textId="77777777" w:rsidR="008E5AC5" w:rsidRPr="008E5AC5" w:rsidRDefault="008E5AC5" w:rsidP="008E5AC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val</w:t>
      </w:r>
      <w:proofErr w:type="spellEnd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 = model5.predict(</w:t>
      </w:r>
      <w:proofErr w:type="spellStart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img</w:t>
      </w:r>
      <w:proofErr w:type="spellEnd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03775778" w14:textId="77777777" w:rsidR="008E5AC5" w:rsidRPr="008E5AC5" w:rsidRDefault="008E5AC5" w:rsidP="008E5AC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np.argmax</w:t>
      </w:r>
      <w:proofErr w:type="spellEnd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val,axis</w:t>
      </w:r>
      <w:proofErr w:type="spellEnd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= </w:t>
      </w:r>
      <w:r w:rsidRPr="008E5AC5">
        <w:rPr>
          <w:rFonts w:ascii="Courier New" w:eastAsia="Times New Roman" w:hAnsi="Courier New" w:cs="Courier New"/>
          <w:color w:val="09885A"/>
          <w:sz w:val="21"/>
          <w:szCs w:val="21"/>
        </w:rPr>
        <w:t>1</w:t>
      </w: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14633997" w14:textId="77777777" w:rsidR="008E5AC5" w:rsidRPr="008E5AC5" w:rsidRDefault="008E5AC5" w:rsidP="008E5AC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8E5AC5">
        <w:rPr>
          <w:rFonts w:ascii="Courier New" w:eastAsia="Times New Roman" w:hAnsi="Courier New" w:cs="Courier New"/>
          <w:color w:val="795E26"/>
          <w:sz w:val="21"/>
          <w:szCs w:val="21"/>
        </w:rPr>
        <w:t>print</w:t>
      </w: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8E5AC5">
        <w:rPr>
          <w:rFonts w:ascii="Courier New" w:eastAsia="Times New Roman" w:hAnsi="Courier New" w:cs="Courier New"/>
          <w:color w:val="A31515"/>
          <w:sz w:val="21"/>
          <w:szCs w:val="21"/>
        </w:rPr>
        <w:t>'Day la to </w:t>
      </w:r>
      <w:proofErr w:type="spellStart"/>
      <w:r w:rsidRPr="008E5AC5">
        <w:rPr>
          <w:rFonts w:ascii="Courier New" w:eastAsia="Times New Roman" w:hAnsi="Courier New" w:cs="Courier New"/>
          <w:color w:val="A31515"/>
          <w:sz w:val="21"/>
          <w:szCs w:val="21"/>
        </w:rPr>
        <w:t>tien</w:t>
      </w:r>
      <w:proofErr w:type="spellEnd"/>
      <w:r w:rsidRPr="008E5AC5">
        <w:rPr>
          <w:rFonts w:ascii="Courier New" w:eastAsia="Times New Roman" w:hAnsi="Courier New" w:cs="Courier New"/>
          <w:color w:val="A31515"/>
          <w:sz w:val="21"/>
          <w:szCs w:val="21"/>
        </w:rPr>
        <w:t>: '</w:t>
      </w:r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, labels[</w:t>
      </w:r>
      <w:proofErr w:type="spellStart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np.argmax</w:t>
      </w:r>
      <w:proofErr w:type="spellEnd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val</w:t>
      </w:r>
      <w:proofErr w:type="spellEnd"/>
      <w:r w:rsidRPr="008E5AC5">
        <w:rPr>
          <w:rFonts w:ascii="Courier New" w:eastAsia="Times New Roman" w:hAnsi="Courier New" w:cs="Courier New"/>
          <w:color w:val="000000"/>
          <w:sz w:val="21"/>
          <w:szCs w:val="21"/>
        </w:rPr>
        <w:t>)])</w:t>
      </w:r>
    </w:p>
    <w:p w14:paraId="26F3A350" w14:textId="79673505" w:rsidR="00FE6F8C" w:rsidRDefault="008E5AC5">
      <w:r w:rsidRPr="008E5AC5">
        <w:lastRenderedPageBreak/>
        <w:drawing>
          <wp:inline distT="0" distB="0" distL="0" distR="0" wp14:anchorId="071FDA70" wp14:editId="7B77A1E4">
            <wp:extent cx="2045868" cy="1981200"/>
            <wp:effectExtent l="0" t="0" r="0" b="0"/>
            <wp:docPr id="36" name="Hình ảnh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055107" cy="1990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E5AC5">
        <w:drawing>
          <wp:inline distT="0" distB="0" distL="0" distR="0" wp14:anchorId="5154B604" wp14:editId="7B4B6C5D">
            <wp:extent cx="2032511" cy="1974273"/>
            <wp:effectExtent l="0" t="0" r="6350" b="6985"/>
            <wp:docPr id="37" name="Hình ảnh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045160" cy="198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E5AC5">
        <w:drawing>
          <wp:inline distT="0" distB="0" distL="0" distR="0" wp14:anchorId="35FCD0BF" wp14:editId="54C7D954">
            <wp:extent cx="2045335" cy="1965573"/>
            <wp:effectExtent l="0" t="0" r="0" b="0"/>
            <wp:docPr id="38" name="Hình ảnh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082022" cy="2000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E5AC5">
        <w:drawing>
          <wp:inline distT="0" distB="0" distL="0" distR="0" wp14:anchorId="5CD07943" wp14:editId="07D15873">
            <wp:extent cx="1937971" cy="1898072"/>
            <wp:effectExtent l="0" t="0" r="5715" b="6985"/>
            <wp:docPr id="39" name="Hình ảnh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947226" cy="1907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6A00B9" w14:textId="63967A97" w:rsidR="004032D5" w:rsidRPr="00462BCB" w:rsidRDefault="004032D5">
      <w:pPr>
        <w:rPr>
          <w:rFonts w:ascii="Times New Roman" w:hAnsi="Times New Roman" w:cs="Times New Roman"/>
          <w:b/>
          <w:bCs/>
          <w:sz w:val="32"/>
          <w:szCs w:val="32"/>
        </w:rPr>
      </w:pPr>
      <w:proofErr w:type="spellStart"/>
      <w:r w:rsidRPr="00462BCB">
        <w:rPr>
          <w:rFonts w:ascii="Times New Roman" w:hAnsi="Times New Roman" w:cs="Times New Roman"/>
          <w:b/>
          <w:bCs/>
          <w:sz w:val="32"/>
          <w:szCs w:val="32"/>
        </w:rPr>
        <w:t>Bài</w:t>
      </w:r>
      <w:proofErr w:type="spellEnd"/>
      <w:r w:rsidRPr="00462BCB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="00462BCB" w:rsidRPr="00462BCB">
        <w:rPr>
          <w:rFonts w:ascii="Times New Roman" w:hAnsi="Times New Roman" w:cs="Times New Roman"/>
          <w:b/>
          <w:bCs/>
          <w:sz w:val="32"/>
          <w:szCs w:val="32"/>
        </w:rPr>
        <w:t>6</w:t>
      </w:r>
      <w:r w:rsidRPr="00462BCB">
        <w:rPr>
          <w:rFonts w:ascii="Times New Roman" w:hAnsi="Times New Roman" w:cs="Times New Roman"/>
          <w:b/>
          <w:bCs/>
          <w:sz w:val="32"/>
          <w:szCs w:val="32"/>
        </w:rPr>
        <w:t xml:space="preserve">: </w:t>
      </w:r>
      <w:proofErr w:type="spellStart"/>
      <w:r w:rsidRPr="00462BCB">
        <w:rPr>
          <w:rFonts w:ascii="Times New Roman" w:hAnsi="Times New Roman" w:cs="Times New Roman"/>
          <w:b/>
          <w:bCs/>
          <w:sz w:val="32"/>
          <w:szCs w:val="32"/>
        </w:rPr>
        <w:t>Nhận</w:t>
      </w:r>
      <w:proofErr w:type="spellEnd"/>
      <w:r w:rsidRPr="00462BCB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proofErr w:type="spellStart"/>
      <w:r w:rsidRPr="00462BCB">
        <w:rPr>
          <w:rFonts w:ascii="Times New Roman" w:hAnsi="Times New Roman" w:cs="Times New Roman"/>
          <w:b/>
          <w:bCs/>
          <w:sz w:val="32"/>
          <w:szCs w:val="32"/>
        </w:rPr>
        <w:t>diện</w:t>
      </w:r>
      <w:proofErr w:type="spellEnd"/>
      <w:r w:rsidRPr="00462BCB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proofErr w:type="spellStart"/>
      <w:r w:rsidRPr="00462BCB">
        <w:rPr>
          <w:rFonts w:ascii="Times New Roman" w:hAnsi="Times New Roman" w:cs="Times New Roman"/>
          <w:b/>
          <w:bCs/>
          <w:sz w:val="32"/>
          <w:szCs w:val="32"/>
        </w:rPr>
        <w:t>chỉ</w:t>
      </w:r>
      <w:proofErr w:type="spellEnd"/>
      <w:r w:rsidRPr="00462BCB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proofErr w:type="spellStart"/>
      <w:r w:rsidRPr="00462BCB">
        <w:rPr>
          <w:rFonts w:ascii="Times New Roman" w:hAnsi="Times New Roman" w:cs="Times New Roman"/>
          <w:b/>
          <w:bCs/>
          <w:sz w:val="32"/>
          <w:szCs w:val="32"/>
        </w:rPr>
        <w:t>tay</w:t>
      </w:r>
      <w:proofErr w:type="spellEnd"/>
    </w:p>
    <w:p w14:paraId="67678825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cv2</w:t>
      </w:r>
    </w:p>
    <w:p w14:paraId="09DEE26A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os</w:t>
      </w:r>
      <w:proofErr w:type="spellEnd"/>
    </w:p>
    <w:p w14:paraId="46A0B05C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numpy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4032D5">
        <w:rPr>
          <w:rFonts w:ascii="Courier New" w:eastAsia="Times New Roman" w:hAnsi="Courier New" w:cs="Courier New"/>
          <w:color w:val="AF00DB"/>
          <w:sz w:val="21"/>
          <w:szCs w:val="21"/>
        </w:rPr>
        <w:t>as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np</w:t>
      </w:r>
    </w:p>
    <w:p w14:paraId="1D9A8793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matplotlib.pyplot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4032D5">
        <w:rPr>
          <w:rFonts w:ascii="Courier New" w:eastAsia="Times New Roman" w:hAnsi="Courier New" w:cs="Courier New"/>
          <w:color w:val="AF00DB"/>
          <w:sz w:val="21"/>
          <w:szCs w:val="21"/>
        </w:rPr>
        <w:t>as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plt</w:t>
      </w:r>
      <w:proofErr w:type="spellEnd"/>
    </w:p>
    <w:p w14:paraId="4C4FD730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keras.models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4032D5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Sequential</w:t>
      </w:r>
    </w:p>
    <w:p w14:paraId="2DFF1C8A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keras.layers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4032D5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Dense,Activation,Dropout</w:t>
      </w:r>
      <w:proofErr w:type="spellEnd"/>
    </w:p>
    <w:p w14:paraId="2EF69447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keras.preprocessing.image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4032D5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load_img</w:t>
      </w:r>
      <w:proofErr w:type="spellEnd"/>
    </w:p>
    <w:p w14:paraId="44A33FD5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tensorflow.keras.preprocessing.image </w:t>
      </w:r>
      <w:r w:rsidRPr="004032D5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ImageDataGenerator</w:t>
      </w:r>
    </w:p>
    <w:p w14:paraId="45D4B8A1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keras.layers.pooling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4032D5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MaxPooling2D</w:t>
      </w:r>
    </w:p>
    <w:p w14:paraId="0CBBC1B2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keras.backend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4032D5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conv2d</w:t>
      </w:r>
    </w:p>
    <w:p w14:paraId="1A028EE7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sklearn.model_selection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4032D5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train_test_split</w:t>
      </w:r>
      <w:proofErr w:type="spellEnd"/>
    </w:p>
    <w:p w14:paraId="6F30E119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keras.models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4032D5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Sequential</w:t>
      </w:r>
    </w:p>
    <w:p w14:paraId="41386A3A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keras.layers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4032D5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Conv2D,MaxPooling2D,Dropout</w:t>
      </w:r>
    </w:p>
    <w:p w14:paraId="2C500D83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keras.layers.core.flatten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4032D5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Flatten</w:t>
      </w:r>
    </w:p>
    <w:p w14:paraId="03E480B5" w14:textId="16231749" w:rsidR="004032D5" w:rsidRDefault="004032D5">
      <w:pPr>
        <w:rPr>
          <w:rFonts w:ascii="Times New Roman" w:hAnsi="Times New Roman" w:cs="Times New Roman"/>
          <w:sz w:val="32"/>
          <w:szCs w:val="32"/>
        </w:rPr>
      </w:pPr>
    </w:p>
    <w:p w14:paraId="7C9D7005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google.colab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4032D5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drive</w:t>
      </w:r>
    </w:p>
    <w:p w14:paraId="5B4103F0" w14:textId="37441271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drive.mount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'/content/drive'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16CB492A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train_path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'/content/drive/</w:t>
      </w:r>
      <w:proofErr w:type="spellStart"/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MyDrive</w:t>
      </w:r>
      <w:proofErr w:type="spellEnd"/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/</w:t>
      </w:r>
      <w:proofErr w:type="spellStart"/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Nhan_dien_van_tay</w:t>
      </w:r>
      <w:proofErr w:type="spellEnd"/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/train'</w:t>
      </w:r>
    </w:p>
    <w:p w14:paraId="0FC297BE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test_path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'/content/drive/</w:t>
      </w:r>
      <w:proofErr w:type="spellStart"/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MyDrive</w:t>
      </w:r>
      <w:proofErr w:type="spellEnd"/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/</w:t>
      </w:r>
      <w:proofErr w:type="spellStart"/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Nhan_dien_van_tay</w:t>
      </w:r>
      <w:proofErr w:type="spellEnd"/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/test'</w:t>
      </w:r>
    </w:p>
    <w:p w14:paraId="21416EA3" w14:textId="663E26A6" w:rsidR="00581B45" w:rsidRDefault="00581B45"/>
    <w:p w14:paraId="053465EF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lastRenderedPageBreak/>
        <w:t>img = load_img(</w:t>
      </w:r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'/content/drive/MyDrive/Nhan_dan_chi_tay/train/giauco/3 (10).jpg'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4637384C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rotated_image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img.rotate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4032D5">
        <w:rPr>
          <w:rFonts w:ascii="Courier New" w:eastAsia="Times New Roman" w:hAnsi="Courier New" w:cs="Courier New"/>
          <w:color w:val="09885A"/>
          <w:sz w:val="21"/>
          <w:szCs w:val="21"/>
        </w:rPr>
        <w:t>0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4F779779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plt.imshow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rotated_image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795D9A6C" w14:textId="64A84AA7" w:rsidR="00581B45" w:rsidRDefault="004032D5">
      <w:r w:rsidRPr="004032D5">
        <w:drawing>
          <wp:inline distT="0" distB="0" distL="0" distR="0" wp14:anchorId="55053544" wp14:editId="769C48F8">
            <wp:extent cx="3126864" cy="2258291"/>
            <wp:effectExtent l="0" t="0" r="0" b="8890"/>
            <wp:docPr id="41" name="Hình ảnh 41" descr="Ảnh có chứa văn bả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Hình ảnh 41" descr="Ảnh có chứa văn bản&#10;&#10;Mô tả được tạo tự động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131679" cy="22617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8981C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X_train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ImageDataGenerator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(rescale=</w:t>
      </w:r>
      <w:r w:rsidRPr="004032D5">
        <w:rPr>
          <w:rFonts w:ascii="Courier New" w:eastAsia="Times New Roman" w:hAnsi="Courier New" w:cs="Courier New"/>
          <w:color w:val="09885A"/>
          <w:sz w:val="21"/>
          <w:szCs w:val="21"/>
        </w:rPr>
        <w:t>1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/</w:t>
      </w:r>
      <w:r w:rsidRPr="004032D5">
        <w:rPr>
          <w:rFonts w:ascii="Courier New" w:eastAsia="Times New Roman" w:hAnsi="Courier New" w:cs="Courier New"/>
          <w:color w:val="09885A"/>
          <w:sz w:val="21"/>
          <w:szCs w:val="21"/>
        </w:rPr>
        <w:t>255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3A305E29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X_test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ImageDataGenerator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(rescale=</w:t>
      </w:r>
      <w:r w:rsidRPr="004032D5">
        <w:rPr>
          <w:rFonts w:ascii="Courier New" w:eastAsia="Times New Roman" w:hAnsi="Courier New" w:cs="Courier New"/>
          <w:color w:val="09885A"/>
          <w:sz w:val="21"/>
          <w:szCs w:val="21"/>
        </w:rPr>
        <w:t>1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/</w:t>
      </w:r>
      <w:r w:rsidRPr="004032D5">
        <w:rPr>
          <w:rFonts w:ascii="Courier New" w:eastAsia="Times New Roman" w:hAnsi="Courier New" w:cs="Courier New"/>
          <w:color w:val="09885A"/>
          <w:sz w:val="21"/>
          <w:szCs w:val="21"/>
        </w:rPr>
        <w:t>255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3634532D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train_dataset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X_train.flow_from_directory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</w:p>
    <w:p w14:paraId="1067B560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   directory=r</w:t>
      </w:r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"/content/drive/</w:t>
      </w:r>
      <w:proofErr w:type="spellStart"/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MyDrive</w:t>
      </w:r>
      <w:proofErr w:type="spellEnd"/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/</w:t>
      </w:r>
      <w:proofErr w:type="spellStart"/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Nhan_dan_chi_tay</w:t>
      </w:r>
      <w:proofErr w:type="spellEnd"/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/train"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75A5D70C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target_size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=(</w:t>
      </w:r>
      <w:r w:rsidRPr="004032D5">
        <w:rPr>
          <w:rFonts w:ascii="Courier New" w:eastAsia="Times New Roman" w:hAnsi="Courier New" w:cs="Courier New"/>
          <w:color w:val="09885A"/>
          <w:sz w:val="21"/>
          <w:szCs w:val="21"/>
        </w:rPr>
        <w:t>150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4032D5">
        <w:rPr>
          <w:rFonts w:ascii="Courier New" w:eastAsia="Times New Roman" w:hAnsi="Courier New" w:cs="Courier New"/>
          <w:color w:val="09885A"/>
          <w:sz w:val="21"/>
          <w:szCs w:val="21"/>
        </w:rPr>
        <w:t>150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7637E9E2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batch_size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4032D5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5A146D20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class_mode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"categorical"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5CAB3F5D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   )</w:t>
      </w:r>
    </w:p>
    <w:p w14:paraId="30AAAB5A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test_dataset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X_test.flow_from_directory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</w:p>
    <w:p w14:paraId="1E7C69FF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   directory=r</w:t>
      </w:r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"/content/drive/</w:t>
      </w:r>
      <w:proofErr w:type="spellStart"/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MyDrive</w:t>
      </w:r>
      <w:proofErr w:type="spellEnd"/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/</w:t>
      </w:r>
      <w:proofErr w:type="spellStart"/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Nhan_dan_chi_tay</w:t>
      </w:r>
      <w:proofErr w:type="spellEnd"/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/test"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25FB2E5C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target_size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=(</w:t>
      </w:r>
      <w:r w:rsidRPr="004032D5">
        <w:rPr>
          <w:rFonts w:ascii="Courier New" w:eastAsia="Times New Roman" w:hAnsi="Courier New" w:cs="Courier New"/>
          <w:color w:val="09885A"/>
          <w:sz w:val="21"/>
          <w:szCs w:val="21"/>
        </w:rPr>
        <w:t>150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4032D5">
        <w:rPr>
          <w:rFonts w:ascii="Courier New" w:eastAsia="Times New Roman" w:hAnsi="Courier New" w:cs="Courier New"/>
          <w:color w:val="09885A"/>
          <w:sz w:val="21"/>
          <w:szCs w:val="21"/>
        </w:rPr>
        <w:t>150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302E4748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batch_size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4032D5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7A71500C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class_mode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= </w:t>
      </w:r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"categorical"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6818D3B8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   )</w:t>
      </w:r>
    </w:p>
    <w:p w14:paraId="4D37D064" w14:textId="77777777" w:rsidR="004032D5" w:rsidRPr="004032D5" w:rsidRDefault="004032D5" w:rsidP="004032D5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4032D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Found 100 images belonging to 4 classes.</w:t>
      </w:r>
    </w:p>
    <w:p w14:paraId="2744CC8D" w14:textId="1B731001" w:rsidR="004032D5" w:rsidRDefault="004032D5" w:rsidP="004032D5">
      <w:pPr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4032D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Found 44 images belonging to 4 classes.</w:t>
      </w:r>
    </w:p>
    <w:p w14:paraId="4836EA8A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train_dataset.class_indices</w:t>
      </w:r>
      <w:proofErr w:type="spellEnd"/>
    </w:p>
    <w:p w14:paraId="116A9889" w14:textId="77777777" w:rsidR="004032D5" w:rsidRPr="004032D5" w:rsidRDefault="004032D5" w:rsidP="004032D5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4032D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{'</w:t>
      </w:r>
      <w:proofErr w:type="spellStart"/>
      <w:r w:rsidRPr="004032D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co_tinh_cam_va_cong_viec_suat_sac</w:t>
      </w:r>
      <w:proofErr w:type="spellEnd"/>
      <w:r w:rsidRPr="004032D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': 0,</w:t>
      </w:r>
    </w:p>
    <w:p w14:paraId="416A7BFA" w14:textId="77777777" w:rsidR="004032D5" w:rsidRPr="004032D5" w:rsidRDefault="004032D5" w:rsidP="004032D5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4032D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'</w:t>
      </w:r>
      <w:proofErr w:type="spellStart"/>
      <w:r w:rsidRPr="004032D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duong_tinh_duyen_trac_tro</w:t>
      </w:r>
      <w:proofErr w:type="spellEnd"/>
      <w:r w:rsidRPr="004032D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': 1,</w:t>
      </w:r>
    </w:p>
    <w:p w14:paraId="2D22EA7E" w14:textId="77777777" w:rsidR="004032D5" w:rsidRPr="004032D5" w:rsidRDefault="004032D5" w:rsidP="004032D5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4032D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'</w:t>
      </w:r>
      <w:proofErr w:type="spellStart"/>
      <w:r w:rsidRPr="004032D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giauco</w:t>
      </w:r>
      <w:proofErr w:type="spellEnd"/>
      <w:r w:rsidRPr="004032D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': 2,</w:t>
      </w:r>
    </w:p>
    <w:p w14:paraId="2839A68B" w14:textId="7873A363" w:rsidR="004032D5" w:rsidRDefault="004032D5" w:rsidP="004032D5">
      <w:pPr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4032D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'</w:t>
      </w:r>
      <w:proofErr w:type="spellStart"/>
      <w:r w:rsidRPr="004032D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tainang_thongminh</w:t>
      </w:r>
      <w:proofErr w:type="spellEnd"/>
      <w:r w:rsidRPr="004032D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': 3}</w:t>
      </w:r>
    </w:p>
    <w:p w14:paraId="6F6A827E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keras.layers.core.flatten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4032D5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Flatten</w:t>
      </w:r>
    </w:p>
    <w:p w14:paraId="641D13BB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model = Sequential([</w:t>
      </w:r>
    </w:p>
    <w:p w14:paraId="4A8AE5CB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   Conv2D(</w:t>
      </w:r>
      <w:r w:rsidRPr="004032D5">
        <w:rPr>
          <w:rFonts w:ascii="Courier New" w:eastAsia="Times New Roman" w:hAnsi="Courier New" w:cs="Courier New"/>
          <w:color w:val="09885A"/>
          <w:sz w:val="21"/>
          <w:szCs w:val="21"/>
        </w:rPr>
        <w:t>16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,(</w:t>
      </w:r>
      <w:r w:rsidRPr="004032D5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4032D5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), padding=</w:t>
      </w:r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'same'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, activation=</w:t>
      </w:r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'relu'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, input_shape=(</w:t>
      </w:r>
      <w:r w:rsidRPr="004032D5">
        <w:rPr>
          <w:rFonts w:ascii="Courier New" w:eastAsia="Times New Roman" w:hAnsi="Courier New" w:cs="Courier New"/>
          <w:color w:val="09885A"/>
          <w:sz w:val="21"/>
          <w:szCs w:val="21"/>
        </w:rPr>
        <w:t>150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4032D5">
        <w:rPr>
          <w:rFonts w:ascii="Courier New" w:eastAsia="Times New Roman" w:hAnsi="Courier New" w:cs="Courier New"/>
          <w:color w:val="09885A"/>
          <w:sz w:val="21"/>
          <w:szCs w:val="21"/>
        </w:rPr>
        <w:t>150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4032D5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)),</w:t>
      </w:r>
    </w:p>
    <w:p w14:paraId="4D9E760F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   MaxPooling2D(),</w:t>
      </w:r>
    </w:p>
    <w:p w14:paraId="53240B12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   Dropout(</w:t>
      </w:r>
      <w:r w:rsidRPr="004032D5">
        <w:rPr>
          <w:rFonts w:ascii="Courier New" w:eastAsia="Times New Roman" w:hAnsi="Courier New" w:cs="Courier New"/>
          <w:color w:val="09885A"/>
          <w:sz w:val="21"/>
          <w:szCs w:val="21"/>
        </w:rPr>
        <w:t>0.2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28C9816A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   Conv2D(</w:t>
      </w:r>
      <w:r w:rsidRPr="004032D5">
        <w:rPr>
          <w:rFonts w:ascii="Courier New" w:eastAsia="Times New Roman" w:hAnsi="Courier New" w:cs="Courier New"/>
          <w:color w:val="09885A"/>
          <w:sz w:val="21"/>
          <w:szCs w:val="21"/>
        </w:rPr>
        <w:t>32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,(</w:t>
      </w:r>
      <w:r w:rsidRPr="004032D5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4032D5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), padding=</w:t>
      </w:r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'same'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, activation=</w:t>
      </w:r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relu</w:t>
      </w:r>
      <w:proofErr w:type="spellEnd"/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55768B1C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lastRenderedPageBreak/>
        <w:t>    MaxPooling2D(),</w:t>
      </w:r>
    </w:p>
    <w:p w14:paraId="3FC39593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   Conv2D(</w:t>
      </w:r>
      <w:r w:rsidRPr="004032D5">
        <w:rPr>
          <w:rFonts w:ascii="Courier New" w:eastAsia="Times New Roman" w:hAnsi="Courier New" w:cs="Courier New"/>
          <w:color w:val="09885A"/>
          <w:sz w:val="21"/>
          <w:szCs w:val="21"/>
        </w:rPr>
        <w:t>64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,(</w:t>
      </w:r>
      <w:r w:rsidRPr="004032D5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4032D5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), padding=</w:t>
      </w:r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'same'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, activation=</w:t>
      </w:r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relu</w:t>
      </w:r>
      <w:proofErr w:type="spellEnd"/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4D4E1187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   MaxPooling2D(),</w:t>
      </w:r>
    </w:p>
    <w:p w14:paraId="47033BD0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   Dropout(</w:t>
      </w:r>
      <w:r w:rsidRPr="004032D5">
        <w:rPr>
          <w:rFonts w:ascii="Courier New" w:eastAsia="Times New Roman" w:hAnsi="Courier New" w:cs="Courier New"/>
          <w:color w:val="09885A"/>
          <w:sz w:val="21"/>
          <w:szCs w:val="21"/>
        </w:rPr>
        <w:t>0.2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621A773F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   Conv2D(</w:t>
      </w:r>
      <w:r w:rsidRPr="004032D5">
        <w:rPr>
          <w:rFonts w:ascii="Courier New" w:eastAsia="Times New Roman" w:hAnsi="Courier New" w:cs="Courier New"/>
          <w:color w:val="09885A"/>
          <w:sz w:val="21"/>
          <w:szCs w:val="21"/>
        </w:rPr>
        <w:t>128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,(</w:t>
      </w:r>
      <w:r w:rsidRPr="004032D5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4032D5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), padding=</w:t>
      </w:r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'same'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, activation=</w:t>
      </w:r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relu</w:t>
      </w:r>
      <w:proofErr w:type="spellEnd"/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2C5DA02D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   MaxPooling2D(),</w:t>
      </w:r>
    </w:p>
    <w:p w14:paraId="1ED6B498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   Dropout(</w:t>
      </w:r>
      <w:r w:rsidRPr="004032D5">
        <w:rPr>
          <w:rFonts w:ascii="Courier New" w:eastAsia="Times New Roman" w:hAnsi="Courier New" w:cs="Courier New"/>
          <w:color w:val="09885A"/>
          <w:sz w:val="21"/>
          <w:szCs w:val="21"/>
        </w:rPr>
        <w:t>0.2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2DDAE152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   Conv2D(</w:t>
      </w:r>
      <w:r w:rsidRPr="004032D5">
        <w:rPr>
          <w:rFonts w:ascii="Courier New" w:eastAsia="Times New Roman" w:hAnsi="Courier New" w:cs="Courier New"/>
          <w:color w:val="09885A"/>
          <w:sz w:val="21"/>
          <w:szCs w:val="21"/>
        </w:rPr>
        <w:t>128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,(</w:t>
      </w:r>
      <w:r w:rsidRPr="004032D5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4032D5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), padding=</w:t>
      </w:r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'same'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, activation=</w:t>
      </w:r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relu</w:t>
      </w:r>
      <w:proofErr w:type="spellEnd"/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4102BFCF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   MaxPooling2D(),</w:t>
      </w:r>
    </w:p>
    <w:p w14:paraId="21854ACF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   Dropout(</w:t>
      </w:r>
      <w:r w:rsidRPr="004032D5">
        <w:rPr>
          <w:rFonts w:ascii="Courier New" w:eastAsia="Times New Roman" w:hAnsi="Courier New" w:cs="Courier New"/>
          <w:color w:val="09885A"/>
          <w:sz w:val="21"/>
          <w:szCs w:val="21"/>
        </w:rPr>
        <w:t>0.2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11939C2D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   Flatten(),</w:t>
      </w:r>
    </w:p>
    <w:p w14:paraId="66DB2DEE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   Dense(</w:t>
      </w:r>
      <w:r w:rsidRPr="004032D5">
        <w:rPr>
          <w:rFonts w:ascii="Courier New" w:eastAsia="Times New Roman" w:hAnsi="Courier New" w:cs="Courier New"/>
          <w:color w:val="09885A"/>
          <w:sz w:val="21"/>
          <w:szCs w:val="21"/>
        </w:rPr>
        <w:t>512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, activation=</w:t>
      </w:r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relu</w:t>
      </w:r>
      <w:proofErr w:type="spellEnd"/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017DFD86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   Dense(</w:t>
      </w:r>
      <w:r w:rsidRPr="004032D5">
        <w:rPr>
          <w:rFonts w:ascii="Courier New" w:eastAsia="Times New Roman" w:hAnsi="Courier New" w:cs="Courier New"/>
          <w:color w:val="09885A"/>
          <w:sz w:val="21"/>
          <w:szCs w:val="21"/>
        </w:rPr>
        <w:t>4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, activation=</w:t>
      </w:r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softmax</w:t>
      </w:r>
      <w:proofErr w:type="spellEnd"/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5973AD08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])</w:t>
      </w:r>
    </w:p>
    <w:p w14:paraId="460FC1E8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model.</w:t>
      </w:r>
      <w:r w:rsidRPr="004032D5">
        <w:rPr>
          <w:rFonts w:ascii="Courier New" w:eastAsia="Times New Roman" w:hAnsi="Courier New" w:cs="Courier New"/>
          <w:color w:val="795E26"/>
          <w:sz w:val="21"/>
          <w:szCs w:val="21"/>
        </w:rPr>
        <w:t>compile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(optimizer=</w:t>
      </w:r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'adam'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,loss =</w:t>
      </w:r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'categorical_crossentropy'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,metrics =[</w:t>
      </w:r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'accuracy'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])</w:t>
      </w:r>
    </w:p>
    <w:p w14:paraId="658EB520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history=model.fit(train_dataset,epochs=</w:t>
      </w:r>
      <w:r w:rsidRPr="004032D5">
        <w:rPr>
          <w:rFonts w:ascii="Courier New" w:eastAsia="Times New Roman" w:hAnsi="Courier New" w:cs="Courier New"/>
          <w:color w:val="09885A"/>
          <w:sz w:val="21"/>
          <w:szCs w:val="21"/>
        </w:rPr>
        <w:t>30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,batch_size=</w:t>
      </w:r>
      <w:r w:rsidRPr="004032D5">
        <w:rPr>
          <w:rFonts w:ascii="Courier New" w:eastAsia="Times New Roman" w:hAnsi="Courier New" w:cs="Courier New"/>
          <w:color w:val="09885A"/>
          <w:sz w:val="21"/>
          <w:szCs w:val="21"/>
        </w:rPr>
        <w:t>64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,verbose=</w:t>
      </w:r>
      <w:r w:rsidRPr="004032D5">
        <w:rPr>
          <w:rFonts w:ascii="Courier New" w:eastAsia="Times New Roman" w:hAnsi="Courier New" w:cs="Courier New"/>
          <w:color w:val="09885A"/>
          <w:sz w:val="21"/>
          <w:szCs w:val="21"/>
        </w:rPr>
        <w:t>1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,validation_data= test_dataset)</w:t>
      </w:r>
    </w:p>
    <w:p w14:paraId="074FF592" w14:textId="604EBC4D" w:rsidR="004032D5" w:rsidRDefault="004032D5" w:rsidP="004032D5">
      <w:r w:rsidRPr="004032D5">
        <w:drawing>
          <wp:inline distT="0" distB="0" distL="0" distR="0" wp14:anchorId="1E700C27" wp14:editId="26B3F1C4">
            <wp:extent cx="5943600" cy="2219325"/>
            <wp:effectExtent l="0" t="0" r="0" b="9525"/>
            <wp:docPr id="42" name="Hình ảnh 42" descr="Ảnh có chứa văn bản, tài liệu, ảnh chụp màn hình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Hình ảnh 42" descr="Ảnh có chứa văn bản, tài liệu, ảnh chụp màn hình&#10;&#10;Mô tả được tạo tự động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1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6F7803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model.save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'palm_reading.h5'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265A7EA3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keras.models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4032D5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load_model</w:t>
      </w:r>
      <w:proofErr w:type="spellEnd"/>
    </w:p>
    <w:p w14:paraId="78B90A81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model5 = </w:t>
      </w: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load_model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'palm_reading.h5'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36C6F947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plotly.graph_objects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4032D5">
        <w:rPr>
          <w:rFonts w:ascii="Courier New" w:eastAsia="Times New Roman" w:hAnsi="Courier New" w:cs="Courier New"/>
          <w:color w:val="AF00DB"/>
          <w:sz w:val="21"/>
          <w:szCs w:val="21"/>
        </w:rPr>
        <w:t>as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go</w:t>
      </w:r>
    </w:p>
    <w:p w14:paraId="0A55E5AC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fig = </w:t>
      </w: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go.Figure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()</w:t>
      </w:r>
    </w:p>
    <w:p w14:paraId="1C58B8E6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12BA18FD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fig.add_trace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go.Scatter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(x=</w:t>
      </w: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history.epoch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085D55B0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            y=</w:t>
      </w: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history.history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'accuracy'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],</w:t>
      </w:r>
    </w:p>
    <w:p w14:paraId="7FAD081E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            mode=</w:t>
      </w:r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lines+markers</w:t>
      </w:r>
      <w:proofErr w:type="spellEnd"/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2C1D562B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            name=</w:t>
      </w:r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'Training accuracy'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))</w:t>
      </w:r>
    </w:p>
    <w:p w14:paraId="7C7F7F6B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fig.add_trace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go.Scatter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(x=</w:t>
      </w: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history.epoch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424816DE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            y=</w:t>
      </w: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history.history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val_accuracy</w:t>
      </w:r>
      <w:proofErr w:type="spellEnd"/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],</w:t>
      </w:r>
    </w:p>
    <w:p w14:paraId="62A22B2C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            mode=</w:t>
      </w:r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lines+markers</w:t>
      </w:r>
      <w:proofErr w:type="spellEnd"/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025F1FBD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            name=</w:t>
      </w:r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'Validation accuracy'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))</w:t>
      </w:r>
    </w:p>
    <w:p w14:paraId="16514697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lastRenderedPageBreak/>
        <w:t>fig.update_layout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(title=</w:t>
      </w:r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'Accuracy'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470DD9C9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     </w:t>
      </w: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xaxis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proofErr w:type="spellStart"/>
      <w:r w:rsidRPr="004032D5">
        <w:rPr>
          <w:rFonts w:ascii="Courier New" w:eastAsia="Times New Roman" w:hAnsi="Courier New" w:cs="Courier New"/>
          <w:color w:val="267F99"/>
          <w:sz w:val="21"/>
          <w:szCs w:val="21"/>
        </w:rPr>
        <w:t>dict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(title=</w:t>
      </w:r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'Epoch'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7968D712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     </w:t>
      </w: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yaxis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proofErr w:type="spellStart"/>
      <w:r w:rsidRPr="004032D5">
        <w:rPr>
          <w:rFonts w:ascii="Courier New" w:eastAsia="Times New Roman" w:hAnsi="Courier New" w:cs="Courier New"/>
          <w:color w:val="267F99"/>
          <w:sz w:val="21"/>
          <w:szCs w:val="21"/>
        </w:rPr>
        <w:t>dict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(title=</w:t>
      </w:r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'Percentage'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))</w:t>
      </w:r>
    </w:p>
    <w:p w14:paraId="460FD2B0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fig.show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()</w:t>
      </w:r>
    </w:p>
    <w:p w14:paraId="479AB67B" w14:textId="6FA4647E" w:rsidR="004032D5" w:rsidRDefault="004032D5" w:rsidP="004032D5">
      <w:r w:rsidRPr="004032D5">
        <w:drawing>
          <wp:inline distT="0" distB="0" distL="0" distR="0" wp14:anchorId="10B037A1" wp14:editId="6A1B8C2F">
            <wp:extent cx="6698890" cy="2784763"/>
            <wp:effectExtent l="0" t="0" r="6985" b="0"/>
            <wp:docPr id="43" name="Hình ảnh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726542" cy="2796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49175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labels = {</w:t>
      </w:r>
      <w:r w:rsidRPr="004032D5">
        <w:rPr>
          <w:rFonts w:ascii="Courier New" w:eastAsia="Times New Roman" w:hAnsi="Courier New" w:cs="Courier New"/>
          <w:color w:val="09885A"/>
          <w:sz w:val="21"/>
          <w:szCs w:val="21"/>
        </w:rPr>
        <w:t>0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: </w:t>
      </w:r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co_tinh_cam_va_cong_viec_suat_sac</w:t>
      </w:r>
      <w:proofErr w:type="spellEnd"/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717D2E5C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         </w:t>
      </w:r>
      <w:r w:rsidRPr="004032D5">
        <w:rPr>
          <w:rFonts w:ascii="Courier New" w:eastAsia="Times New Roman" w:hAnsi="Courier New" w:cs="Courier New"/>
          <w:color w:val="09885A"/>
          <w:sz w:val="21"/>
          <w:szCs w:val="21"/>
        </w:rPr>
        <w:t>1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: </w:t>
      </w:r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duong_tinh_duyen_trac_tro</w:t>
      </w:r>
      <w:proofErr w:type="spellEnd"/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6A687F2C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         </w:t>
      </w:r>
      <w:r w:rsidRPr="004032D5">
        <w:rPr>
          <w:rFonts w:ascii="Courier New" w:eastAsia="Times New Roman" w:hAnsi="Courier New" w:cs="Courier New"/>
          <w:color w:val="09885A"/>
          <w:sz w:val="21"/>
          <w:szCs w:val="21"/>
        </w:rPr>
        <w:t>2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: </w:t>
      </w:r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giauco</w:t>
      </w:r>
      <w:proofErr w:type="spellEnd"/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45E3AFA6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         </w:t>
      </w:r>
      <w:r w:rsidRPr="004032D5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: </w:t>
      </w:r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tainang_thongminh</w:t>
      </w:r>
      <w:proofErr w:type="spellEnd"/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}</w:t>
      </w:r>
    </w:p>
    <w:p w14:paraId="50740557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keras.preprocessing.image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4032D5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load_img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img_to_array</w:t>
      </w:r>
      <w:proofErr w:type="spellEnd"/>
    </w:p>
    <w:p w14:paraId="0DFDC5FB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img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load_img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'/content/tay_Huy.jpg'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target_size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=(</w:t>
      </w:r>
      <w:r w:rsidRPr="004032D5">
        <w:rPr>
          <w:rFonts w:ascii="Courier New" w:eastAsia="Times New Roman" w:hAnsi="Courier New" w:cs="Courier New"/>
          <w:color w:val="09885A"/>
          <w:sz w:val="21"/>
          <w:szCs w:val="21"/>
        </w:rPr>
        <w:t>150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4032D5">
        <w:rPr>
          <w:rFonts w:ascii="Courier New" w:eastAsia="Times New Roman" w:hAnsi="Courier New" w:cs="Courier New"/>
          <w:color w:val="09885A"/>
          <w:sz w:val="21"/>
          <w:szCs w:val="21"/>
        </w:rPr>
        <w:t>150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))</w:t>
      </w:r>
    </w:p>
    <w:p w14:paraId="5BA0ECD3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plt.imshow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img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47AA2ECC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img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img_to_array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img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66D22146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img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img.reshape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4032D5">
        <w:rPr>
          <w:rFonts w:ascii="Courier New" w:eastAsia="Times New Roman" w:hAnsi="Courier New" w:cs="Courier New"/>
          <w:color w:val="09885A"/>
          <w:sz w:val="21"/>
          <w:szCs w:val="21"/>
        </w:rPr>
        <w:t>1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4032D5">
        <w:rPr>
          <w:rFonts w:ascii="Courier New" w:eastAsia="Times New Roman" w:hAnsi="Courier New" w:cs="Courier New"/>
          <w:color w:val="09885A"/>
          <w:sz w:val="21"/>
          <w:szCs w:val="21"/>
        </w:rPr>
        <w:t>150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4032D5">
        <w:rPr>
          <w:rFonts w:ascii="Courier New" w:eastAsia="Times New Roman" w:hAnsi="Courier New" w:cs="Courier New"/>
          <w:color w:val="09885A"/>
          <w:sz w:val="21"/>
          <w:szCs w:val="21"/>
        </w:rPr>
        <w:t>150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4032D5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26535A1D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img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img.astype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'float32'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66B4E2A6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img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img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/</w:t>
      </w:r>
      <w:r w:rsidRPr="004032D5">
        <w:rPr>
          <w:rFonts w:ascii="Courier New" w:eastAsia="Times New Roman" w:hAnsi="Courier New" w:cs="Courier New"/>
          <w:color w:val="09885A"/>
          <w:sz w:val="21"/>
          <w:szCs w:val="21"/>
        </w:rPr>
        <w:t>255</w:t>
      </w:r>
    </w:p>
    <w:p w14:paraId="4467EB85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img.shape</w:t>
      </w:r>
      <w:proofErr w:type="spellEnd"/>
    </w:p>
    <w:p w14:paraId="61C338C3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val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 = model5.predict(</w:t>
      </w: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img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19657CD0" w14:textId="77777777" w:rsidR="004032D5" w:rsidRP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np.argmax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val,axis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= </w:t>
      </w:r>
      <w:r w:rsidRPr="004032D5">
        <w:rPr>
          <w:rFonts w:ascii="Courier New" w:eastAsia="Times New Roman" w:hAnsi="Courier New" w:cs="Courier New"/>
          <w:color w:val="09885A"/>
          <w:sz w:val="21"/>
          <w:szCs w:val="21"/>
        </w:rPr>
        <w:t>1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65720795" w14:textId="100EBB17" w:rsid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32D5">
        <w:rPr>
          <w:rFonts w:ascii="Courier New" w:eastAsia="Times New Roman" w:hAnsi="Courier New" w:cs="Courier New"/>
          <w:color w:val="795E26"/>
          <w:sz w:val="21"/>
          <w:szCs w:val="21"/>
        </w:rPr>
        <w:t>print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'Du </w:t>
      </w:r>
      <w:proofErr w:type="spellStart"/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doan</w:t>
      </w:r>
      <w:proofErr w:type="spellEnd"/>
      <w:r w:rsidRPr="004032D5">
        <w:rPr>
          <w:rFonts w:ascii="Courier New" w:eastAsia="Times New Roman" w:hAnsi="Courier New" w:cs="Courier New"/>
          <w:color w:val="A31515"/>
          <w:sz w:val="21"/>
          <w:szCs w:val="21"/>
        </w:rPr>
        <w:t> ban se co: '</w:t>
      </w:r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, labels[</w:t>
      </w: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np.argmax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val</w:t>
      </w:r>
      <w:proofErr w:type="spellEnd"/>
      <w:r w:rsidRPr="004032D5">
        <w:rPr>
          <w:rFonts w:ascii="Courier New" w:eastAsia="Times New Roman" w:hAnsi="Courier New" w:cs="Courier New"/>
          <w:color w:val="000000"/>
          <w:sz w:val="21"/>
          <w:szCs w:val="21"/>
        </w:rPr>
        <w:t>)])</w:t>
      </w:r>
    </w:p>
    <w:p w14:paraId="202C0EB0" w14:textId="553C4BA8" w:rsidR="004032D5" w:rsidRDefault="004032D5" w:rsidP="004032D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052F3E15" w14:textId="340D68A2" w:rsidR="004032D5" w:rsidRPr="004032D5" w:rsidRDefault="004032D5" w:rsidP="004032D5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4032D5">
        <w:rPr>
          <w:rFonts w:ascii="Times New Roman" w:eastAsia="Times New Roman" w:hAnsi="Times New Roman" w:cs="Times New Roman"/>
          <w:color w:val="000000"/>
          <w:sz w:val="24"/>
          <w:szCs w:val="24"/>
        </w:rPr>
        <w:t>Huy</w:t>
      </w:r>
      <w:proofErr w:type="spellEnd"/>
      <w:r w:rsidRPr="004032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hand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redict:</w:t>
      </w:r>
    </w:p>
    <w:p w14:paraId="147171B9" w14:textId="09681421" w:rsidR="00581B45" w:rsidRDefault="004032D5">
      <w:r w:rsidRPr="004032D5">
        <w:lastRenderedPageBreak/>
        <w:drawing>
          <wp:inline distT="0" distB="0" distL="0" distR="0" wp14:anchorId="76055072" wp14:editId="4C4583DC">
            <wp:extent cx="1793240" cy="1752600"/>
            <wp:effectExtent l="0" t="0" r="0" b="0"/>
            <wp:docPr id="44" name="Hình ảnh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815458" cy="1774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032D5">
        <w:drawing>
          <wp:inline distT="0" distB="0" distL="0" distR="0" wp14:anchorId="4D7F7C27" wp14:editId="246EB66E">
            <wp:extent cx="1904596" cy="1738745"/>
            <wp:effectExtent l="0" t="0" r="635" b="0"/>
            <wp:docPr id="45" name="Hình ảnh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1923004" cy="175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032D5">
        <w:drawing>
          <wp:inline distT="0" distB="0" distL="0" distR="0" wp14:anchorId="206DEDD3" wp14:editId="548023DA">
            <wp:extent cx="2334491" cy="1740719"/>
            <wp:effectExtent l="0" t="0" r="8890" b="0"/>
            <wp:docPr id="46" name="Hình ảnh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369444" cy="1766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8FA8B" w14:textId="46A7AD16" w:rsidR="004032D5" w:rsidRDefault="004032D5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4032D5">
        <w:rPr>
          <w:rFonts w:ascii="Times New Roman" w:hAnsi="Times New Roman" w:cs="Times New Roman"/>
          <w:sz w:val="24"/>
          <w:szCs w:val="24"/>
        </w:rPr>
        <w:t>Hoa</w:t>
      </w:r>
      <w:proofErr w:type="spellEnd"/>
      <w:r w:rsidRPr="004032D5">
        <w:rPr>
          <w:rFonts w:ascii="Times New Roman" w:hAnsi="Times New Roman" w:cs="Times New Roman"/>
          <w:sz w:val="24"/>
          <w:szCs w:val="24"/>
        </w:rPr>
        <w:t xml:space="preserve"> hand predict:</w:t>
      </w:r>
    </w:p>
    <w:p w14:paraId="29A7F9D0" w14:textId="46C046E2" w:rsidR="004032D5" w:rsidRDefault="004032D5">
      <w:pPr>
        <w:rPr>
          <w:rFonts w:ascii="Times New Roman" w:hAnsi="Times New Roman" w:cs="Times New Roman"/>
          <w:sz w:val="24"/>
          <w:szCs w:val="24"/>
        </w:rPr>
      </w:pPr>
      <w:r w:rsidRPr="004032D5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913734B" wp14:editId="23C213BF">
            <wp:extent cx="2110282" cy="1544782"/>
            <wp:effectExtent l="0" t="0" r="4445" b="0"/>
            <wp:docPr id="47" name="Hình ảnh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2124328" cy="1555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62BCB" w:rsidRPr="00462BCB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BAD5DB6" wp14:editId="5700277E">
            <wp:extent cx="2125055" cy="1510145"/>
            <wp:effectExtent l="0" t="0" r="8890" b="0"/>
            <wp:docPr id="48" name="Hình ảnh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151644" cy="1529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62BCB" w:rsidRPr="00462BCB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96C360D" wp14:editId="524CE6B9">
            <wp:extent cx="2012444" cy="1517072"/>
            <wp:effectExtent l="0" t="0" r="6985" b="6985"/>
            <wp:docPr id="50" name="Hình ảnh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045080" cy="154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7CBBB" w14:textId="3223DE87" w:rsidR="00462BCB" w:rsidRPr="004032D5" w:rsidRDefault="00462BCB">
      <w:pPr>
        <w:rPr>
          <w:rFonts w:ascii="Times New Roman" w:hAnsi="Times New Roman" w:cs="Times New Roman"/>
          <w:sz w:val="24"/>
          <w:szCs w:val="24"/>
        </w:rPr>
      </w:pPr>
    </w:p>
    <w:p w14:paraId="18D53849" w14:textId="77777777" w:rsidR="00581B45" w:rsidRDefault="00581B45"/>
    <w:sectPr w:rsidR="00581B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MDUxMbY0NjWxMLNQ0lEKTi0uzszPAykwrAUADJCBoiwAAAA="/>
  </w:docVars>
  <w:rsids>
    <w:rsidRoot w:val="00581B45"/>
    <w:rsid w:val="000642E9"/>
    <w:rsid w:val="004032D5"/>
    <w:rsid w:val="00462BCB"/>
    <w:rsid w:val="004D29FA"/>
    <w:rsid w:val="00524F10"/>
    <w:rsid w:val="0053662D"/>
    <w:rsid w:val="00581B45"/>
    <w:rsid w:val="00596A01"/>
    <w:rsid w:val="007966BC"/>
    <w:rsid w:val="008E5AC5"/>
    <w:rsid w:val="008F3AE0"/>
    <w:rsid w:val="00994A45"/>
    <w:rsid w:val="00BD56C5"/>
    <w:rsid w:val="00E76AC2"/>
    <w:rsid w:val="00E96743"/>
    <w:rsid w:val="00FE6F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73C3F4"/>
  <w15:chartTrackingRefBased/>
  <w15:docId w15:val="{991EA5EF-8638-49F1-AA54-86A800099A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  <w:rsid w:val="00581B45"/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character" w:styleId="Siuktni">
    <w:name w:val="Hyperlink"/>
    <w:basedOn w:val="Phngmcinhcuaoanvn"/>
    <w:uiPriority w:val="99"/>
    <w:semiHidden/>
    <w:unhideWhenUsed/>
    <w:rsid w:val="00581B45"/>
    <w:rPr>
      <w:color w:val="0000FF"/>
      <w:u w:val="single"/>
    </w:rPr>
  </w:style>
  <w:style w:type="paragraph" w:styleId="ThnVnban">
    <w:name w:val="Body Text"/>
    <w:basedOn w:val="Binhthng"/>
    <w:link w:val="ThnVnbanChar"/>
    <w:uiPriority w:val="1"/>
    <w:qFormat/>
    <w:rsid w:val="00BD56C5"/>
    <w:pPr>
      <w:widowControl w:val="0"/>
      <w:autoSpaceDE w:val="0"/>
      <w:autoSpaceDN w:val="0"/>
      <w:spacing w:before="120" w:after="120" w:line="360" w:lineRule="auto"/>
      <w:jc w:val="both"/>
    </w:pPr>
    <w:rPr>
      <w:rFonts w:ascii="Times New Roman" w:eastAsia="Times New Roman" w:hAnsi="Times New Roman" w:cs="Times New Roman"/>
      <w:sz w:val="24"/>
      <w:szCs w:val="24"/>
      <w:lang w:bidi="en-US"/>
    </w:rPr>
  </w:style>
  <w:style w:type="character" w:customStyle="1" w:styleId="ThnVnbanChar">
    <w:name w:val="Thân Văn bản Char"/>
    <w:basedOn w:val="Phngmcinhcuaoanvn"/>
    <w:link w:val="ThnVnban"/>
    <w:uiPriority w:val="1"/>
    <w:rsid w:val="00BD56C5"/>
    <w:rPr>
      <w:rFonts w:ascii="Times New Roman" w:eastAsia="Times New Roman" w:hAnsi="Times New Roman" w:cs="Times New Roman"/>
      <w:sz w:val="24"/>
      <w:szCs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8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74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30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3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11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3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62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19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4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2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07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4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6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67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7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8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7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5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9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4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04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36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1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8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44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5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1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0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66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5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6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21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37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57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4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06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2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5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6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46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5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62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73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32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7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4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2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6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9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7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5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03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36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4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2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3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79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5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5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4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9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36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27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55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1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5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3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1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9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9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52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065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90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76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3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6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2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4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5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36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31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12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9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8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9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4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4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1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7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07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67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251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93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35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77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7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1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9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9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87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80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19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3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7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48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4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0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61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5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38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50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2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071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26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48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4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1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3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690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6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26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0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99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87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75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690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52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66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6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4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06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122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49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63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2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2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61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0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22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3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1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9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7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835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36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282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57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67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56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7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5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88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14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2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5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92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13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76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67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74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012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2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55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4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781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70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481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7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144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69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72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9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8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6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66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6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2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74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7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0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9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4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7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80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7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93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98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9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8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10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49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44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183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48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2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51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471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68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18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6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9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7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78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39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8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8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8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2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5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72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3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82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0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9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1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491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84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64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3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12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0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2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5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9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6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95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7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21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046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49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46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115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0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66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1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1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4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44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64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47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50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36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0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58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79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81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62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9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73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8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77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80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38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04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429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55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75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538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2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15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2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6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4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9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0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9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9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9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96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35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2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8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9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1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544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44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38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56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00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31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16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1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2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3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7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8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3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2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2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3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668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01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74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0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6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9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1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9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97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2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7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83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2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76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36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10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3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095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50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22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1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2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36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1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2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1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85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0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0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60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47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38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9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4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7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8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3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17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2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56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292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77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18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0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0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82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6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8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0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49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26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33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8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153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24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17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06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26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3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13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0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7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2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6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01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8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8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3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8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4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3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84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70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5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6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407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2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57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7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12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7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6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1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25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3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434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18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6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85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3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76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3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55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7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66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7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5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3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46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532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10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28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3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80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76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28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31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9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177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7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86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9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85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55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20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4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76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33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47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0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9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5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1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8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2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20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4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22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8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8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9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1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0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9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1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7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42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86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57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2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92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96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9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63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72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75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4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4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12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0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9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5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1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5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96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23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591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70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63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2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54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33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03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4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93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8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8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65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2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1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445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1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00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42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31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96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75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33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4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4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17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8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03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1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0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6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0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0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8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9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8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0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974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23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34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62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217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46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80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6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4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175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3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2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89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83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65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64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978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86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06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934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44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56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8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5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6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5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51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16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2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1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0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03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4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8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5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85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90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13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79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672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64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15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4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3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7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1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19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9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17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5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0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24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78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19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742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49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2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17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742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1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1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09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52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88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80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4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5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4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4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9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9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8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268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3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46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9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46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53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52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4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17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70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62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43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0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6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9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3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666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39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03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9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202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19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92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28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00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60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1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3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6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26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1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75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824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28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9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65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53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0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47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86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995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73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04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1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75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3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95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77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84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5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4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16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531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69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5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6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77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41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45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074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0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52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0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030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90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5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36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7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39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7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5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7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4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9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97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60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70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09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91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06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9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15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2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6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3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9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67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8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8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93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04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4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53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85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75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31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3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2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44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9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3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28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8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92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54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43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76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77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1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0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5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5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054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46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30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7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2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44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1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29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7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1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59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2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4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89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87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9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47" Type="http://schemas.openxmlformats.org/officeDocument/2006/relationships/image" Target="media/image43.png"/><Relationship Id="rId50" Type="http://schemas.openxmlformats.org/officeDocument/2006/relationships/fontTable" Target="fontTable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6" Type="http://schemas.openxmlformats.org/officeDocument/2006/relationships/image" Target="media/image12.png"/><Relationship Id="rId29" Type="http://schemas.openxmlformats.org/officeDocument/2006/relationships/image" Target="media/image25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image" Target="media/image41.png"/><Relationship Id="rId5" Type="http://schemas.openxmlformats.org/officeDocument/2006/relationships/hyperlink" Target="https://www.cs.toronto.edu/~kriz/cifar-100-python.tar.gz" TargetMode="External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49" Type="http://schemas.openxmlformats.org/officeDocument/2006/relationships/image" Target="media/image45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4" Type="http://schemas.openxmlformats.org/officeDocument/2006/relationships/image" Target="media/image1.jpeg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Relationship Id="rId48" Type="http://schemas.openxmlformats.org/officeDocument/2006/relationships/image" Target="media/image44.png"/><Relationship Id="rId8" Type="http://schemas.openxmlformats.org/officeDocument/2006/relationships/image" Target="media/image4.png"/><Relationship Id="rId51" Type="http://schemas.openxmlformats.org/officeDocument/2006/relationships/theme" Target="theme/theme1.xml"/><Relationship Id="rId3" Type="http://schemas.openxmlformats.org/officeDocument/2006/relationships/webSettings" Target="web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image" Target="media/image42.png"/><Relationship Id="rId20" Type="http://schemas.openxmlformats.org/officeDocument/2006/relationships/image" Target="media/image16.png"/><Relationship Id="rId41" Type="http://schemas.openxmlformats.org/officeDocument/2006/relationships/image" Target="media/image37.png"/><Relationship Id="rId1" Type="http://schemas.openxmlformats.org/officeDocument/2006/relationships/styles" Target="styles.xml"/><Relationship Id="rId6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28</Pages>
  <Words>3548</Words>
  <Characters>20229</Characters>
  <Application>Microsoft Office Word</Application>
  <DocSecurity>0</DocSecurity>
  <Lines>168</Lines>
  <Paragraphs>47</Paragraphs>
  <ScaleCrop>false</ScaleCrop>
  <HeadingPairs>
    <vt:vector size="2" baseType="variant">
      <vt:variant>
        <vt:lpstr>Tiêu đề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ê Thuận</dc:creator>
  <cp:keywords/>
  <dc:description/>
  <cp:lastModifiedBy>Lê Thuận</cp:lastModifiedBy>
  <cp:revision>2</cp:revision>
  <dcterms:created xsi:type="dcterms:W3CDTF">2022-05-24T17:04:00Z</dcterms:created>
  <dcterms:modified xsi:type="dcterms:W3CDTF">2022-05-24T18:52:00Z</dcterms:modified>
</cp:coreProperties>
</file>